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C29AC" w14:textId="77777777" w:rsidR="000555B7" w:rsidRDefault="000555B7" w:rsidP="000555B7">
      <w:pPr>
        <w:jc w:val="center"/>
      </w:pPr>
      <w:r>
        <w:rPr>
          <w:noProof/>
        </w:rPr>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F27CD8C" w14:textId="26567599" w:rsidR="000555B7" w:rsidRPr="00083399" w:rsidRDefault="00083399" w:rsidP="000555B7">
      <w:pPr>
        <w:rPr>
          <w:b/>
          <w:bCs/>
          <w:sz w:val="36"/>
          <w:szCs w:val="36"/>
        </w:rPr>
      </w:pPr>
      <w:r>
        <w:rPr>
          <w:b/>
          <w:bCs/>
          <w:sz w:val="36"/>
          <w:szCs w:val="36"/>
        </w:rPr>
        <w:t>Michail Markou</w:t>
      </w:r>
    </w:p>
    <w:p w14:paraId="4505514C" w14:textId="77777777" w:rsidR="000555B7" w:rsidRPr="00F856E5" w:rsidRDefault="000555B7" w:rsidP="000555B7">
      <w:pPr>
        <w:rPr>
          <w:i/>
          <w:iCs/>
          <w:sz w:val="28"/>
          <w:szCs w:val="28"/>
        </w:rPr>
      </w:pPr>
      <w:r w:rsidRPr="00F856E5">
        <w:rPr>
          <w:i/>
          <w:iCs/>
          <w:sz w:val="28"/>
          <w:szCs w:val="28"/>
        </w:rPr>
        <w:t>CN6000 – Mental Wealth 3</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C0A06D4" w14:textId="4FEA559E" w:rsidR="000555B7" w:rsidRPr="002E3814" w:rsidRDefault="00DE619E" w:rsidP="00DE619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51769906" w14:textId="77777777" w:rsidR="000555B7" w:rsidRDefault="000555B7" w:rsidP="004D0C67">
      <w:pPr>
        <w:jc w:val="center"/>
        <w:rPr>
          <w:rFonts w:cstheme="minorHAnsi"/>
          <w:b/>
          <w:bCs/>
          <w:color w:val="212529"/>
          <w:sz w:val="32"/>
          <w:szCs w:val="32"/>
          <w:shd w:val="clear" w:color="auto" w:fill="FFFFFF"/>
        </w:rPr>
      </w:pPr>
    </w:p>
    <w:p w14:paraId="27C479CA" w14:textId="77777777" w:rsidR="000555B7" w:rsidRDefault="000555B7" w:rsidP="004D0C67">
      <w:pPr>
        <w:jc w:val="center"/>
        <w:rPr>
          <w:rFonts w:cstheme="minorHAnsi"/>
          <w:b/>
          <w:bCs/>
          <w:color w:val="212529"/>
          <w:sz w:val="32"/>
          <w:szCs w:val="32"/>
          <w:shd w:val="clear" w:color="auto" w:fill="FFFFFF"/>
        </w:rPr>
      </w:pPr>
    </w:p>
    <w:p w14:paraId="6AE6A36D" w14:textId="77777777" w:rsidR="000555B7" w:rsidRDefault="000555B7" w:rsidP="004D0C67">
      <w:pPr>
        <w:jc w:val="center"/>
        <w:rPr>
          <w:rFonts w:cstheme="minorHAnsi"/>
          <w:b/>
          <w:bCs/>
          <w:color w:val="212529"/>
          <w:sz w:val="32"/>
          <w:szCs w:val="32"/>
          <w:shd w:val="clear" w:color="auto" w:fill="FFFFFF"/>
        </w:rPr>
      </w:pPr>
    </w:p>
    <w:p w14:paraId="1CB141EB" w14:textId="77777777" w:rsidR="000555B7" w:rsidRDefault="000555B7" w:rsidP="004D0C67">
      <w:pPr>
        <w:jc w:val="center"/>
        <w:rPr>
          <w:rFonts w:cstheme="minorHAnsi"/>
          <w:b/>
          <w:bCs/>
          <w:color w:val="212529"/>
          <w:sz w:val="32"/>
          <w:szCs w:val="32"/>
          <w:shd w:val="clear" w:color="auto" w:fill="FFFFFF"/>
        </w:rPr>
      </w:pPr>
    </w:p>
    <w:p w14:paraId="7ABF89E8" w14:textId="77777777" w:rsidR="000555B7" w:rsidRDefault="000555B7" w:rsidP="004D0C67">
      <w:pPr>
        <w:jc w:val="center"/>
        <w:rPr>
          <w:rFonts w:cstheme="minorHAnsi"/>
          <w:b/>
          <w:bCs/>
          <w:color w:val="212529"/>
          <w:sz w:val="32"/>
          <w:szCs w:val="32"/>
          <w:shd w:val="clear" w:color="auto" w:fill="FFFFFF"/>
        </w:rPr>
      </w:pPr>
    </w:p>
    <w:p w14:paraId="11EE0DA9" w14:textId="77777777" w:rsidR="000555B7" w:rsidRDefault="000555B7" w:rsidP="004D0C67">
      <w:pPr>
        <w:jc w:val="center"/>
        <w:rPr>
          <w:rFonts w:cstheme="minorHAnsi"/>
          <w:b/>
          <w:bCs/>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48E7CC01" w14:textId="4956483E"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lastRenderedPageBreak/>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6BE6BC4E"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1B38A368" w:rsidR="00734FD2" w:rsidRDefault="00734FD2" w:rsidP="001634C8">
          <w:pPr>
            <w:pStyle w:val="TOCHeading"/>
            <w:numPr>
              <w:ilvl w:val="0"/>
              <w:numId w:val="0"/>
            </w:numPr>
          </w:pPr>
          <w:r>
            <w:t>Contents</w:t>
          </w:r>
        </w:p>
        <w:p w14:paraId="5AFBF013" w14:textId="20E6142E" w:rsidR="00D12AA9"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8140633" w:history="1">
            <w:r w:rsidR="00D12AA9" w:rsidRPr="001537E8">
              <w:rPr>
                <w:rStyle w:val="Hyperlink"/>
                <w:noProof/>
              </w:rPr>
              <w:t>1.</w:t>
            </w:r>
            <w:r w:rsidR="00D12AA9">
              <w:rPr>
                <w:rFonts w:eastAsiaTheme="minorEastAsia"/>
                <w:noProof/>
              </w:rPr>
              <w:tab/>
            </w:r>
            <w:r w:rsidR="00D12AA9" w:rsidRPr="001537E8">
              <w:rPr>
                <w:rStyle w:val="Hyperlink"/>
                <w:noProof/>
              </w:rPr>
              <w:t>Abstract</w:t>
            </w:r>
            <w:r w:rsidR="00D12AA9">
              <w:rPr>
                <w:noProof/>
                <w:webHidden/>
              </w:rPr>
              <w:tab/>
            </w:r>
            <w:r w:rsidR="00D12AA9">
              <w:rPr>
                <w:noProof/>
                <w:webHidden/>
              </w:rPr>
              <w:fldChar w:fldCharType="begin"/>
            </w:r>
            <w:r w:rsidR="00D12AA9">
              <w:rPr>
                <w:noProof/>
                <w:webHidden/>
              </w:rPr>
              <w:instrText xml:space="preserve"> PAGEREF _Toc88140633 \h </w:instrText>
            </w:r>
            <w:r w:rsidR="00D12AA9">
              <w:rPr>
                <w:noProof/>
                <w:webHidden/>
              </w:rPr>
            </w:r>
            <w:r w:rsidR="00D12AA9">
              <w:rPr>
                <w:noProof/>
                <w:webHidden/>
              </w:rPr>
              <w:fldChar w:fldCharType="separate"/>
            </w:r>
            <w:r w:rsidR="00D12AA9">
              <w:rPr>
                <w:noProof/>
                <w:webHidden/>
              </w:rPr>
              <w:t>1</w:t>
            </w:r>
            <w:r w:rsidR="00D12AA9">
              <w:rPr>
                <w:noProof/>
                <w:webHidden/>
              </w:rPr>
              <w:fldChar w:fldCharType="end"/>
            </w:r>
          </w:hyperlink>
        </w:p>
        <w:p w14:paraId="0E35FC25" w14:textId="6DA5458A" w:rsidR="00D12AA9" w:rsidRDefault="00CA5132">
          <w:pPr>
            <w:pStyle w:val="TOC1"/>
            <w:tabs>
              <w:tab w:val="left" w:pos="440"/>
              <w:tab w:val="right" w:leader="dot" w:pos="9350"/>
            </w:tabs>
            <w:rPr>
              <w:rFonts w:eastAsiaTheme="minorEastAsia"/>
              <w:noProof/>
            </w:rPr>
          </w:pPr>
          <w:hyperlink w:anchor="_Toc88140634" w:history="1">
            <w:r w:rsidR="00D12AA9" w:rsidRPr="001537E8">
              <w:rPr>
                <w:rStyle w:val="Hyperlink"/>
                <w:noProof/>
              </w:rPr>
              <w:t>2.</w:t>
            </w:r>
            <w:r w:rsidR="00D12AA9">
              <w:rPr>
                <w:rFonts w:eastAsiaTheme="minorEastAsia"/>
                <w:noProof/>
              </w:rPr>
              <w:tab/>
            </w:r>
            <w:r w:rsidR="00D12AA9" w:rsidRPr="001537E8">
              <w:rPr>
                <w:rStyle w:val="Hyperlink"/>
                <w:noProof/>
              </w:rPr>
              <w:t>Introduction</w:t>
            </w:r>
            <w:r w:rsidR="00D12AA9">
              <w:rPr>
                <w:noProof/>
                <w:webHidden/>
              </w:rPr>
              <w:tab/>
            </w:r>
            <w:r w:rsidR="00D12AA9">
              <w:rPr>
                <w:noProof/>
                <w:webHidden/>
              </w:rPr>
              <w:fldChar w:fldCharType="begin"/>
            </w:r>
            <w:r w:rsidR="00D12AA9">
              <w:rPr>
                <w:noProof/>
                <w:webHidden/>
              </w:rPr>
              <w:instrText xml:space="preserve"> PAGEREF _Toc88140634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4816D8DB" w14:textId="62BE3CA4" w:rsidR="00D12AA9" w:rsidRDefault="00CA5132">
          <w:pPr>
            <w:pStyle w:val="TOC2"/>
            <w:tabs>
              <w:tab w:val="left" w:pos="880"/>
              <w:tab w:val="right" w:leader="dot" w:pos="9350"/>
            </w:tabs>
            <w:rPr>
              <w:rFonts w:eastAsiaTheme="minorEastAsia"/>
              <w:noProof/>
            </w:rPr>
          </w:pPr>
          <w:hyperlink w:anchor="_Toc88140635" w:history="1">
            <w:r w:rsidR="00D12AA9" w:rsidRPr="001537E8">
              <w:rPr>
                <w:rStyle w:val="Hyperlink"/>
                <w:noProof/>
              </w:rPr>
              <w:t>2.1.</w:t>
            </w:r>
            <w:r w:rsidR="00D12AA9">
              <w:rPr>
                <w:rFonts w:eastAsiaTheme="minorEastAsia"/>
                <w:noProof/>
              </w:rPr>
              <w:tab/>
            </w:r>
            <w:r w:rsidR="00D12AA9" w:rsidRPr="001537E8">
              <w:rPr>
                <w:rStyle w:val="Hyperlink"/>
                <w:noProof/>
              </w:rPr>
              <w:t>What are Video Games</w:t>
            </w:r>
            <w:r w:rsidR="00D12AA9">
              <w:rPr>
                <w:noProof/>
                <w:webHidden/>
              </w:rPr>
              <w:tab/>
            </w:r>
            <w:r w:rsidR="00D12AA9">
              <w:rPr>
                <w:noProof/>
                <w:webHidden/>
              </w:rPr>
              <w:fldChar w:fldCharType="begin"/>
            </w:r>
            <w:r w:rsidR="00D12AA9">
              <w:rPr>
                <w:noProof/>
                <w:webHidden/>
              </w:rPr>
              <w:instrText xml:space="preserve"> PAGEREF _Toc88140635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2F8A12FD" w14:textId="75F50CEC" w:rsidR="00D12AA9" w:rsidRDefault="00CA5132">
          <w:pPr>
            <w:pStyle w:val="TOC2"/>
            <w:tabs>
              <w:tab w:val="left" w:pos="880"/>
              <w:tab w:val="right" w:leader="dot" w:pos="9350"/>
            </w:tabs>
            <w:rPr>
              <w:rFonts w:eastAsiaTheme="minorEastAsia"/>
              <w:noProof/>
            </w:rPr>
          </w:pPr>
          <w:hyperlink w:anchor="_Toc88140636" w:history="1">
            <w:r w:rsidR="00D12AA9" w:rsidRPr="001537E8">
              <w:rPr>
                <w:rStyle w:val="Hyperlink"/>
                <w:noProof/>
              </w:rPr>
              <w:t>2.2.</w:t>
            </w:r>
            <w:r w:rsidR="00D12AA9">
              <w:rPr>
                <w:rFonts w:eastAsiaTheme="minorEastAsia"/>
                <w:noProof/>
              </w:rPr>
              <w:tab/>
            </w:r>
            <w:r w:rsidR="00D12AA9" w:rsidRPr="001537E8">
              <w:rPr>
                <w:rStyle w:val="Hyperlink"/>
                <w:noProof/>
              </w:rPr>
              <w:t>Influence</w:t>
            </w:r>
            <w:r w:rsidR="00D12AA9">
              <w:rPr>
                <w:noProof/>
                <w:webHidden/>
              </w:rPr>
              <w:tab/>
            </w:r>
            <w:r w:rsidR="00D12AA9">
              <w:rPr>
                <w:noProof/>
                <w:webHidden/>
              </w:rPr>
              <w:fldChar w:fldCharType="begin"/>
            </w:r>
            <w:r w:rsidR="00D12AA9">
              <w:rPr>
                <w:noProof/>
                <w:webHidden/>
              </w:rPr>
              <w:instrText xml:space="preserve"> PAGEREF _Toc88140636 \h </w:instrText>
            </w:r>
            <w:r w:rsidR="00D12AA9">
              <w:rPr>
                <w:noProof/>
                <w:webHidden/>
              </w:rPr>
            </w:r>
            <w:r w:rsidR="00D12AA9">
              <w:rPr>
                <w:noProof/>
                <w:webHidden/>
              </w:rPr>
              <w:fldChar w:fldCharType="separate"/>
            </w:r>
            <w:r w:rsidR="00D12AA9">
              <w:rPr>
                <w:noProof/>
                <w:webHidden/>
              </w:rPr>
              <w:t>2</w:t>
            </w:r>
            <w:r w:rsidR="00D12AA9">
              <w:rPr>
                <w:noProof/>
                <w:webHidden/>
              </w:rPr>
              <w:fldChar w:fldCharType="end"/>
            </w:r>
          </w:hyperlink>
        </w:p>
        <w:p w14:paraId="5F074E0C" w14:textId="5E84485F" w:rsidR="00D12AA9" w:rsidRDefault="00CA5132">
          <w:pPr>
            <w:pStyle w:val="TOC2"/>
            <w:tabs>
              <w:tab w:val="left" w:pos="880"/>
              <w:tab w:val="right" w:leader="dot" w:pos="9350"/>
            </w:tabs>
            <w:rPr>
              <w:rFonts w:eastAsiaTheme="minorEastAsia"/>
              <w:noProof/>
            </w:rPr>
          </w:pPr>
          <w:hyperlink w:anchor="_Toc88140637" w:history="1">
            <w:r w:rsidR="00D12AA9" w:rsidRPr="001537E8">
              <w:rPr>
                <w:rStyle w:val="Hyperlink"/>
                <w:noProof/>
              </w:rPr>
              <w:t>2.3.</w:t>
            </w:r>
            <w:r w:rsidR="00D12AA9">
              <w:rPr>
                <w:rFonts w:eastAsiaTheme="minorEastAsia"/>
                <w:noProof/>
              </w:rPr>
              <w:tab/>
            </w:r>
            <w:r w:rsidR="00D12AA9" w:rsidRPr="001537E8">
              <w:rPr>
                <w:rStyle w:val="Hyperlink"/>
                <w:noProof/>
              </w:rPr>
              <w:t>Research questions:</w:t>
            </w:r>
            <w:r w:rsidR="00D12AA9">
              <w:rPr>
                <w:noProof/>
                <w:webHidden/>
              </w:rPr>
              <w:tab/>
            </w:r>
            <w:r w:rsidR="00D12AA9">
              <w:rPr>
                <w:noProof/>
                <w:webHidden/>
              </w:rPr>
              <w:fldChar w:fldCharType="begin"/>
            </w:r>
            <w:r w:rsidR="00D12AA9">
              <w:rPr>
                <w:noProof/>
                <w:webHidden/>
              </w:rPr>
              <w:instrText xml:space="preserve"> PAGEREF _Toc88140637 \h </w:instrText>
            </w:r>
            <w:r w:rsidR="00D12AA9">
              <w:rPr>
                <w:noProof/>
                <w:webHidden/>
              </w:rPr>
            </w:r>
            <w:r w:rsidR="00D12AA9">
              <w:rPr>
                <w:noProof/>
                <w:webHidden/>
              </w:rPr>
              <w:fldChar w:fldCharType="separate"/>
            </w:r>
            <w:r w:rsidR="00D12AA9">
              <w:rPr>
                <w:noProof/>
                <w:webHidden/>
              </w:rPr>
              <w:t>3</w:t>
            </w:r>
            <w:r w:rsidR="00D12AA9">
              <w:rPr>
                <w:noProof/>
                <w:webHidden/>
              </w:rPr>
              <w:fldChar w:fldCharType="end"/>
            </w:r>
          </w:hyperlink>
        </w:p>
        <w:p w14:paraId="364A0FE8" w14:textId="366822E4" w:rsidR="00D12AA9" w:rsidRDefault="00CA5132">
          <w:pPr>
            <w:pStyle w:val="TOC1"/>
            <w:tabs>
              <w:tab w:val="left" w:pos="440"/>
              <w:tab w:val="right" w:leader="dot" w:pos="9350"/>
            </w:tabs>
            <w:rPr>
              <w:rFonts w:eastAsiaTheme="minorEastAsia"/>
              <w:noProof/>
            </w:rPr>
          </w:pPr>
          <w:hyperlink w:anchor="_Toc88140638" w:history="1">
            <w:r w:rsidR="00D12AA9" w:rsidRPr="001537E8">
              <w:rPr>
                <w:rStyle w:val="Hyperlink"/>
                <w:noProof/>
              </w:rPr>
              <w:t>3.</w:t>
            </w:r>
            <w:r w:rsidR="00D12AA9">
              <w:rPr>
                <w:rFonts w:eastAsiaTheme="minorEastAsia"/>
                <w:noProof/>
              </w:rPr>
              <w:tab/>
            </w:r>
            <w:r w:rsidR="00D12AA9" w:rsidRPr="001537E8">
              <w:rPr>
                <w:rStyle w:val="Hyperlink"/>
                <w:noProof/>
              </w:rPr>
              <w:t>Literature Review and Hypotheses.</w:t>
            </w:r>
            <w:r w:rsidR="00D12AA9">
              <w:rPr>
                <w:noProof/>
                <w:webHidden/>
              </w:rPr>
              <w:tab/>
            </w:r>
            <w:r w:rsidR="00D12AA9">
              <w:rPr>
                <w:noProof/>
                <w:webHidden/>
              </w:rPr>
              <w:fldChar w:fldCharType="begin"/>
            </w:r>
            <w:r w:rsidR="00D12AA9">
              <w:rPr>
                <w:noProof/>
                <w:webHidden/>
              </w:rPr>
              <w:instrText xml:space="preserve"> PAGEREF _Toc88140638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52510030" w14:textId="4CAC7582" w:rsidR="00D12AA9" w:rsidRDefault="00CA5132">
          <w:pPr>
            <w:pStyle w:val="TOC2"/>
            <w:tabs>
              <w:tab w:val="left" w:pos="880"/>
              <w:tab w:val="right" w:leader="dot" w:pos="9350"/>
            </w:tabs>
            <w:rPr>
              <w:rFonts w:eastAsiaTheme="minorEastAsia"/>
              <w:noProof/>
            </w:rPr>
          </w:pPr>
          <w:hyperlink w:anchor="_Toc88140639" w:history="1">
            <w:r w:rsidR="00D12AA9" w:rsidRPr="001537E8">
              <w:rPr>
                <w:rStyle w:val="Hyperlink"/>
                <w:noProof/>
              </w:rPr>
              <w:t>3.1.</w:t>
            </w:r>
            <w:r w:rsidR="00D12AA9">
              <w:rPr>
                <w:rFonts w:eastAsiaTheme="minorEastAsia"/>
                <w:noProof/>
              </w:rPr>
              <w:tab/>
            </w:r>
            <w:r w:rsidR="00D12AA9" w:rsidRPr="001537E8">
              <w:rPr>
                <w:rStyle w:val="Hyperlink"/>
                <w:noProof/>
              </w:rPr>
              <w:t>Game Design idea principles</w:t>
            </w:r>
            <w:r w:rsidR="00D12AA9">
              <w:rPr>
                <w:noProof/>
                <w:webHidden/>
              </w:rPr>
              <w:tab/>
            </w:r>
            <w:r w:rsidR="00D12AA9">
              <w:rPr>
                <w:noProof/>
                <w:webHidden/>
              </w:rPr>
              <w:fldChar w:fldCharType="begin"/>
            </w:r>
            <w:r w:rsidR="00D12AA9">
              <w:rPr>
                <w:noProof/>
                <w:webHidden/>
              </w:rPr>
              <w:instrText xml:space="preserve"> PAGEREF _Toc88140639 \h </w:instrText>
            </w:r>
            <w:r w:rsidR="00D12AA9">
              <w:rPr>
                <w:noProof/>
                <w:webHidden/>
              </w:rPr>
            </w:r>
            <w:r w:rsidR="00D12AA9">
              <w:rPr>
                <w:noProof/>
                <w:webHidden/>
              </w:rPr>
              <w:fldChar w:fldCharType="separate"/>
            </w:r>
            <w:r w:rsidR="00D12AA9">
              <w:rPr>
                <w:noProof/>
                <w:webHidden/>
              </w:rPr>
              <w:t>4</w:t>
            </w:r>
            <w:r w:rsidR="00D12AA9">
              <w:rPr>
                <w:noProof/>
                <w:webHidden/>
              </w:rPr>
              <w:fldChar w:fldCharType="end"/>
            </w:r>
          </w:hyperlink>
        </w:p>
        <w:p w14:paraId="0881012A" w14:textId="2C44B3FE" w:rsidR="00D12AA9" w:rsidRDefault="00CA5132">
          <w:pPr>
            <w:pStyle w:val="TOC2"/>
            <w:tabs>
              <w:tab w:val="left" w:pos="880"/>
              <w:tab w:val="right" w:leader="dot" w:pos="9350"/>
            </w:tabs>
            <w:rPr>
              <w:rFonts w:eastAsiaTheme="minorEastAsia"/>
              <w:noProof/>
            </w:rPr>
          </w:pPr>
          <w:hyperlink w:anchor="_Toc88140640" w:history="1">
            <w:r w:rsidR="00D12AA9" w:rsidRPr="001537E8">
              <w:rPr>
                <w:rStyle w:val="Hyperlink"/>
                <w:noProof/>
              </w:rPr>
              <w:t>3.2.</w:t>
            </w:r>
            <w:r w:rsidR="00D12AA9">
              <w:rPr>
                <w:rFonts w:eastAsiaTheme="minorEastAsia"/>
                <w:noProof/>
              </w:rPr>
              <w:tab/>
            </w:r>
            <w:r w:rsidR="00D12AA9" w:rsidRPr="001537E8">
              <w:rPr>
                <w:rStyle w:val="Hyperlink"/>
                <w:noProof/>
              </w:rPr>
              <w:t>Methodologies | Objectives</w:t>
            </w:r>
            <w:r w:rsidR="00D12AA9">
              <w:rPr>
                <w:noProof/>
                <w:webHidden/>
              </w:rPr>
              <w:tab/>
            </w:r>
            <w:r w:rsidR="00D12AA9">
              <w:rPr>
                <w:noProof/>
                <w:webHidden/>
              </w:rPr>
              <w:fldChar w:fldCharType="begin"/>
            </w:r>
            <w:r w:rsidR="00D12AA9">
              <w:rPr>
                <w:noProof/>
                <w:webHidden/>
              </w:rPr>
              <w:instrText xml:space="preserve"> PAGEREF _Toc88140640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581665EC" w14:textId="4E1EFEBF" w:rsidR="00D12AA9" w:rsidRDefault="00CA5132">
          <w:pPr>
            <w:pStyle w:val="TOC3"/>
            <w:tabs>
              <w:tab w:val="left" w:pos="1320"/>
              <w:tab w:val="right" w:leader="dot" w:pos="9350"/>
            </w:tabs>
            <w:rPr>
              <w:rFonts w:eastAsiaTheme="minorEastAsia"/>
              <w:noProof/>
            </w:rPr>
          </w:pPr>
          <w:hyperlink w:anchor="_Toc88140641" w:history="1">
            <w:r w:rsidR="00D12AA9" w:rsidRPr="001537E8">
              <w:rPr>
                <w:rStyle w:val="Hyperlink"/>
                <w:noProof/>
              </w:rPr>
              <w:t>3.2.1.</w:t>
            </w:r>
            <w:r w:rsidR="00D12AA9">
              <w:rPr>
                <w:rFonts w:eastAsiaTheme="minorEastAsia"/>
                <w:noProof/>
              </w:rPr>
              <w:tab/>
            </w:r>
            <w:r w:rsidR="00D12AA9" w:rsidRPr="001537E8">
              <w:rPr>
                <w:rStyle w:val="Hyperlink"/>
                <w:noProof/>
              </w:rPr>
              <w:t>Features of the system/s</w:t>
            </w:r>
            <w:r w:rsidR="00D12AA9">
              <w:rPr>
                <w:noProof/>
                <w:webHidden/>
              </w:rPr>
              <w:tab/>
            </w:r>
            <w:r w:rsidR="00D12AA9">
              <w:rPr>
                <w:noProof/>
                <w:webHidden/>
              </w:rPr>
              <w:fldChar w:fldCharType="begin"/>
            </w:r>
            <w:r w:rsidR="00D12AA9">
              <w:rPr>
                <w:noProof/>
                <w:webHidden/>
              </w:rPr>
              <w:instrText xml:space="preserve"> PAGEREF _Toc88140641 \h </w:instrText>
            </w:r>
            <w:r w:rsidR="00D12AA9">
              <w:rPr>
                <w:noProof/>
                <w:webHidden/>
              </w:rPr>
            </w:r>
            <w:r w:rsidR="00D12AA9">
              <w:rPr>
                <w:noProof/>
                <w:webHidden/>
              </w:rPr>
              <w:fldChar w:fldCharType="separate"/>
            </w:r>
            <w:r w:rsidR="00D12AA9">
              <w:rPr>
                <w:noProof/>
                <w:webHidden/>
              </w:rPr>
              <w:t>5</w:t>
            </w:r>
            <w:r w:rsidR="00D12AA9">
              <w:rPr>
                <w:noProof/>
                <w:webHidden/>
              </w:rPr>
              <w:fldChar w:fldCharType="end"/>
            </w:r>
          </w:hyperlink>
        </w:p>
        <w:p w14:paraId="6E50FB61" w14:textId="50CDFC60" w:rsidR="00D12AA9" w:rsidRDefault="00CA5132">
          <w:pPr>
            <w:pStyle w:val="TOC3"/>
            <w:tabs>
              <w:tab w:val="left" w:pos="1320"/>
              <w:tab w:val="right" w:leader="dot" w:pos="9350"/>
            </w:tabs>
            <w:rPr>
              <w:rFonts w:eastAsiaTheme="minorEastAsia"/>
              <w:noProof/>
            </w:rPr>
          </w:pPr>
          <w:hyperlink w:anchor="_Toc88140642" w:history="1">
            <w:r w:rsidR="00D12AA9" w:rsidRPr="001537E8">
              <w:rPr>
                <w:rStyle w:val="Hyperlink"/>
                <w:noProof/>
              </w:rPr>
              <w:t>3.2.2.</w:t>
            </w:r>
            <w:r w:rsidR="00D12AA9">
              <w:rPr>
                <w:rFonts w:eastAsiaTheme="minorEastAsia"/>
                <w:noProof/>
              </w:rPr>
              <w:tab/>
            </w:r>
            <w:r w:rsidR="00D12AA9" w:rsidRPr="001537E8">
              <w:rPr>
                <w:rStyle w:val="Hyperlink"/>
                <w:noProof/>
              </w:rPr>
              <w:t>Software Implementation Architecture</w:t>
            </w:r>
            <w:r w:rsidR="00D12AA9">
              <w:rPr>
                <w:noProof/>
                <w:webHidden/>
              </w:rPr>
              <w:tab/>
            </w:r>
            <w:r w:rsidR="00D12AA9">
              <w:rPr>
                <w:noProof/>
                <w:webHidden/>
              </w:rPr>
              <w:fldChar w:fldCharType="begin"/>
            </w:r>
            <w:r w:rsidR="00D12AA9">
              <w:rPr>
                <w:noProof/>
                <w:webHidden/>
              </w:rPr>
              <w:instrText xml:space="preserve"> PAGEREF _Toc88140642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3C8A09D" w14:textId="1250993F" w:rsidR="00D12AA9" w:rsidRDefault="00CA5132">
          <w:pPr>
            <w:pStyle w:val="TOC3"/>
            <w:tabs>
              <w:tab w:val="left" w:pos="1320"/>
              <w:tab w:val="right" w:leader="dot" w:pos="9350"/>
            </w:tabs>
            <w:rPr>
              <w:rFonts w:eastAsiaTheme="minorEastAsia"/>
              <w:noProof/>
            </w:rPr>
          </w:pPr>
          <w:hyperlink w:anchor="_Toc88140643" w:history="1">
            <w:r w:rsidR="00D12AA9" w:rsidRPr="001537E8">
              <w:rPr>
                <w:rStyle w:val="Hyperlink"/>
                <w:noProof/>
              </w:rPr>
              <w:t>3.2.3.</w:t>
            </w:r>
            <w:r w:rsidR="00D12AA9">
              <w:rPr>
                <w:rFonts w:eastAsiaTheme="minorEastAsia"/>
                <w:noProof/>
              </w:rPr>
              <w:tab/>
            </w:r>
            <w:r w:rsidR="00D12AA9" w:rsidRPr="001537E8">
              <w:rPr>
                <w:rStyle w:val="Hyperlink"/>
                <w:noProof/>
              </w:rPr>
              <w:t>Object-Oriented Programming</w:t>
            </w:r>
            <w:r w:rsidR="00D12AA9">
              <w:rPr>
                <w:noProof/>
                <w:webHidden/>
              </w:rPr>
              <w:tab/>
            </w:r>
            <w:r w:rsidR="00D12AA9">
              <w:rPr>
                <w:noProof/>
                <w:webHidden/>
              </w:rPr>
              <w:fldChar w:fldCharType="begin"/>
            </w:r>
            <w:r w:rsidR="00D12AA9">
              <w:rPr>
                <w:noProof/>
                <w:webHidden/>
              </w:rPr>
              <w:instrText xml:space="preserve"> PAGEREF _Toc88140643 \h </w:instrText>
            </w:r>
            <w:r w:rsidR="00D12AA9">
              <w:rPr>
                <w:noProof/>
                <w:webHidden/>
              </w:rPr>
            </w:r>
            <w:r w:rsidR="00D12AA9">
              <w:rPr>
                <w:noProof/>
                <w:webHidden/>
              </w:rPr>
              <w:fldChar w:fldCharType="separate"/>
            </w:r>
            <w:r w:rsidR="00D12AA9">
              <w:rPr>
                <w:noProof/>
                <w:webHidden/>
              </w:rPr>
              <w:t>6</w:t>
            </w:r>
            <w:r w:rsidR="00D12AA9">
              <w:rPr>
                <w:noProof/>
                <w:webHidden/>
              </w:rPr>
              <w:fldChar w:fldCharType="end"/>
            </w:r>
          </w:hyperlink>
        </w:p>
        <w:p w14:paraId="32C681ED" w14:textId="5E574775" w:rsidR="00D12AA9" w:rsidRDefault="00CA5132">
          <w:pPr>
            <w:pStyle w:val="TOC3"/>
            <w:tabs>
              <w:tab w:val="left" w:pos="1320"/>
              <w:tab w:val="right" w:leader="dot" w:pos="9350"/>
            </w:tabs>
            <w:rPr>
              <w:rFonts w:eastAsiaTheme="minorEastAsia"/>
              <w:noProof/>
            </w:rPr>
          </w:pPr>
          <w:hyperlink w:anchor="_Toc88140644" w:history="1">
            <w:r w:rsidR="00D12AA9" w:rsidRPr="001537E8">
              <w:rPr>
                <w:rStyle w:val="Hyperlink"/>
                <w:noProof/>
              </w:rPr>
              <w:t>3.2.4.</w:t>
            </w:r>
            <w:r w:rsidR="00D12AA9">
              <w:rPr>
                <w:rFonts w:eastAsiaTheme="minorEastAsia"/>
                <w:noProof/>
              </w:rPr>
              <w:tab/>
            </w:r>
            <w:r w:rsidR="00D12AA9" w:rsidRPr="001537E8">
              <w:rPr>
                <w:rStyle w:val="Hyperlink"/>
                <w:noProof/>
              </w:rPr>
              <w:t>Server-Client Architecture</w:t>
            </w:r>
            <w:r w:rsidR="00D12AA9">
              <w:rPr>
                <w:noProof/>
                <w:webHidden/>
              </w:rPr>
              <w:tab/>
            </w:r>
            <w:r w:rsidR="00D12AA9">
              <w:rPr>
                <w:noProof/>
                <w:webHidden/>
              </w:rPr>
              <w:fldChar w:fldCharType="begin"/>
            </w:r>
            <w:r w:rsidR="00D12AA9">
              <w:rPr>
                <w:noProof/>
                <w:webHidden/>
              </w:rPr>
              <w:instrText xml:space="preserve"> PAGEREF _Toc88140644 \h </w:instrText>
            </w:r>
            <w:r w:rsidR="00D12AA9">
              <w:rPr>
                <w:noProof/>
                <w:webHidden/>
              </w:rPr>
            </w:r>
            <w:r w:rsidR="00D12AA9">
              <w:rPr>
                <w:noProof/>
                <w:webHidden/>
              </w:rPr>
              <w:fldChar w:fldCharType="separate"/>
            </w:r>
            <w:r w:rsidR="00D12AA9">
              <w:rPr>
                <w:noProof/>
                <w:webHidden/>
              </w:rPr>
              <w:t>7</w:t>
            </w:r>
            <w:r w:rsidR="00D12AA9">
              <w:rPr>
                <w:noProof/>
                <w:webHidden/>
              </w:rPr>
              <w:fldChar w:fldCharType="end"/>
            </w:r>
          </w:hyperlink>
        </w:p>
        <w:p w14:paraId="0473213E" w14:textId="7E8EA02B" w:rsidR="00D12AA9" w:rsidRDefault="00CA5132">
          <w:pPr>
            <w:pStyle w:val="TOC3"/>
            <w:tabs>
              <w:tab w:val="left" w:pos="1320"/>
              <w:tab w:val="right" w:leader="dot" w:pos="9350"/>
            </w:tabs>
            <w:rPr>
              <w:rFonts w:eastAsiaTheme="minorEastAsia"/>
              <w:noProof/>
            </w:rPr>
          </w:pPr>
          <w:hyperlink w:anchor="_Toc88140645" w:history="1">
            <w:r w:rsidR="00D12AA9" w:rsidRPr="001537E8">
              <w:rPr>
                <w:rStyle w:val="Hyperlink"/>
                <w:noProof/>
              </w:rPr>
              <w:t>3.2.5.</w:t>
            </w:r>
            <w:r w:rsidR="00D12AA9">
              <w:rPr>
                <w:rFonts w:eastAsiaTheme="minorEastAsia"/>
                <w:noProof/>
              </w:rPr>
              <w:tab/>
            </w:r>
            <w:r w:rsidR="00D12AA9" w:rsidRPr="001537E8">
              <w:rPr>
                <w:rStyle w:val="Hyperlink"/>
                <w:noProof/>
              </w:rPr>
              <w:t>Game AI</w:t>
            </w:r>
            <w:r w:rsidR="00D12AA9">
              <w:rPr>
                <w:noProof/>
                <w:webHidden/>
              </w:rPr>
              <w:tab/>
            </w:r>
            <w:r w:rsidR="00D12AA9">
              <w:rPr>
                <w:noProof/>
                <w:webHidden/>
              </w:rPr>
              <w:fldChar w:fldCharType="begin"/>
            </w:r>
            <w:r w:rsidR="00D12AA9">
              <w:rPr>
                <w:noProof/>
                <w:webHidden/>
              </w:rPr>
              <w:instrText xml:space="preserve"> PAGEREF _Toc88140645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CEE738" w14:textId="0E533BAB" w:rsidR="00D12AA9" w:rsidRDefault="00CA5132">
          <w:pPr>
            <w:pStyle w:val="TOC3"/>
            <w:tabs>
              <w:tab w:val="left" w:pos="1320"/>
              <w:tab w:val="right" w:leader="dot" w:pos="9350"/>
            </w:tabs>
            <w:rPr>
              <w:rFonts w:eastAsiaTheme="minorEastAsia"/>
              <w:noProof/>
            </w:rPr>
          </w:pPr>
          <w:hyperlink w:anchor="_Toc88140646" w:history="1">
            <w:r w:rsidR="00D12AA9" w:rsidRPr="001537E8">
              <w:rPr>
                <w:rStyle w:val="Hyperlink"/>
                <w:noProof/>
              </w:rPr>
              <w:t>3.2.6.</w:t>
            </w:r>
            <w:r w:rsidR="00D12AA9">
              <w:rPr>
                <w:rFonts w:eastAsiaTheme="minorEastAsia"/>
                <w:noProof/>
              </w:rPr>
              <w:tab/>
            </w:r>
            <w:r w:rsidR="00D12AA9" w:rsidRPr="001537E8">
              <w:rPr>
                <w:rStyle w:val="Hyperlink"/>
                <w:noProof/>
              </w:rPr>
              <w:t>Game Mode</w:t>
            </w:r>
            <w:r w:rsidR="00D12AA9">
              <w:rPr>
                <w:noProof/>
                <w:webHidden/>
              </w:rPr>
              <w:tab/>
            </w:r>
            <w:r w:rsidR="00D12AA9">
              <w:rPr>
                <w:noProof/>
                <w:webHidden/>
              </w:rPr>
              <w:fldChar w:fldCharType="begin"/>
            </w:r>
            <w:r w:rsidR="00D12AA9">
              <w:rPr>
                <w:noProof/>
                <w:webHidden/>
              </w:rPr>
              <w:instrText xml:space="preserve"> PAGEREF _Toc88140646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4F8922D0" w14:textId="30302A89" w:rsidR="00D12AA9" w:rsidRDefault="00CA5132">
          <w:pPr>
            <w:pStyle w:val="TOC2"/>
            <w:tabs>
              <w:tab w:val="left" w:pos="880"/>
              <w:tab w:val="right" w:leader="dot" w:pos="9350"/>
            </w:tabs>
            <w:rPr>
              <w:rFonts w:eastAsiaTheme="minorEastAsia"/>
              <w:noProof/>
            </w:rPr>
          </w:pPr>
          <w:hyperlink w:anchor="_Toc88140647" w:history="1">
            <w:r w:rsidR="00D12AA9" w:rsidRPr="001537E8">
              <w:rPr>
                <w:rStyle w:val="Hyperlink"/>
                <w:noProof/>
                <w:lang w:val="el-GR"/>
              </w:rPr>
              <w:t>3.3.</w:t>
            </w:r>
            <w:r w:rsidR="00D12AA9">
              <w:rPr>
                <w:rFonts w:eastAsiaTheme="minorEastAsia"/>
                <w:noProof/>
              </w:rPr>
              <w:tab/>
            </w:r>
            <w:r w:rsidR="00D12AA9" w:rsidRPr="001537E8">
              <w:rPr>
                <w:rStyle w:val="Hyperlink"/>
                <w:noProof/>
                <w:lang w:val="el-GR"/>
              </w:rPr>
              <w:t>Εxpected results</w:t>
            </w:r>
            <w:r w:rsidR="00D12AA9">
              <w:rPr>
                <w:noProof/>
                <w:webHidden/>
              </w:rPr>
              <w:tab/>
            </w:r>
            <w:r w:rsidR="00D12AA9">
              <w:rPr>
                <w:noProof/>
                <w:webHidden/>
              </w:rPr>
              <w:fldChar w:fldCharType="begin"/>
            </w:r>
            <w:r w:rsidR="00D12AA9">
              <w:rPr>
                <w:noProof/>
                <w:webHidden/>
              </w:rPr>
              <w:instrText xml:space="preserve"> PAGEREF _Toc88140647 \h </w:instrText>
            </w:r>
            <w:r w:rsidR="00D12AA9">
              <w:rPr>
                <w:noProof/>
                <w:webHidden/>
              </w:rPr>
            </w:r>
            <w:r w:rsidR="00D12AA9">
              <w:rPr>
                <w:noProof/>
                <w:webHidden/>
              </w:rPr>
              <w:fldChar w:fldCharType="separate"/>
            </w:r>
            <w:r w:rsidR="00D12AA9">
              <w:rPr>
                <w:noProof/>
                <w:webHidden/>
              </w:rPr>
              <w:t>8</w:t>
            </w:r>
            <w:r w:rsidR="00D12AA9">
              <w:rPr>
                <w:noProof/>
                <w:webHidden/>
              </w:rPr>
              <w:fldChar w:fldCharType="end"/>
            </w:r>
          </w:hyperlink>
        </w:p>
        <w:p w14:paraId="5B096CBD" w14:textId="7EEDD9F9" w:rsidR="00D12AA9" w:rsidRDefault="00CA5132">
          <w:pPr>
            <w:pStyle w:val="TOC1"/>
            <w:tabs>
              <w:tab w:val="right" w:leader="dot" w:pos="9350"/>
            </w:tabs>
            <w:rPr>
              <w:rFonts w:eastAsiaTheme="minorEastAsia"/>
              <w:noProof/>
            </w:rPr>
          </w:pPr>
          <w:hyperlink w:anchor="_Toc88140648" w:history="1">
            <w:r w:rsidR="00D12AA9" w:rsidRPr="001537E8">
              <w:rPr>
                <w:rStyle w:val="Hyperlink"/>
                <w:noProof/>
              </w:rPr>
              <w:t>References</w:t>
            </w:r>
            <w:r w:rsidR="00D12AA9">
              <w:rPr>
                <w:noProof/>
                <w:webHidden/>
              </w:rPr>
              <w:tab/>
            </w:r>
            <w:r w:rsidR="00D12AA9">
              <w:rPr>
                <w:noProof/>
                <w:webHidden/>
              </w:rPr>
              <w:fldChar w:fldCharType="begin"/>
            </w:r>
            <w:r w:rsidR="00D12AA9">
              <w:rPr>
                <w:noProof/>
                <w:webHidden/>
              </w:rPr>
              <w:instrText xml:space="preserve"> PAGEREF _Toc88140648 \h </w:instrText>
            </w:r>
            <w:r w:rsidR="00D12AA9">
              <w:rPr>
                <w:noProof/>
                <w:webHidden/>
              </w:rPr>
            </w:r>
            <w:r w:rsidR="00D12AA9">
              <w:rPr>
                <w:noProof/>
                <w:webHidden/>
              </w:rPr>
              <w:fldChar w:fldCharType="separate"/>
            </w:r>
            <w:r w:rsidR="00D12AA9">
              <w:rPr>
                <w:noProof/>
                <w:webHidden/>
              </w:rPr>
              <w:t>9</w:t>
            </w:r>
            <w:r w:rsidR="00D12AA9">
              <w:rPr>
                <w:noProof/>
                <w:webHidden/>
              </w:rPr>
              <w:fldChar w:fldCharType="end"/>
            </w:r>
          </w:hyperlink>
        </w:p>
        <w:p w14:paraId="139D6D13" w14:textId="49641922" w:rsidR="00D12AA9" w:rsidRDefault="00CA5132">
          <w:pPr>
            <w:pStyle w:val="TOC1"/>
            <w:tabs>
              <w:tab w:val="right" w:leader="dot" w:pos="9350"/>
            </w:tabs>
            <w:rPr>
              <w:rFonts w:eastAsiaTheme="minorEastAsia"/>
              <w:noProof/>
            </w:rPr>
          </w:pPr>
          <w:hyperlink w:anchor="_Toc88140649" w:history="1">
            <w:r w:rsidR="00D12AA9" w:rsidRPr="001537E8">
              <w:rPr>
                <w:rStyle w:val="Hyperlink"/>
                <w:noProof/>
              </w:rPr>
              <w:t>Appendix</w:t>
            </w:r>
            <w:r w:rsidR="00D12AA9">
              <w:rPr>
                <w:noProof/>
                <w:webHidden/>
              </w:rPr>
              <w:tab/>
            </w:r>
            <w:r w:rsidR="00D12AA9">
              <w:rPr>
                <w:noProof/>
                <w:webHidden/>
              </w:rPr>
              <w:fldChar w:fldCharType="begin"/>
            </w:r>
            <w:r w:rsidR="00D12AA9">
              <w:rPr>
                <w:noProof/>
                <w:webHidden/>
              </w:rPr>
              <w:instrText xml:space="preserve"> PAGEREF _Toc88140649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96E2049" w14:textId="435E2D00" w:rsidR="00D12AA9" w:rsidRDefault="00CA5132">
          <w:pPr>
            <w:pStyle w:val="TOC2"/>
            <w:tabs>
              <w:tab w:val="left" w:pos="880"/>
              <w:tab w:val="right" w:leader="dot" w:pos="9350"/>
            </w:tabs>
            <w:rPr>
              <w:rFonts w:eastAsiaTheme="minorEastAsia"/>
              <w:noProof/>
            </w:rPr>
          </w:pPr>
          <w:hyperlink w:anchor="_Toc88140650" w:history="1">
            <w:r w:rsidR="00D12AA9" w:rsidRPr="001537E8">
              <w:rPr>
                <w:rStyle w:val="Hyperlink"/>
                <w:noProof/>
              </w:rPr>
              <w:t>3.4.</w:t>
            </w:r>
            <w:r w:rsidR="00D12AA9">
              <w:rPr>
                <w:rFonts w:eastAsiaTheme="minorEastAsia"/>
                <w:noProof/>
              </w:rPr>
              <w:tab/>
            </w:r>
            <w:r w:rsidR="00D12AA9" w:rsidRPr="001537E8">
              <w:rPr>
                <w:rStyle w:val="Hyperlink"/>
                <w:noProof/>
              </w:rPr>
              <w:t>Timetable</w:t>
            </w:r>
            <w:r w:rsidR="00D12AA9">
              <w:rPr>
                <w:noProof/>
                <w:webHidden/>
              </w:rPr>
              <w:tab/>
            </w:r>
            <w:r w:rsidR="00D12AA9">
              <w:rPr>
                <w:noProof/>
                <w:webHidden/>
              </w:rPr>
              <w:fldChar w:fldCharType="begin"/>
            </w:r>
            <w:r w:rsidR="00D12AA9">
              <w:rPr>
                <w:noProof/>
                <w:webHidden/>
              </w:rPr>
              <w:instrText xml:space="preserve"> PAGEREF _Toc88140650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30D954B5" w14:textId="37DE68EA" w:rsidR="00D12AA9" w:rsidRDefault="00CA5132">
          <w:pPr>
            <w:pStyle w:val="TOC2"/>
            <w:tabs>
              <w:tab w:val="left" w:pos="880"/>
              <w:tab w:val="right" w:leader="dot" w:pos="9350"/>
            </w:tabs>
            <w:rPr>
              <w:rFonts w:eastAsiaTheme="minorEastAsia"/>
              <w:noProof/>
            </w:rPr>
          </w:pPr>
          <w:hyperlink w:anchor="_Toc88140651" w:history="1">
            <w:r w:rsidR="00D12AA9" w:rsidRPr="001537E8">
              <w:rPr>
                <w:rStyle w:val="Hyperlink"/>
                <w:noProof/>
              </w:rPr>
              <w:t>3.5.</w:t>
            </w:r>
            <w:r w:rsidR="00D12AA9">
              <w:rPr>
                <w:rFonts w:eastAsiaTheme="minorEastAsia"/>
                <w:noProof/>
              </w:rPr>
              <w:tab/>
            </w:r>
            <w:r w:rsidR="00D12AA9" w:rsidRPr="001537E8">
              <w:rPr>
                <w:rStyle w:val="Hyperlink"/>
                <w:noProof/>
              </w:rPr>
              <w:t>Information sources</w:t>
            </w:r>
            <w:r w:rsidR="00D12AA9">
              <w:rPr>
                <w:noProof/>
                <w:webHidden/>
              </w:rPr>
              <w:tab/>
            </w:r>
            <w:r w:rsidR="00D12AA9">
              <w:rPr>
                <w:noProof/>
                <w:webHidden/>
              </w:rPr>
              <w:fldChar w:fldCharType="begin"/>
            </w:r>
            <w:r w:rsidR="00D12AA9">
              <w:rPr>
                <w:noProof/>
                <w:webHidden/>
              </w:rPr>
              <w:instrText xml:space="preserve"> PAGEREF _Toc88140651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1C936279" w14:textId="14986FA9" w:rsidR="00D12AA9" w:rsidRDefault="00CA5132">
          <w:pPr>
            <w:pStyle w:val="TOC2"/>
            <w:tabs>
              <w:tab w:val="left" w:pos="880"/>
              <w:tab w:val="right" w:leader="dot" w:pos="9350"/>
            </w:tabs>
            <w:rPr>
              <w:rFonts w:eastAsiaTheme="minorEastAsia"/>
              <w:noProof/>
            </w:rPr>
          </w:pPr>
          <w:hyperlink w:anchor="_Toc88140652" w:history="1">
            <w:r w:rsidR="00D12AA9" w:rsidRPr="001537E8">
              <w:rPr>
                <w:rStyle w:val="Hyperlink"/>
                <w:noProof/>
              </w:rPr>
              <w:t>3.6.</w:t>
            </w:r>
            <w:r w:rsidR="00D12AA9">
              <w:rPr>
                <w:rFonts w:eastAsiaTheme="minorEastAsia"/>
                <w:noProof/>
              </w:rPr>
              <w:tab/>
            </w:r>
            <w:r w:rsidR="00D12AA9" w:rsidRPr="001537E8">
              <w:rPr>
                <w:rStyle w:val="Hyperlink"/>
                <w:noProof/>
              </w:rPr>
              <w:t>Glossary</w:t>
            </w:r>
            <w:r w:rsidR="00D12AA9">
              <w:rPr>
                <w:noProof/>
                <w:webHidden/>
              </w:rPr>
              <w:tab/>
            </w:r>
            <w:r w:rsidR="00D12AA9">
              <w:rPr>
                <w:noProof/>
                <w:webHidden/>
              </w:rPr>
              <w:fldChar w:fldCharType="begin"/>
            </w:r>
            <w:r w:rsidR="00D12AA9">
              <w:rPr>
                <w:noProof/>
                <w:webHidden/>
              </w:rPr>
              <w:instrText xml:space="preserve"> PAGEREF _Toc88140652 \h </w:instrText>
            </w:r>
            <w:r w:rsidR="00D12AA9">
              <w:rPr>
                <w:noProof/>
                <w:webHidden/>
              </w:rPr>
            </w:r>
            <w:r w:rsidR="00D12AA9">
              <w:rPr>
                <w:noProof/>
                <w:webHidden/>
              </w:rPr>
              <w:fldChar w:fldCharType="separate"/>
            </w:r>
            <w:r w:rsidR="00D12AA9">
              <w:rPr>
                <w:noProof/>
                <w:webHidden/>
              </w:rPr>
              <w:t>10</w:t>
            </w:r>
            <w:r w:rsidR="00D12AA9">
              <w:rPr>
                <w:noProof/>
                <w:webHidden/>
              </w:rPr>
              <w:fldChar w:fldCharType="end"/>
            </w:r>
          </w:hyperlink>
        </w:p>
        <w:p w14:paraId="57EE2C79" w14:textId="5D3570B5" w:rsidR="00734FD2" w:rsidRDefault="00734FD2">
          <w:r>
            <w:rPr>
              <w:b/>
              <w:bCs/>
              <w:noProof/>
            </w:rPr>
            <w:fldChar w:fldCharType="end"/>
          </w:r>
        </w:p>
      </w:sdtContent>
    </w:sdt>
    <w:p w14:paraId="43E98C76" w14:textId="77777777" w:rsidR="002A4648" w:rsidRDefault="002A4648" w:rsidP="002A4648">
      <w:pPr>
        <w:rPr>
          <w:rFonts w:cstheme="minorHAnsi"/>
          <w:color w:val="212529"/>
          <w:sz w:val="28"/>
          <w:szCs w:val="28"/>
          <w:shd w:val="clear" w:color="auto" w:fill="FFFFFF"/>
        </w:rPr>
      </w:pPr>
    </w:p>
    <w:p w14:paraId="1247659E" w14:textId="581211A6" w:rsidR="00CC2A15" w:rsidRDefault="00CC2A15" w:rsidP="00734FD2">
      <w:pPr>
        <w:jc w:val="center"/>
        <w:rPr>
          <w:rFonts w:cstheme="minorHAnsi"/>
          <w:color w:val="212529"/>
          <w:sz w:val="28"/>
          <w:szCs w:val="28"/>
          <w:shd w:val="clear" w:color="auto" w:fill="FFFFFF"/>
        </w:rPr>
      </w:pPr>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020949">
          <w:footerReference w:type="default" r:id="rId10"/>
          <w:pgSz w:w="12240" w:h="15840"/>
          <w:pgMar w:top="1440" w:right="1440" w:bottom="1440" w:left="1440" w:header="720" w:footer="720" w:gutter="0"/>
          <w:cols w:space="720"/>
          <w:titlePg/>
          <w:docGrid w:linePitch="360"/>
        </w:sectPr>
      </w:pPr>
      <w:bookmarkStart w:id="0" w:name="_Toc87955310"/>
    </w:p>
    <w:p w14:paraId="7490ED51" w14:textId="04234B9C" w:rsidR="005A4132" w:rsidRPr="007B47DA" w:rsidRDefault="00D8292E" w:rsidP="00D21597">
      <w:pPr>
        <w:pStyle w:val="Heading1"/>
      </w:pPr>
      <w:bookmarkStart w:id="1" w:name="_Toc88140633"/>
      <w:r w:rsidRPr="007B47DA">
        <w:lastRenderedPageBreak/>
        <w:t>Abstract</w:t>
      </w:r>
      <w:bookmarkEnd w:id="0"/>
      <w:bookmarkEnd w:id="1"/>
    </w:p>
    <w:p w14:paraId="095C6D4F" w14:textId="7C383BD4" w:rsidR="002E71C8" w:rsidRDefault="00F50B10" w:rsidP="00EE15C5">
      <w:pPr>
        <w:ind w:left="360"/>
        <w:rPr>
          <w:rFonts w:cstheme="minorHAnsi"/>
          <w:sz w:val="24"/>
          <w:szCs w:val="24"/>
        </w:rPr>
      </w:pPr>
      <w:r w:rsidRPr="00F50B10">
        <w:rPr>
          <w:rFonts w:cstheme="minorHAnsi"/>
          <w:sz w:val="24"/>
          <w:szCs w:val="24"/>
        </w:rPr>
        <w:t>Video games are high-involvement products that tend to retain their players thought out the duration/narrative or objective goal</w:t>
      </w:r>
      <w:r w:rsidR="001854C4">
        <w:rPr>
          <w:rStyle w:val="FootnoteReference"/>
          <w:rFonts w:cstheme="minorHAnsi"/>
          <w:sz w:val="24"/>
          <w:szCs w:val="24"/>
        </w:rPr>
        <w:footnoteReference w:id="1"/>
      </w:r>
      <w:r w:rsidR="00E36825">
        <w:rPr>
          <w:rFonts w:cstheme="minorHAnsi"/>
          <w:sz w:val="24"/>
          <w:szCs w:val="24"/>
        </w:rPr>
        <w:t>.</w:t>
      </w:r>
      <w:r w:rsidRPr="00F50B10">
        <w:rPr>
          <w:rFonts w:cstheme="minorHAnsi"/>
          <w:sz w:val="24"/>
          <w:szCs w:val="24"/>
        </w:rPr>
        <w:t xml:space="preserve"> </w:t>
      </w:r>
      <w:r w:rsidR="003D695D" w:rsidRPr="003D695D">
        <w:rPr>
          <w:rFonts w:cstheme="minorHAnsi"/>
          <w:sz w:val="24"/>
          <w:szCs w:val="24"/>
        </w:rPr>
        <w:t>At its core of implementation from business goals to product delivery, there is where the gameplay systems sit.</w:t>
      </w:r>
    </w:p>
    <w:p w14:paraId="58B66A7E" w14:textId="346B8F8F" w:rsidR="009A42EF" w:rsidRPr="00F50B10" w:rsidRDefault="009A42EF" w:rsidP="00EE15C5">
      <w:pPr>
        <w:ind w:left="360"/>
        <w:rPr>
          <w:rFonts w:cstheme="minorHAnsi"/>
          <w:sz w:val="24"/>
          <w:szCs w:val="24"/>
        </w:rPr>
      </w:pPr>
      <w:r w:rsidRPr="00F50B10">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w:t>
      </w:r>
      <w:r>
        <w:rPr>
          <w:rFonts w:cstheme="minorHAnsi"/>
          <w:sz w:val="24"/>
          <w:szCs w:val="24"/>
        </w:rPr>
        <w:t>P</w:t>
      </w:r>
      <w:r w:rsidRPr="00F50B10">
        <w:rPr>
          <w:rFonts w:cstheme="minorHAnsi"/>
          <w:sz w:val="24"/>
          <w:szCs w:val="24"/>
        </w:rPr>
        <w:t xml:space="preserve"> (first-perso</w:t>
      </w:r>
      <w:r>
        <w:rPr>
          <w:rFonts w:cstheme="minorHAnsi"/>
          <w:sz w:val="24"/>
          <w:szCs w:val="24"/>
        </w:rPr>
        <w:t>n perspective</w:t>
      </w:r>
      <w:r w:rsidRPr="00F50B10">
        <w:rPr>
          <w:rFonts w:cstheme="minorHAnsi"/>
          <w:sz w:val="24"/>
          <w:szCs w:val="24"/>
        </w:rPr>
        <w:t>) and some RPG (role-playing) mechanics mixed.</w:t>
      </w:r>
    </w:p>
    <w:p w14:paraId="07DA39F9" w14:textId="471A55F6" w:rsidR="00F50B10" w:rsidRPr="00F50B10" w:rsidRDefault="0007082E" w:rsidP="00EE15C5">
      <w:pPr>
        <w:ind w:left="360"/>
        <w:rPr>
          <w:rFonts w:cstheme="minorHAnsi"/>
          <w:sz w:val="24"/>
          <w:szCs w:val="24"/>
        </w:rPr>
      </w:pPr>
      <w:r>
        <w:rPr>
          <w:rFonts w:cstheme="minorHAnsi"/>
          <w:sz w:val="24"/>
          <w:szCs w:val="24"/>
        </w:rPr>
        <w:t>Our</w:t>
      </w:r>
      <w:r w:rsidR="00F50B10" w:rsidRPr="00F50B10">
        <w:rPr>
          <w:rFonts w:cstheme="minorHAnsi"/>
          <w:sz w:val="24"/>
          <w:szCs w:val="24"/>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3498AD40" w14:textId="15AC55D1" w:rsidR="00F50B10" w:rsidRPr="00F50B10" w:rsidRDefault="00F50B10" w:rsidP="00EE15C5">
      <w:pPr>
        <w:ind w:left="360"/>
        <w:rPr>
          <w:rFonts w:cstheme="minorHAnsi"/>
          <w:sz w:val="24"/>
          <w:szCs w:val="24"/>
        </w:rPr>
      </w:pPr>
      <w:r w:rsidRPr="00F50B10">
        <w:rPr>
          <w:rFonts w:cstheme="minorHAnsi"/>
          <w:sz w:val="24"/>
          <w:szCs w:val="24"/>
        </w:rPr>
        <w:t xml:space="preserve">First, </w:t>
      </w:r>
      <w:r w:rsidR="0079493E">
        <w:rPr>
          <w:rFonts w:cstheme="minorHAnsi"/>
          <w:sz w:val="24"/>
          <w:szCs w:val="24"/>
        </w:rPr>
        <w:t>we</w:t>
      </w:r>
      <w:r w:rsidRPr="00F50B10">
        <w:rPr>
          <w:rFonts w:cstheme="minorHAnsi"/>
          <w:sz w:val="24"/>
          <w:szCs w:val="24"/>
        </w:rPr>
        <w:t xml:space="preserve"> analyze the observable factors, a dataset and impact of 3 well known multiplayer co-operative and non-co-operative video games via Steam Charts associated with </w:t>
      </w:r>
      <w:r w:rsidR="009D20B8">
        <w:rPr>
          <w:rFonts w:cstheme="minorHAnsi"/>
          <w:sz w:val="24"/>
          <w:szCs w:val="24"/>
        </w:rPr>
        <w:t xml:space="preserve">a </w:t>
      </w:r>
      <w:r w:rsidRPr="00F50B10">
        <w:rPr>
          <w:rFonts w:cstheme="minorHAnsi"/>
          <w:sz w:val="24"/>
          <w:szCs w:val="24"/>
        </w:rPr>
        <w:t xml:space="preserve">similar genre approach. The historical </w:t>
      </w:r>
      <w:r w:rsidR="00E36825" w:rsidRPr="00F50B10">
        <w:rPr>
          <w:rFonts w:cstheme="minorHAnsi"/>
          <w:sz w:val="24"/>
          <w:szCs w:val="24"/>
        </w:rPr>
        <w:t>behavioral</w:t>
      </w:r>
      <w:r w:rsidRPr="00F50B10">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4EB2C8D5" w14:textId="7D093A0B" w:rsidR="00F50B10" w:rsidRDefault="0079493E" w:rsidP="00EE15C5">
      <w:pPr>
        <w:ind w:left="360"/>
        <w:rPr>
          <w:rFonts w:cstheme="minorHAnsi"/>
          <w:sz w:val="24"/>
          <w:szCs w:val="24"/>
        </w:rPr>
      </w:pPr>
      <w:r>
        <w:rPr>
          <w:rFonts w:cstheme="minorHAnsi"/>
          <w:sz w:val="24"/>
          <w:szCs w:val="24"/>
        </w:rPr>
        <w:t>We</w:t>
      </w:r>
      <w:r w:rsidR="00F50B10" w:rsidRPr="00F50B10">
        <w:rPr>
          <w:rFonts w:cstheme="minorHAnsi"/>
          <w:sz w:val="24"/>
          <w:szCs w:val="24"/>
        </w:rPr>
        <w:t xml:space="preserve"> also show that player retention diminishes due to the absence of a particular game mechanic or lack of a plethora level design strategy that contributes to the factors as well. </w:t>
      </w:r>
    </w:p>
    <w:p w14:paraId="56EB069E" w14:textId="4389A16A" w:rsidR="00A22FD9" w:rsidRDefault="00C93590" w:rsidP="00EE15C5">
      <w:pPr>
        <w:ind w:left="360"/>
        <w:rPr>
          <w:rFonts w:cstheme="minorHAnsi"/>
          <w:sz w:val="24"/>
          <w:szCs w:val="24"/>
        </w:rPr>
      </w:pPr>
      <w:r w:rsidRPr="00C93590">
        <w:rPr>
          <w:rFonts w:cstheme="minorHAnsi"/>
          <w:i/>
          <w:iCs/>
          <w:sz w:val="24"/>
          <w:szCs w:val="24"/>
        </w:rPr>
        <w:t>Keywords</w:t>
      </w:r>
      <w:r>
        <w:rPr>
          <w:rFonts w:cstheme="minorHAnsi"/>
          <w:sz w:val="24"/>
          <w:szCs w:val="24"/>
        </w:rPr>
        <w:t>: Game Design; Multiplayer Games; Player Behavior; Player retention;</w:t>
      </w:r>
      <w:r w:rsidR="00EF151B">
        <w:rPr>
          <w:rFonts w:cstheme="minorHAnsi"/>
          <w:sz w:val="24"/>
          <w:szCs w:val="24"/>
        </w:rPr>
        <w:t xml:space="preserve"> Gameplay Mechanics; Gameplay Systems;</w:t>
      </w:r>
    </w:p>
    <w:p w14:paraId="0D236AF7" w14:textId="2962B9E1" w:rsidR="00A22FD9" w:rsidRPr="00E913C5" w:rsidRDefault="00BC38D5" w:rsidP="005E5FE0">
      <w:pPr>
        <w:jc w:val="center"/>
        <w:rPr>
          <w:rFonts w:cstheme="minorHAnsi"/>
          <w:sz w:val="24"/>
          <w:szCs w:val="24"/>
          <w:lang w:val="el-GR"/>
        </w:rP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6760" cy="1752760"/>
                    </a:xfrm>
                    <a:prstGeom prst="rect">
                      <a:avLst/>
                    </a:prstGeom>
                  </pic:spPr>
                </pic:pic>
              </a:graphicData>
            </a:graphic>
          </wp:inline>
        </w:drawing>
      </w:r>
    </w:p>
    <w:p w14:paraId="68AE1BEA" w14:textId="11CE4BF7" w:rsidR="00995312" w:rsidRDefault="00A173B5" w:rsidP="00162764">
      <w:pPr>
        <w:pStyle w:val="Heading1"/>
      </w:pPr>
      <w:bookmarkStart w:id="2" w:name="_Toc87955311"/>
      <w:bookmarkStart w:id="3" w:name="_Toc88140634"/>
      <w:r w:rsidRPr="00BB70D6">
        <w:lastRenderedPageBreak/>
        <w:t>Introduction</w:t>
      </w:r>
      <w:bookmarkEnd w:id="2"/>
      <w:bookmarkEnd w:id="3"/>
    </w:p>
    <w:p w14:paraId="3244F17D" w14:textId="388A7859" w:rsidR="00254838" w:rsidRPr="00254838" w:rsidRDefault="009A203C" w:rsidP="00254838">
      <w:pPr>
        <w:pStyle w:val="Heading2"/>
      </w:pPr>
      <w:bookmarkStart w:id="4" w:name="_Toc88140635"/>
      <w:r>
        <w:t xml:space="preserve">What are </w:t>
      </w:r>
      <w:r w:rsidR="00254838">
        <w:t>Video Games</w:t>
      </w:r>
      <w:bookmarkEnd w:id="4"/>
    </w:p>
    <w:p w14:paraId="0778692C" w14:textId="3DC273B8" w:rsidR="00F537F5" w:rsidRDefault="00254838" w:rsidP="00254838">
      <w:pPr>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67DE2DC3" w14:textId="7B75C906" w:rsidR="00BF4E4E" w:rsidRDefault="00B67258" w:rsidP="00CE4669">
      <w:r>
        <w:t>A v</w:t>
      </w:r>
      <w:r w:rsidR="00BF4E4E">
        <w:t xml:space="preserve">ideo game </w:t>
      </w:r>
      <w:r w:rsidR="00807302">
        <w:t xml:space="preserve">on the other hand </w:t>
      </w:r>
      <w:r w:rsidR="00BF4E4E">
        <w:t>is a game played by electronically manipulating images produced by a computer program on a monitor other display. [</w:t>
      </w:r>
      <w:r w:rsidR="00E11191" w:rsidRPr="00B67258">
        <w:t>1</w:t>
      </w:r>
      <w:r w:rsidR="00BF4E4E">
        <w:t>]</w:t>
      </w:r>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3C3918">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3C3918">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5" w:name="_Toc88140636"/>
      <w:r>
        <w:t>Influence</w:t>
      </w:r>
      <w:bookmarkEnd w:id="5"/>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4562ED62" w:rsidR="009D20B8" w:rsidRPr="009D20B8" w:rsidRDefault="009D20B8" w:rsidP="009D20B8">
      <w:pPr>
        <w:ind w:left="720"/>
        <w:rPr>
          <w:rFonts w:cstheme="minorHAnsi"/>
          <w:sz w:val="24"/>
          <w:szCs w:val="24"/>
        </w:rPr>
      </w:pPr>
      <w:r w:rsidRPr="009D20B8">
        <w:rPr>
          <w:rFonts w:cstheme="minorHAnsi"/>
          <w:sz w:val="24"/>
          <w:szCs w:val="24"/>
        </w:rPr>
        <w:t xml:space="preserve">Also, another excellent impact point is that 10h/week the average is being spent playing video games. In contrast, 14/h week on social media and 24/h week on watching tv from </w:t>
      </w:r>
      <w:r w:rsidRPr="009D20B8">
        <w:rPr>
          <w:rFonts w:cstheme="minorHAnsi"/>
          <w:sz w:val="24"/>
          <w:szCs w:val="24"/>
        </w:rPr>
        <w:lastRenderedPageBreak/>
        <w:t>these statistics can someone easily tell that this is all part of the “video game” industry in a way, the virtual world is everywhere and its growing onset rapidly [</w:t>
      </w:r>
      <w:r w:rsidR="00E11191" w:rsidRPr="003A0ECB">
        <w:rPr>
          <w:rFonts w:cstheme="minorHAnsi"/>
          <w:sz w:val="24"/>
          <w:szCs w:val="24"/>
        </w:rPr>
        <w:t>2</w:t>
      </w:r>
      <w:r w:rsidRPr="009D20B8">
        <w:rPr>
          <w:rFonts w:cstheme="minorHAnsi"/>
          <w:sz w:val="24"/>
          <w:szCs w:val="24"/>
        </w:rPr>
        <w:t>].</w:t>
      </w:r>
    </w:p>
    <w:p w14:paraId="2C3C8B14" w14:textId="6580CC8B" w:rsidR="009A42EF" w:rsidRPr="009D20B8" w:rsidRDefault="009D20B8" w:rsidP="002E71C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Pr>
          <w:rFonts w:cstheme="minorHAnsi"/>
          <w:sz w:val="24"/>
          <w:szCs w:val="24"/>
        </w:rPr>
        <w:t>,</w:t>
      </w:r>
      <w:r w:rsidRPr="009D20B8">
        <w:rPr>
          <w:rFonts w:cstheme="minorHAnsi"/>
          <w:sz w:val="24"/>
          <w:szCs w:val="24"/>
        </w:rPr>
        <w:t xml:space="preserve"> </w:t>
      </w:r>
      <w:r w:rsidR="005C471A" w:rsidRPr="00330AD0">
        <w:rPr>
          <w:rFonts w:cstheme="minorHAnsi"/>
          <w:sz w:val="24"/>
          <w:szCs w:val="24"/>
        </w:rPr>
        <w:t xml:space="preserve">nowadays they can be expanded upon what’s called gamification, this concept takes the systems in a game and </w:t>
      </w:r>
      <w:r w:rsidR="00D3553E" w:rsidRPr="00D3553E">
        <w:rPr>
          <w:rFonts w:cstheme="minorHAnsi"/>
          <w:sz w:val="24"/>
          <w:szCs w:val="24"/>
        </w:rPr>
        <w:t>applies</w:t>
      </w:r>
      <w:r w:rsidR="00D3553E">
        <w:rPr>
          <w:rFonts w:cstheme="minorHAnsi"/>
          <w:sz w:val="24"/>
          <w:szCs w:val="24"/>
        </w:rPr>
        <w:t xml:space="preserve"> </w:t>
      </w:r>
      <w:r w:rsidR="005C471A" w:rsidRPr="00330AD0">
        <w:rPr>
          <w:rFonts w:cstheme="minorHAnsi"/>
          <w:sz w:val="24"/>
          <w:szCs w:val="24"/>
        </w:rPr>
        <w:t>it in real</w:t>
      </w:r>
      <w:r w:rsidR="00D3553E">
        <w:rPr>
          <w:rFonts w:cstheme="minorHAnsi"/>
          <w:sz w:val="24"/>
          <w:szCs w:val="24"/>
        </w:rPr>
        <w:t>-</w:t>
      </w:r>
      <w:r w:rsidR="005C471A" w:rsidRPr="00330AD0">
        <w:rPr>
          <w:rFonts w:cstheme="minorHAnsi"/>
          <w:sz w:val="24"/>
          <w:szCs w:val="24"/>
        </w:rPr>
        <w:t>world data</w:t>
      </w:r>
      <w:r w:rsidR="00716E89" w:rsidRPr="00330AD0">
        <w:rPr>
          <w:rFonts w:cstheme="minorHAnsi"/>
          <w:sz w:val="24"/>
          <w:szCs w:val="24"/>
        </w:rPr>
        <w:t xml:space="preserve"> that way because of its nature, a game always pushes its player to achieve something</w:t>
      </w:r>
      <w:r w:rsidR="00782EE9" w:rsidRPr="00330AD0">
        <w:rPr>
          <w:rFonts w:cstheme="minorHAnsi"/>
          <w:sz w:val="24"/>
          <w:szCs w:val="24"/>
        </w:rPr>
        <w:t xml:space="preserve"> so</w:t>
      </w:r>
      <w:r w:rsidR="00716E89" w:rsidRPr="00330AD0">
        <w:rPr>
          <w:rFonts w:cstheme="minorHAnsi"/>
          <w:sz w:val="24"/>
          <w:szCs w:val="24"/>
        </w:rPr>
        <w:t xml:space="preserve"> players get rewarded</w:t>
      </w:r>
      <w:r w:rsidR="00782EE9" w:rsidRPr="0044116C">
        <w:rPr>
          <w:rFonts w:cstheme="minorHAnsi"/>
          <w:sz w:val="24"/>
          <w:szCs w:val="24"/>
          <w:vertAlign w:val="superscript"/>
        </w:rPr>
        <w:footnoteReference w:id="2"/>
      </w:r>
      <w:r w:rsidR="00930809">
        <w:rPr>
          <w:rFonts w:cstheme="minorHAnsi"/>
          <w:sz w:val="24"/>
          <w:szCs w:val="24"/>
        </w:rPr>
        <w:t xml:space="preserve"> </w:t>
      </w:r>
      <w:r w:rsidR="00605053">
        <w:rPr>
          <w:rStyle w:val="FootnoteReference"/>
          <w:rFonts w:cstheme="minorHAnsi"/>
          <w:sz w:val="24"/>
          <w:szCs w:val="24"/>
        </w:rPr>
        <w:footnoteReference w:id="3"/>
      </w:r>
      <w:r w:rsidR="005C471A" w:rsidRPr="00330AD0">
        <w:rPr>
          <w:rFonts w:cstheme="minorHAnsi"/>
          <w:sz w:val="24"/>
          <w:szCs w:val="24"/>
        </w:rPr>
        <w:t xml:space="preserve">. </w:t>
      </w:r>
      <w:r w:rsidRPr="009D20B8">
        <w:rPr>
          <w:rFonts w:cstheme="minorHAnsi"/>
          <w:sz w:val="24"/>
          <w:szCs w:val="24"/>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702A2DA7" w:rsidR="004572B2" w:rsidRDefault="009D20B8" w:rsidP="006F28C1">
      <w:pPr>
        <w:ind w:left="720"/>
        <w:rPr>
          <w:rFonts w:cstheme="minorHAnsi"/>
          <w:sz w:val="24"/>
          <w:szCs w:val="24"/>
        </w:rPr>
      </w:pPr>
      <w:r w:rsidRPr="009D20B8">
        <w:rPr>
          <w:rFonts w:cstheme="minorHAnsi"/>
          <w:sz w:val="24"/>
          <w:szCs w:val="24"/>
        </w:rPr>
        <w:t xml:space="preserve">From an entertainment perspective, modern video games are high-involvement products with </w:t>
      </w:r>
      <w:r w:rsidR="00F8059E">
        <w:rPr>
          <w:rFonts w:cstheme="minorHAnsi"/>
          <w:sz w:val="24"/>
          <w:szCs w:val="24"/>
        </w:rPr>
        <w:t xml:space="preserve">emergent </w:t>
      </w:r>
      <w:r w:rsidRPr="009D20B8">
        <w:rPr>
          <w:rFonts w:cstheme="minorHAnsi"/>
          <w:sz w:val="24"/>
          <w:szCs w:val="24"/>
        </w:rPr>
        <w:t>multiplatform and multiplayer skill and attribute characteristics or story-wise, aiming to deliver long-term happiness to consumers [</w:t>
      </w:r>
      <w:r w:rsidR="00E11191" w:rsidRPr="00E11191">
        <w:rPr>
          <w:rFonts w:cstheme="minorHAnsi"/>
          <w:sz w:val="24"/>
          <w:szCs w:val="24"/>
        </w:rPr>
        <w:t>3</w:t>
      </w:r>
      <w:r w:rsidRPr="009D20B8">
        <w:rPr>
          <w:rFonts w:cstheme="minorHAnsi"/>
          <w:sz w:val="24"/>
          <w:szCs w:val="24"/>
        </w:rPr>
        <w:t>].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r w:rsidR="00E11191" w:rsidRPr="00E11191">
        <w:rPr>
          <w:rFonts w:cstheme="minorHAnsi"/>
          <w:sz w:val="24"/>
          <w:szCs w:val="24"/>
        </w:rPr>
        <w:t>4</w:t>
      </w:r>
      <w:r w:rsidRPr="009D20B8">
        <w:rPr>
          <w:rFonts w:cstheme="minorHAnsi"/>
          <w:sz w:val="24"/>
          <w:szCs w:val="24"/>
        </w:rPr>
        <w:t xml:space="preserve">].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w:t>
      </w:r>
      <w:r w:rsidR="00E11191" w:rsidRPr="00E11191">
        <w:rPr>
          <w:rFonts w:cstheme="minorHAnsi"/>
          <w:sz w:val="24"/>
          <w:szCs w:val="24"/>
        </w:rPr>
        <w:t>5</w:t>
      </w:r>
      <w:r w:rsidRPr="009D20B8">
        <w:rPr>
          <w:rFonts w:cstheme="minorHAnsi"/>
          <w:sz w:val="24"/>
          <w:szCs w:val="24"/>
        </w:rPr>
        <w:t xml:space="preserve">]. To improve player retention </w:t>
      </w:r>
      <w:r w:rsidR="00F8059E">
        <w:rPr>
          <w:rFonts w:cstheme="minorHAnsi"/>
          <w:sz w:val="24"/>
          <w:szCs w:val="24"/>
        </w:rPr>
        <w:t xml:space="preserve">rates </w:t>
      </w:r>
      <w:r w:rsidRPr="009D20B8">
        <w:rPr>
          <w:rFonts w:cstheme="minorHAnsi"/>
          <w:sz w:val="24"/>
          <w:szCs w:val="24"/>
        </w:rPr>
        <w:t xml:space="preserve">beyond the short </w:t>
      </w:r>
      <w:r w:rsidR="00F8059E">
        <w:rPr>
          <w:rFonts w:cstheme="minorHAnsi"/>
          <w:sz w:val="24"/>
          <w:szCs w:val="24"/>
        </w:rPr>
        <w:t>scope term</w:t>
      </w:r>
      <w:r w:rsidRPr="009D20B8">
        <w:rPr>
          <w:rFonts w:cstheme="minorHAnsi"/>
          <w:sz w:val="24"/>
          <w:szCs w:val="24"/>
        </w:rPr>
        <w:t xml:space="preserve">, producers attempt to efficiently organize and effectively create immersive blueprints for match participants in the multiplayer </w:t>
      </w:r>
      <w:r w:rsidR="00F8059E">
        <w:rPr>
          <w:rFonts w:cstheme="minorHAnsi"/>
          <w:sz w:val="24"/>
          <w:szCs w:val="24"/>
        </w:rPr>
        <w:t>world</w:t>
      </w:r>
      <w:r w:rsidRPr="009D20B8">
        <w:rPr>
          <w:rFonts w:cstheme="minorHAnsi"/>
          <w:sz w:val="24"/>
          <w:szCs w:val="24"/>
        </w:rPr>
        <w:t xml:space="preserve"> into teams and thus customize the video game experience around aspects of the player such as preferences, playing style and skill level [</w:t>
      </w:r>
      <w:r w:rsidR="00E11191" w:rsidRPr="00E11191">
        <w:rPr>
          <w:rFonts w:cstheme="minorHAnsi"/>
          <w:sz w:val="24"/>
          <w:szCs w:val="24"/>
        </w:rPr>
        <w:t>6</w:t>
      </w:r>
      <w:r w:rsidRPr="009D20B8">
        <w:rPr>
          <w:rFonts w:cstheme="minorHAnsi"/>
          <w:sz w:val="24"/>
          <w:szCs w:val="24"/>
        </w:rPr>
        <w:t>].</w:t>
      </w:r>
    </w:p>
    <w:p w14:paraId="27380384" w14:textId="77777777" w:rsidR="00E630F8" w:rsidRPr="00F50B10" w:rsidRDefault="00B41533" w:rsidP="00687059">
      <w:pPr>
        <w:ind w:left="720"/>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6E00117B" w14:textId="77777777" w:rsidR="00D27BF7" w:rsidRDefault="009D20B8" w:rsidP="009D20B8">
      <w:pPr>
        <w:ind w:left="720"/>
        <w:rPr>
          <w:rFonts w:cstheme="minorHAnsi"/>
          <w:sz w:val="24"/>
          <w:szCs w:val="24"/>
        </w:rPr>
      </w:pPr>
      <w:r w:rsidRPr="009D20B8">
        <w:rPr>
          <w:rFonts w:cstheme="minorHAnsi"/>
          <w:sz w:val="24"/>
          <w:szCs w:val="24"/>
        </w:rPr>
        <w:t>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p>
    <w:p w14:paraId="42EA5BE9" w14:textId="20B03641" w:rsidR="00A1065B" w:rsidRDefault="00A1065B" w:rsidP="00734FD2">
      <w:pPr>
        <w:pStyle w:val="Heading2"/>
      </w:pPr>
      <w:bookmarkStart w:id="6" w:name="_Toc88140637"/>
      <w:r w:rsidRPr="00A1065B">
        <w:t>Research questions</w:t>
      </w:r>
      <w:r>
        <w:t>:</w:t>
      </w:r>
      <w:bookmarkEnd w:id="6"/>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lastRenderedPageBreak/>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544C773B" w:rsidR="00555BDB" w:rsidRDefault="0079493E" w:rsidP="00E03A48">
      <w:pPr>
        <w:ind w:left="1440"/>
        <w:jc w:val="both"/>
        <w:rPr>
          <w:rFonts w:cstheme="minorHAnsi"/>
          <w:sz w:val="24"/>
          <w:szCs w:val="24"/>
        </w:rPr>
      </w:pPr>
      <w:r>
        <w:rPr>
          <w:rFonts w:cstheme="minorHAnsi"/>
          <w:sz w:val="24"/>
          <w:szCs w:val="24"/>
        </w:rPr>
        <w:t>We</w:t>
      </w:r>
      <w:r w:rsidR="002E64BE">
        <w:rPr>
          <w:rFonts w:cstheme="minorHAnsi"/>
          <w:sz w:val="24"/>
          <w:szCs w:val="24"/>
        </w:rPr>
        <w:t xml:space="preserve"> address these research questions through a multi-stage analysis approach.</w:t>
      </w:r>
    </w:p>
    <w:p w14:paraId="1A026BF8" w14:textId="25589E48" w:rsidR="001A043A" w:rsidRDefault="00FB178D" w:rsidP="00E03A48">
      <w:pPr>
        <w:ind w:left="1440"/>
        <w:jc w:val="both"/>
        <w:rPr>
          <w:rFonts w:cstheme="minorHAnsi"/>
          <w:sz w:val="24"/>
          <w:szCs w:val="24"/>
        </w:rPr>
      </w:pPr>
      <w:r>
        <w:rPr>
          <w:rFonts w:cstheme="minorHAnsi"/>
          <w:sz w:val="24"/>
          <w:szCs w:val="24"/>
        </w:rPr>
        <w:t xml:space="preserve">First, </w:t>
      </w:r>
      <w:r w:rsidR="008A0EFE">
        <w:rPr>
          <w:rFonts w:cstheme="minorHAnsi"/>
          <w:sz w:val="24"/>
          <w:szCs w:val="24"/>
        </w:rPr>
        <w:t>w</w:t>
      </w:r>
      <w:r w:rsidR="0079493E">
        <w:rPr>
          <w:rFonts w:cstheme="minorHAnsi"/>
          <w:sz w:val="24"/>
          <w:szCs w:val="24"/>
        </w:rPr>
        <w:t>e</w:t>
      </w:r>
      <w:r>
        <w:rPr>
          <w:rFonts w:cstheme="minorHAnsi"/>
          <w:sz w:val="24"/>
          <w:szCs w:val="24"/>
        </w:rPr>
        <w:t xml:space="preserve">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708235B6" w14:textId="77777777" w:rsidR="001A043A" w:rsidRDefault="001A043A" w:rsidP="00BB70D6">
      <w:pPr>
        <w:ind w:left="720"/>
        <w:rPr>
          <w:rFonts w:cstheme="minorHAnsi"/>
          <w:sz w:val="24"/>
          <w:szCs w:val="24"/>
        </w:rPr>
      </w:pPr>
    </w:p>
    <w:p w14:paraId="73EAC82F" w14:textId="47A1B048" w:rsidR="00DA38FA" w:rsidRDefault="00041609" w:rsidP="00F537F5">
      <w:pPr>
        <w:pStyle w:val="Heading1"/>
      </w:pPr>
      <w:bookmarkStart w:id="7" w:name="_Toc88140638"/>
      <w:r>
        <w:t xml:space="preserve">Literature </w:t>
      </w:r>
      <w:r w:rsidR="00F26C4B">
        <w:t xml:space="preserve">Review </w:t>
      </w:r>
      <w:r>
        <w:t>and Hypothes</w:t>
      </w:r>
      <w:r w:rsidR="00E35F2E">
        <w:t>e</w:t>
      </w:r>
      <w:r>
        <w:t>s</w:t>
      </w:r>
      <w:r w:rsidR="005630DD">
        <w:t>.</w:t>
      </w:r>
      <w:bookmarkEnd w:id="7"/>
    </w:p>
    <w:p w14:paraId="20F486F6" w14:textId="346E69CA" w:rsidR="00C6563A" w:rsidRPr="00C6563A" w:rsidRDefault="00C6563A" w:rsidP="00C6563A">
      <w:pPr>
        <w:pStyle w:val="Heading2"/>
      </w:pPr>
      <w:bookmarkStart w:id="8" w:name="_Toc88140639"/>
      <w:r>
        <w:t>Game Design idea</w:t>
      </w:r>
      <w:r w:rsidR="008152CE">
        <w:t xml:space="preserve"> principles</w:t>
      </w:r>
      <w:bookmarkEnd w:id="8"/>
    </w:p>
    <w:p w14:paraId="10AC5178" w14:textId="1D26584E" w:rsidR="001707C1" w:rsidRDefault="007A0CF3" w:rsidP="001707C1">
      <w:pPr>
        <w:ind w:left="720"/>
        <w:rPr>
          <w:rFonts w:cstheme="minorHAnsi"/>
          <w:sz w:val="24"/>
          <w:szCs w:val="24"/>
        </w:rPr>
      </w:pPr>
      <w:r w:rsidRPr="007A0CF3">
        <w:rPr>
          <w:rFonts w:cstheme="minorHAnsi"/>
          <w:sz w:val="24"/>
          <w:szCs w:val="24"/>
        </w:rPr>
        <w:t>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7]. Space invaders among others launched back then. This is the first game that has actual AI and you have to have a strategy to achieve a high score. To beat its level, you must recognize patterns of artificial intelligence to “reverse-engineer” it [8, 9]. Games have suddenly become so immersive because of the “flow” which is known in many fields among gaming which is something so challenging fun and addictive that you focus on it and lose track of time [10]. In addition, the whole “script” of the game should remain unpredictable with a stochastic process technique but not all of its systems [11]. A Game must be biased in the player’s favor.</w:t>
      </w:r>
    </w:p>
    <w:p w14:paraId="2C1435BA" w14:textId="2F84DE41" w:rsidR="00C6563A" w:rsidRDefault="009C05B1" w:rsidP="00C6563A">
      <w:pPr>
        <w:ind w:left="720"/>
        <w:rPr>
          <w:rFonts w:cstheme="minorHAnsi"/>
          <w:sz w:val="24"/>
          <w:szCs w:val="24"/>
        </w:rPr>
      </w:pPr>
      <w:r>
        <w:rPr>
          <w:rFonts w:cstheme="minorHAnsi"/>
          <w:sz w:val="24"/>
          <w:szCs w:val="24"/>
        </w:rPr>
        <w:t>There are 3 big principles for a game design</w:t>
      </w:r>
      <w:r w:rsidR="00354EB5">
        <w:rPr>
          <w:rFonts w:cstheme="minorHAnsi"/>
          <w:sz w:val="24"/>
          <w:szCs w:val="24"/>
        </w:rPr>
        <w:tab/>
      </w:r>
      <w:r w:rsidR="003574D4">
        <w:rPr>
          <w:rFonts w:cstheme="minorHAnsi"/>
          <w:sz w:val="24"/>
          <w:szCs w:val="24"/>
        </w:rPr>
        <w:t>(aka is my game fun):</w:t>
      </w:r>
    </w:p>
    <w:p w14:paraId="095DE2A5" w14:textId="7614397C" w:rsidR="009C05B1" w:rsidRPr="0044144B" w:rsidRDefault="009C05B1" w:rsidP="00250976">
      <w:pPr>
        <w:pStyle w:val="ListParagraph"/>
        <w:numPr>
          <w:ilvl w:val="0"/>
          <w:numId w:val="8"/>
        </w:numPr>
        <w:rPr>
          <w:rFonts w:cstheme="minorHAnsi"/>
          <w:b/>
          <w:bCs/>
          <w:sz w:val="24"/>
          <w:szCs w:val="24"/>
        </w:rPr>
      </w:pPr>
      <w:r w:rsidRPr="0044144B">
        <w:rPr>
          <w:rFonts w:cstheme="minorHAnsi"/>
          <w:b/>
          <w:bCs/>
          <w:sz w:val="24"/>
          <w:szCs w:val="24"/>
        </w:rPr>
        <w:t xml:space="preserve">Build around a core game </w:t>
      </w:r>
      <w:r w:rsidR="007C51B9" w:rsidRPr="0044144B">
        <w:rPr>
          <w:rFonts w:cstheme="minorHAnsi"/>
          <w:b/>
          <w:bCs/>
          <w:sz w:val="24"/>
          <w:szCs w:val="24"/>
        </w:rPr>
        <w:t>m</w:t>
      </w:r>
      <w:r w:rsidRPr="0044144B">
        <w:rPr>
          <w:rFonts w:cstheme="minorHAnsi"/>
          <w:b/>
          <w:bCs/>
          <w:sz w:val="24"/>
          <w:szCs w:val="24"/>
        </w:rPr>
        <w:t>echanic</w:t>
      </w:r>
    </w:p>
    <w:p w14:paraId="5BF332ED" w14:textId="6057CC90" w:rsidR="00250976" w:rsidRDefault="00250976" w:rsidP="00250976">
      <w:pPr>
        <w:ind w:left="1440"/>
        <w:rPr>
          <w:rFonts w:cstheme="minorHAnsi"/>
          <w:sz w:val="24"/>
          <w:szCs w:val="24"/>
        </w:rPr>
      </w:pPr>
      <w:r>
        <w:rPr>
          <w:rFonts w:cstheme="minorHAnsi"/>
          <w:sz w:val="24"/>
          <w:szCs w:val="24"/>
        </w:rPr>
        <w:t>The best way to understand something is by studying something similar.</w:t>
      </w:r>
    </w:p>
    <w:p w14:paraId="234F9671" w14:textId="4DC8A396" w:rsidR="00250976" w:rsidRPr="00250976" w:rsidRDefault="00250976" w:rsidP="00250976">
      <w:pPr>
        <w:ind w:left="1440"/>
        <w:rPr>
          <w:rFonts w:cstheme="minorHAnsi"/>
          <w:sz w:val="24"/>
          <w:szCs w:val="24"/>
        </w:rPr>
      </w:pPr>
      <w:r w:rsidRPr="00250976">
        <w:rPr>
          <w:rFonts w:cstheme="minorHAnsi"/>
          <w:sz w:val="24"/>
          <w:szCs w:val="24"/>
        </w:rPr>
        <w:t>If this mechanic, which players will be performing constantly during your game, is uninteresting, your design has failed.</w:t>
      </w:r>
      <w:r w:rsidR="00D96C78">
        <w:rPr>
          <w:rFonts w:cstheme="minorHAnsi"/>
          <w:sz w:val="24"/>
          <w:szCs w:val="24"/>
        </w:rPr>
        <w:t xml:space="preserve"> Even if you repeat something make it fun by introducing new </w:t>
      </w:r>
      <w:r w:rsidR="003B0B60">
        <w:rPr>
          <w:rFonts w:cstheme="minorHAnsi"/>
          <w:sz w:val="24"/>
          <w:szCs w:val="24"/>
        </w:rPr>
        <w:t>elements</w:t>
      </w:r>
      <w:r w:rsidR="001046D3">
        <w:rPr>
          <w:rFonts w:cstheme="minorHAnsi"/>
          <w:sz w:val="24"/>
          <w:szCs w:val="24"/>
        </w:rPr>
        <w:t xml:space="preserve"> such as new abilities, new enemies, new harder platforming sections.</w:t>
      </w:r>
    </w:p>
    <w:p w14:paraId="2819D050" w14:textId="04B467AA" w:rsidR="00250976" w:rsidRDefault="00020D0C" w:rsidP="00250976">
      <w:pPr>
        <w:pStyle w:val="ListParagraph"/>
        <w:numPr>
          <w:ilvl w:val="0"/>
          <w:numId w:val="8"/>
        </w:numPr>
        <w:rPr>
          <w:rFonts w:cstheme="minorHAnsi"/>
          <w:b/>
          <w:bCs/>
          <w:sz w:val="24"/>
          <w:szCs w:val="24"/>
        </w:rPr>
      </w:pPr>
      <w:r w:rsidRPr="0044144B">
        <w:rPr>
          <w:rFonts w:cstheme="minorHAnsi"/>
          <w:b/>
          <w:bCs/>
          <w:sz w:val="24"/>
          <w:szCs w:val="24"/>
        </w:rPr>
        <w:t>Easy to learn but fun to master</w:t>
      </w:r>
    </w:p>
    <w:p w14:paraId="17F99D42" w14:textId="06B8DCDF" w:rsidR="003E2B30" w:rsidRPr="003E2B30" w:rsidRDefault="003E2B30" w:rsidP="003E2B30">
      <w:pPr>
        <w:ind w:left="1080"/>
        <w:rPr>
          <w:rFonts w:cstheme="minorHAnsi"/>
          <w:sz w:val="24"/>
          <w:szCs w:val="24"/>
        </w:rPr>
      </w:pPr>
      <w:r>
        <w:rPr>
          <w:rFonts w:cstheme="minorHAnsi"/>
          <w:sz w:val="24"/>
          <w:szCs w:val="24"/>
        </w:rPr>
        <w:lastRenderedPageBreak/>
        <w:t xml:space="preserve">It must have </w:t>
      </w:r>
      <w:r w:rsidR="00B67258">
        <w:rPr>
          <w:rFonts w:cstheme="minorHAnsi"/>
          <w:sz w:val="24"/>
          <w:szCs w:val="24"/>
        </w:rPr>
        <w:t xml:space="preserve">a </w:t>
      </w:r>
      <w:r>
        <w:rPr>
          <w:rFonts w:cstheme="minorHAnsi"/>
          <w:sz w:val="24"/>
          <w:szCs w:val="24"/>
        </w:rPr>
        <w:t>depth to it no matter if it</w:t>
      </w:r>
      <w:r w:rsidR="00B67258">
        <w:rPr>
          <w:rFonts w:cstheme="minorHAnsi"/>
          <w:sz w:val="24"/>
          <w:szCs w:val="24"/>
        </w:rPr>
        <w:t>'</w:t>
      </w:r>
      <w:r>
        <w:rPr>
          <w:rFonts w:cstheme="minorHAnsi"/>
          <w:sz w:val="24"/>
          <w:szCs w:val="24"/>
        </w:rPr>
        <w:t xml:space="preserve">s competitive or not but each section must behave with a pattern that by repetition could be </w:t>
      </w:r>
      <w:r w:rsidR="00F263F2">
        <w:rPr>
          <w:rFonts w:cstheme="minorHAnsi"/>
          <w:sz w:val="24"/>
          <w:szCs w:val="24"/>
        </w:rPr>
        <w:t>recognized</w:t>
      </w:r>
      <w:r>
        <w:rPr>
          <w:rFonts w:cstheme="minorHAnsi"/>
          <w:sz w:val="24"/>
          <w:szCs w:val="24"/>
        </w:rPr>
        <w:t xml:space="preserve"> analyzed and solved by the player</w:t>
      </w:r>
      <w:r w:rsidR="00F263F2">
        <w:rPr>
          <w:rFonts w:cstheme="minorHAnsi"/>
          <w:sz w:val="24"/>
          <w:szCs w:val="24"/>
        </w:rPr>
        <w:t>.</w:t>
      </w:r>
    </w:p>
    <w:p w14:paraId="5C802B36" w14:textId="67CFCB3F" w:rsidR="00D46EC1" w:rsidRDefault="00D46EC1" w:rsidP="00250976">
      <w:pPr>
        <w:pStyle w:val="ListParagraph"/>
        <w:numPr>
          <w:ilvl w:val="0"/>
          <w:numId w:val="8"/>
        </w:numPr>
        <w:rPr>
          <w:rFonts w:cstheme="minorHAnsi"/>
          <w:b/>
          <w:bCs/>
          <w:sz w:val="24"/>
          <w:szCs w:val="24"/>
        </w:rPr>
      </w:pPr>
      <w:r w:rsidRPr="0044144B">
        <w:rPr>
          <w:rFonts w:cstheme="minorHAnsi"/>
          <w:b/>
          <w:bCs/>
          <w:sz w:val="24"/>
          <w:szCs w:val="24"/>
        </w:rPr>
        <w:t>Reward the player</w:t>
      </w:r>
    </w:p>
    <w:p w14:paraId="29B5254D" w14:textId="7CFE0F81" w:rsidR="00472A85" w:rsidRPr="00472A85" w:rsidRDefault="00880D08" w:rsidP="00472A85">
      <w:pPr>
        <w:ind w:left="1440"/>
        <w:rPr>
          <w:rFonts w:cstheme="minorHAnsi"/>
          <w:sz w:val="24"/>
          <w:szCs w:val="24"/>
        </w:rPr>
      </w:pPr>
      <w:r>
        <w:rPr>
          <w:rFonts w:cstheme="minorHAnsi"/>
          <w:sz w:val="24"/>
          <w:szCs w:val="24"/>
        </w:rPr>
        <w:t>Depending on the content a</w:t>
      </w:r>
      <w:r w:rsidR="00472A85">
        <w:rPr>
          <w:rFonts w:cstheme="minorHAnsi"/>
          <w:sz w:val="24"/>
          <w:szCs w:val="24"/>
        </w:rPr>
        <w:t xml:space="preserve">s human beings we like getting </w:t>
      </w:r>
      <w:r>
        <w:rPr>
          <w:rFonts w:cstheme="minorHAnsi"/>
          <w:sz w:val="24"/>
          <w:szCs w:val="24"/>
        </w:rPr>
        <w:t>feedback</w:t>
      </w:r>
      <w:r w:rsidR="00472A85">
        <w:rPr>
          <w:rFonts w:cstheme="minorHAnsi"/>
          <w:sz w:val="24"/>
          <w:szCs w:val="24"/>
        </w:rPr>
        <w:t xml:space="preserve"> from our hard work actions. Give player</w:t>
      </w:r>
      <w:r w:rsidR="00B67258">
        <w:rPr>
          <w:rFonts w:cstheme="minorHAnsi"/>
          <w:sz w:val="24"/>
          <w:szCs w:val="24"/>
        </w:rPr>
        <w:t>s</w:t>
      </w:r>
      <w:r w:rsidR="00472A85">
        <w:rPr>
          <w:rFonts w:cstheme="minorHAnsi"/>
          <w:sz w:val="24"/>
          <w:szCs w:val="24"/>
        </w:rPr>
        <w:t xml:space="preserve"> something like easter eggs, hidden levels, new abilities, secret boss fights or secret cutscenes</w:t>
      </w:r>
      <w:r w:rsidR="003574D4">
        <w:rPr>
          <w:rFonts w:cstheme="minorHAnsi"/>
          <w:sz w:val="24"/>
          <w:szCs w:val="24"/>
        </w:rPr>
        <w:t xml:space="preserve"> [</w:t>
      </w:r>
      <w:r w:rsidR="000C17BC" w:rsidRPr="000C17BC">
        <w:rPr>
          <w:rFonts w:cstheme="minorHAnsi"/>
          <w:sz w:val="24"/>
          <w:szCs w:val="24"/>
        </w:rPr>
        <w:t>12</w:t>
      </w:r>
      <w:r w:rsidR="003574D4">
        <w:rPr>
          <w:rFonts w:cstheme="minorHAnsi"/>
          <w:sz w:val="24"/>
          <w:szCs w:val="24"/>
        </w:rPr>
        <w:t>]</w:t>
      </w:r>
      <w:r w:rsidR="00472A85">
        <w:rPr>
          <w:rFonts w:cstheme="minorHAnsi"/>
          <w:sz w:val="24"/>
          <w:szCs w:val="24"/>
        </w:rPr>
        <w:t xml:space="preserve">. </w:t>
      </w:r>
    </w:p>
    <w:p w14:paraId="75945373" w14:textId="77777777" w:rsidR="00250976" w:rsidRPr="0090158F" w:rsidRDefault="00250976" w:rsidP="00C6563A">
      <w:pPr>
        <w:ind w:left="720"/>
        <w:rPr>
          <w:rFonts w:cstheme="minorHAnsi"/>
          <w:sz w:val="24"/>
          <w:szCs w:val="24"/>
        </w:rPr>
      </w:pPr>
    </w:p>
    <w:p w14:paraId="4B413A44" w14:textId="23F922C3" w:rsidR="0089775C" w:rsidRDefault="0089775C" w:rsidP="0089775C">
      <w:pPr>
        <w:pStyle w:val="Heading2"/>
      </w:pPr>
      <w:bookmarkStart w:id="9" w:name="_Toc88140640"/>
      <w:r w:rsidRPr="0089775C">
        <w:t>Methodologies</w:t>
      </w:r>
      <w:r>
        <w:t xml:space="preserve"> | Objectives</w:t>
      </w:r>
      <w:bookmarkEnd w:id="9"/>
    </w:p>
    <w:p w14:paraId="27B750BC" w14:textId="7F39E6A7" w:rsidR="00935755" w:rsidRDefault="00493BFD" w:rsidP="00493BFD">
      <w:pPr>
        <w:ind w:left="1080"/>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22F0EB95" w14:textId="1E1D87EF" w:rsidR="00935755" w:rsidRDefault="00935755" w:rsidP="00935755">
      <w:pPr>
        <w:pStyle w:val="Heading3"/>
      </w:pPr>
      <w:bookmarkStart w:id="10" w:name="_Toc88140641"/>
      <w:r>
        <w:t>Features of the system/s</w:t>
      </w:r>
      <w:bookmarkEnd w:id="10"/>
    </w:p>
    <w:p w14:paraId="6DF4ADCB" w14:textId="5C956E78" w:rsidR="00E72D00" w:rsidRDefault="00B50AC2" w:rsidP="00B50AC2">
      <w:pPr>
        <w:ind w:left="1440"/>
      </w:pPr>
      <w:r>
        <w:t>Below we see a high</w:t>
      </w:r>
      <w:r w:rsidR="006327E0">
        <w:t>-</w:t>
      </w:r>
      <w:r>
        <w:t>level content of what the system is apart</w:t>
      </w:r>
      <w:r w:rsidR="00800456">
        <w:t xml:space="preserve"> (class style </w:t>
      </w:r>
      <w:r w:rsidR="00627C86">
        <w:t>h</w:t>
      </w:r>
      <w:r w:rsidR="00800456">
        <w:t>ierarchy)</w:t>
      </w:r>
      <w:r>
        <w:t>.</w:t>
      </w:r>
    </w:p>
    <w:p w14:paraId="6BBBE907" w14:textId="1D57F580" w:rsidR="00732F18" w:rsidRDefault="00B67258" w:rsidP="00B50AC2">
      <w:pPr>
        <w:ind w:left="1440"/>
      </w:pPr>
      <w:r>
        <w:t>T</w:t>
      </w:r>
      <w:r w:rsidR="00732F18">
        <w:t xml:space="preserve">o build a </w:t>
      </w:r>
      <w:r w:rsidR="001E22A3">
        <w:t>system,</w:t>
      </w:r>
      <w:r w:rsidR="00732F18">
        <w:t xml:space="preserve"> you must first understand the </w:t>
      </w:r>
      <w:r w:rsidR="00732F18" w:rsidRPr="00747490">
        <w:rPr>
          <w:i/>
          <w:iCs/>
        </w:rPr>
        <w:t>style, taste, vision direction</w:t>
      </w:r>
      <w:r w:rsidR="00732F18">
        <w:t xml:space="preserve"> of specific game genres</w:t>
      </w:r>
      <w:r w:rsidR="001E22A3">
        <w:t xml:space="preserve"> it cannot have everything if it doesn’t fit the style direction itself</w:t>
      </w:r>
      <w:r w:rsidR="00732F18">
        <w:t>.</w:t>
      </w:r>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lastRenderedPageBreak/>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5DF9DA2D" w14:textId="2E3AFD6F" w:rsidR="0009307E" w:rsidRDefault="0009307E" w:rsidP="0009307E">
      <w:pPr>
        <w:pStyle w:val="ListParagraph"/>
        <w:numPr>
          <w:ilvl w:val="8"/>
          <w:numId w:val="4"/>
        </w:numPr>
      </w:pPr>
      <w:r>
        <w:t>Light Actors</w:t>
      </w:r>
    </w:p>
    <w:p w14:paraId="5C9C500E" w14:textId="3477DA97" w:rsidR="00492F45" w:rsidRDefault="00492F45" w:rsidP="00492F45">
      <w:pPr>
        <w:pStyle w:val="Heading3"/>
      </w:pPr>
      <w:bookmarkStart w:id="11" w:name="_Toc88140642"/>
      <w:r>
        <w:t xml:space="preserve">Software </w:t>
      </w:r>
      <w:r w:rsidR="00300A7D">
        <w:t xml:space="preserve">Implementation </w:t>
      </w:r>
      <w:r>
        <w:t>Architecture</w:t>
      </w:r>
      <w:bookmarkEnd w:id="11"/>
    </w:p>
    <w:p w14:paraId="12A49ECC" w14:textId="73852E96" w:rsidR="00A93663" w:rsidRDefault="00A93663" w:rsidP="003547A9">
      <w:pPr>
        <w:ind w:left="1440"/>
      </w:pPr>
      <w:r>
        <w:t>Unreal Engine provides many different approaches when comes to software engineering</w:t>
      </w:r>
      <w:r w:rsidR="00A14050">
        <w:t>.</w:t>
      </w:r>
    </w:p>
    <w:p w14:paraId="118AE4C3" w14:textId="0950AE66" w:rsidR="000A6546" w:rsidRDefault="000A6546" w:rsidP="003547A9">
      <w:pPr>
        <w:ind w:left="1440"/>
      </w:pPr>
      <w:r>
        <w:t>It gives you two options for writing code:</w:t>
      </w:r>
    </w:p>
    <w:p w14:paraId="1876C68A" w14:textId="1527C02C" w:rsidR="000A6546" w:rsidRDefault="000B272D" w:rsidP="003547A9">
      <w:pPr>
        <w:pStyle w:val="ListParagraph"/>
        <w:numPr>
          <w:ilvl w:val="0"/>
          <w:numId w:val="5"/>
        </w:numPr>
        <w:ind w:left="1800"/>
      </w:pPr>
      <w:r w:rsidRPr="00A60CF3">
        <w:rPr>
          <w:b/>
          <w:bCs/>
        </w:rPr>
        <w:t>Blueprint Programming</w:t>
      </w:r>
      <w:r>
        <w:t>:</w:t>
      </w:r>
      <w:r w:rsidR="000A6546">
        <w:t xml:space="preserve"> Design Level abstraction (visual scripting/programming) such as UML mixed with actual implementation </w:t>
      </w:r>
      <w:r w:rsidR="001B6090">
        <w:t xml:space="preserve">code </w:t>
      </w:r>
      <w:r w:rsidR="000A6546">
        <w:t>on that level</w:t>
      </w:r>
      <w:r>
        <w:t xml:space="preserve"> </w:t>
      </w:r>
      <w:r w:rsidR="001B6090">
        <w:t>by connecting nodes</w:t>
      </w:r>
      <w:r w:rsidR="001B6090">
        <w:rPr>
          <w:rStyle w:val="FootnoteReference"/>
        </w:rPr>
        <w:footnoteReference w:id="4"/>
      </w:r>
      <w:r w:rsidR="001B6090">
        <w:t xml:space="preserve"> </w:t>
      </w:r>
      <w:r>
        <w:t>(</w:t>
      </w:r>
      <w:r w:rsidR="000A6546">
        <w:t xml:space="preserve">running over virtual </w:t>
      </w:r>
      <w:r>
        <w:t>machine-like</w:t>
      </w:r>
      <w:r w:rsidR="000A6546">
        <w:t xml:space="preserve"> java</w:t>
      </w:r>
      <w:r>
        <w:t xml:space="preserve"> does by</w:t>
      </w:r>
      <w:r w:rsidR="000A6546">
        <w:t xml:space="preserve"> convert</w:t>
      </w:r>
      <w:r>
        <w:t>ing</w:t>
      </w:r>
      <w:r w:rsidR="000A6546">
        <w:t xml:space="preserve"> it to </w:t>
      </w:r>
      <w:r w:rsidR="00A70AF4">
        <w:t xml:space="preserve">intermediate </w:t>
      </w:r>
      <w:r w:rsidR="00433AC9">
        <w:t xml:space="preserve">instruction </w:t>
      </w:r>
      <w:r w:rsidR="00A70AF4">
        <w:t xml:space="preserve">set then to </w:t>
      </w:r>
      <w:r w:rsidR="000A6546">
        <w:t>machine code) (</w:t>
      </w:r>
      <w:r w:rsidR="000A6546" w:rsidRPr="00A60CF3">
        <w:rPr>
          <w:i/>
          <w:iCs/>
          <w:u w:val="single"/>
        </w:rPr>
        <w:t>slower compile</w:t>
      </w:r>
      <w:r w:rsidR="00B67258">
        <w:rPr>
          <w:i/>
          <w:iCs/>
          <w:u w:val="single"/>
        </w:rPr>
        <w:t>-</w:t>
      </w:r>
      <w:r w:rsidR="000A6546" w:rsidRPr="00A60CF3">
        <w:rPr>
          <w:i/>
          <w:iCs/>
          <w:u w:val="single"/>
        </w:rPr>
        <w:t>time Faster Development time</w:t>
      </w:r>
      <w:r w:rsidR="00B408AF">
        <w:rPr>
          <w:i/>
          <w:iCs/>
          <w:u w:val="single"/>
        </w:rPr>
        <w:t xml:space="preserve">, and a performance hit on </w:t>
      </w:r>
      <w:r w:rsidR="00B67258">
        <w:rPr>
          <w:i/>
          <w:iCs/>
          <w:u w:val="single"/>
        </w:rPr>
        <w:t xml:space="preserve">the </w:t>
      </w:r>
      <w:r w:rsidR="00B408AF">
        <w:rPr>
          <w:i/>
          <w:iCs/>
          <w:u w:val="single"/>
        </w:rPr>
        <w:t>runtime of the game</w:t>
      </w:r>
      <w:r w:rsidR="001B6090">
        <w:rPr>
          <w:rStyle w:val="FootnoteReference"/>
          <w:i/>
          <w:iCs/>
          <w:u w:val="single"/>
        </w:rPr>
        <w:footnoteReference w:id="5"/>
      </w:r>
      <w:r w:rsidR="000A6546">
        <w:t>)</w:t>
      </w:r>
      <w:r w:rsidR="00903C2B">
        <w:t>.</w:t>
      </w:r>
    </w:p>
    <w:p w14:paraId="101274D2" w14:textId="77777777" w:rsidR="00A60CF3" w:rsidRDefault="00A60CF3" w:rsidP="003547A9">
      <w:pPr>
        <w:pStyle w:val="ListParagraph"/>
        <w:ind w:left="1800"/>
      </w:pPr>
    </w:p>
    <w:p w14:paraId="1717F492" w14:textId="747C0677" w:rsidR="00A60CF3" w:rsidRDefault="00A60CF3" w:rsidP="003547A9">
      <w:pPr>
        <w:pStyle w:val="ListParagraph"/>
        <w:ind w:left="1800"/>
      </w:pPr>
      <w:r>
        <w:t xml:space="preserve">1.1) </w:t>
      </w:r>
      <w:proofErr w:type="spellStart"/>
      <w:r w:rsidRPr="00A97BF9">
        <w:rPr>
          <w:b/>
          <w:bCs/>
        </w:rPr>
        <w:t>Nativization</w:t>
      </w:r>
      <w:proofErr w:type="spellEnd"/>
      <w:r w:rsidR="00B55EBB" w:rsidRPr="00A97BF9">
        <w:rPr>
          <w:b/>
          <w:bCs/>
        </w:rPr>
        <w:t xml:space="preserve"> of Blueprints</w:t>
      </w:r>
      <w:r w:rsidR="00AE7F05">
        <w:t xml:space="preserve"> (Reduces VM overhead)</w:t>
      </w:r>
      <w:r>
        <w:t>: Hybrid approach</w:t>
      </w:r>
      <w:r w:rsidR="00B55EBB">
        <w:t xml:space="preserve"> </w:t>
      </w:r>
      <w:r w:rsidR="00923BF5">
        <w:t xml:space="preserve">by converting before cooking of </w:t>
      </w:r>
      <w:r w:rsidR="004530B6">
        <w:t xml:space="preserve">the </w:t>
      </w:r>
      <w:r w:rsidR="00923BF5">
        <w:t>final game code from Blueprints to C++ with some overhead</w:t>
      </w:r>
      <w:r w:rsidR="001B6090">
        <w:t xml:space="preserve"> extra code </w:t>
      </w:r>
      <w:r w:rsidR="004530B6">
        <w:t>auto-</w:t>
      </w:r>
      <w:r w:rsidR="001B6090">
        <w:t>generated</w:t>
      </w:r>
      <w:r w:rsidR="00923BF5">
        <w:t xml:space="preserve"> but the gain is 90%+ compared to Blueprint approach </w:t>
      </w:r>
      <w:r w:rsidR="00B55EBB">
        <w:t>[</w:t>
      </w:r>
      <w:r w:rsidR="00397D61">
        <w:t>15</w:t>
      </w:r>
      <w:r w:rsidR="00B55EBB">
        <w:t>]</w:t>
      </w:r>
      <w:r w:rsidR="002723BC">
        <w:t>.</w:t>
      </w:r>
    </w:p>
    <w:p w14:paraId="02CDF9EB" w14:textId="21588FA8" w:rsidR="000B272D" w:rsidRDefault="000A6546" w:rsidP="003547A9">
      <w:pPr>
        <w:ind w:left="1440"/>
      </w:pPr>
      <w:r>
        <w:t xml:space="preserve">2) </w:t>
      </w:r>
      <w:r w:rsidR="000B272D" w:rsidRPr="000B272D">
        <w:rPr>
          <w:b/>
          <w:bCs/>
        </w:rPr>
        <w:t>“Coding”:</w:t>
      </w:r>
      <w:r w:rsidR="000B272D">
        <w:t xml:space="preserve"> </w:t>
      </w:r>
      <w:r>
        <w:t>text editor style like C++</w:t>
      </w:r>
      <w:r w:rsidR="00923BF5">
        <w:t>. Code Runs from C++ to machine code</w:t>
      </w:r>
      <w:r w:rsidR="00A70AF4">
        <w:t xml:space="preserve"> pipeline</w:t>
      </w:r>
      <w:r>
        <w:t xml:space="preserve"> (</w:t>
      </w:r>
      <w:r w:rsidRPr="000B272D">
        <w:rPr>
          <w:i/>
          <w:iCs/>
          <w:u w:val="single"/>
        </w:rPr>
        <w:t>faster compile time Slower Development time</w:t>
      </w:r>
      <w:r w:rsidR="002723BC">
        <w:rPr>
          <w:i/>
          <w:iCs/>
          <w:u w:val="single"/>
        </w:rPr>
        <w:t xml:space="preserve">. Faster </w:t>
      </w:r>
      <w:r w:rsidR="005A5016">
        <w:rPr>
          <w:i/>
          <w:iCs/>
          <w:u w:val="single"/>
        </w:rPr>
        <w:t xml:space="preserve">execution </w:t>
      </w:r>
      <w:r w:rsidR="002723BC">
        <w:rPr>
          <w:i/>
          <w:iCs/>
          <w:u w:val="single"/>
        </w:rPr>
        <w:t>at runtime of the game</w:t>
      </w:r>
      <w:r>
        <w:t>)</w:t>
      </w:r>
      <w:r w:rsidR="00903C2B">
        <w:t>.</w:t>
      </w:r>
    </w:p>
    <w:p w14:paraId="5D8BD8FA" w14:textId="06859985" w:rsidR="00300A7D" w:rsidRDefault="003547A9" w:rsidP="003547A9">
      <w:pPr>
        <w:pStyle w:val="Heading3"/>
      </w:pPr>
      <w:bookmarkStart w:id="12" w:name="_Toc88140643"/>
      <w:r>
        <w:t>Object</w:t>
      </w:r>
      <w:r w:rsidR="00B67258">
        <w:t>-</w:t>
      </w:r>
      <w:r>
        <w:t>Oriented Programming</w:t>
      </w:r>
      <w:bookmarkEnd w:id="12"/>
    </w:p>
    <w:p w14:paraId="1B1F7FF4" w14:textId="381BC085" w:rsidR="003547A9" w:rsidRDefault="004C6171" w:rsidP="003547A9">
      <w:pPr>
        <w:ind w:left="1440"/>
      </w:pPr>
      <w:r>
        <w:t xml:space="preserve">After of </w:t>
      </w:r>
      <w:r w:rsidR="001631D6">
        <w:t xml:space="preserve">Software </w:t>
      </w:r>
      <w:r>
        <w:t xml:space="preserve">implementation </w:t>
      </w:r>
      <w:r w:rsidR="00E470C0">
        <w:t>architecture</w:t>
      </w:r>
      <w:r w:rsidR="0096207B">
        <w:t xml:space="preserve"> (in </w:t>
      </w:r>
      <w:r w:rsidR="00B67258">
        <w:t xml:space="preserve">the </w:t>
      </w:r>
      <w:r w:rsidR="0096207B">
        <w:t>previous step)</w:t>
      </w:r>
      <w:r w:rsidR="00E470C0">
        <w:t xml:space="preserve"> </w:t>
      </w:r>
      <w:r>
        <w:t xml:space="preserve">that has been selected, we proceed </w:t>
      </w:r>
      <w:r w:rsidR="00B67258">
        <w:t xml:space="preserve">with </w:t>
      </w:r>
      <w:r>
        <w:t>how we build the system.</w:t>
      </w:r>
    </w:p>
    <w:p w14:paraId="1DED7F58" w14:textId="73CF1F7A" w:rsidR="00E470C0" w:rsidRDefault="00E470C0" w:rsidP="003547A9">
      <w:pPr>
        <w:ind w:left="1440"/>
      </w:pPr>
      <w:r>
        <w:t>The system follows a modern approach</w:t>
      </w:r>
      <w:r w:rsidR="00F029AF">
        <w:t>,</w:t>
      </w:r>
      <w:r>
        <w:t xml:space="preserve"> </w:t>
      </w:r>
      <w:r w:rsidR="00B67258">
        <w:t xml:space="preserve">a </w:t>
      </w:r>
      <w:r>
        <w:t xml:space="preserve">hierarchical pattern of classes </w:t>
      </w:r>
      <w:r w:rsidR="00F029AF">
        <w:t>with inheritance. Everything is an object</w:t>
      </w:r>
      <w:r w:rsidR="002132E3">
        <w:rPr>
          <w:rStyle w:val="FootnoteReference"/>
        </w:rPr>
        <w:footnoteReference w:id="6"/>
      </w:r>
      <w:r w:rsidR="00613753">
        <w:t xml:space="preserve"> </w:t>
      </w:r>
      <w:r w:rsidR="007107CA">
        <w:t xml:space="preserve">and each Object actor can have inside him another </w:t>
      </w:r>
      <w:r w:rsidR="007107CA">
        <w:lastRenderedPageBreak/>
        <w:t xml:space="preserve">object like </w:t>
      </w:r>
      <w:r w:rsidR="00B67258">
        <w:t xml:space="preserve">a </w:t>
      </w:r>
      <w:r w:rsidR="007107CA">
        <w:t>sub-objec</w:t>
      </w:r>
      <w:r w:rsidR="00835035">
        <w:t>t</w:t>
      </w:r>
      <w:r w:rsidR="007107CA">
        <w:t>.</w:t>
      </w:r>
      <w:r w:rsidR="00F029AF">
        <w:t xml:space="preserve"> Every gameplay mechanic will be implemented </w:t>
      </w:r>
      <w:r w:rsidR="00B67258">
        <w:t>with</w:t>
      </w:r>
      <w:r w:rsidR="00F029AF">
        <w:t xml:space="preserve"> this in mind</w:t>
      </w:r>
      <w:r w:rsidR="002132E3">
        <w:rPr>
          <w:rStyle w:val="FootnoteReference"/>
        </w:rPr>
        <w:footnoteReference w:id="7"/>
      </w:r>
      <w:r w:rsidR="0047482B">
        <w:t>.</w:t>
      </w:r>
    </w:p>
    <w:p w14:paraId="652FC0CE" w14:textId="31FD0A72" w:rsidR="00650EA5" w:rsidRPr="00A10271" w:rsidRDefault="001631D6" w:rsidP="003547A9">
      <w:pPr>
        <w:ind w:left="1440"/>
        <w:rPr>
          <w:u w:val="single"/>
        </w:rPr>
      </w:pPr>
      <w:r>
        <w:t xml:space="preserve">When an object of </w:t>
      </w:r>
      <w:r w:rsidR="00B67258">
        <w:t xml:space="preserve">a </w:t>
      </w:r>
      <w:r>
        <w:t>different hierarchy wants to communicate with another object then interfaces will be used</w:t>
      </w:r>
      <w:r w:rsidRPr="00097CA8">
        <w:t>.</w:t>
      </w:r>
      <w:r w:rsidR="009409DA" w:rsidRPr="00097CA8">
        <w:t xml:space="preserve"> </w:t>
      </w:r>
      <w:r w:rsidR="009409DA" w:rsidRPr="00764991">
        <w:t xml:space="preserve">If it is in </w:t>
      </w:r>
      <w:r w:rsidR="00B67258">
        <w:t xml:space="preserve">the </w:t>
      </w:r>
      <w:r w:rsidR="009409DA" w:rsidRPr="00764991">
        <w:t xml:space="preserve">same hierarchy casting of </w:t>
      </w:r>
      <w:r w:rsidR="00B67258">
        <w:t xml:space="preserve">an </w:t>
      </w:r>
      <w:r w:rsidR="009409DA" w:rsidRPr="00764991">
        <w:t xml:space="preserve">object from lower to higher </w:t>
      </w:r>
      <w:r w:rsidR="00745B99" w:rsidRPr="00764991">
        <w:t xml:space="preserve">and the inverse </w:t>
      </w:r>
      <w:r w:rsidR="00764991" w:rsidRPr="00764991">
        <w:t xml:space="preserve">in </w:t>
      </w:r>
      <w:r w:rsidR="00B67258">
        <w:t xml:space="preserve">the </w:t>
      </w:r>
      <w:r w:rsidR="009409DA" w:rsidRPr="00764991">
        <w:t xml:space="preserve">hierarchy can be used as an alternative that’s how you get parents properties or </w:t>
      </w:r>
      <w:r w:rsidR="0084629B" w:rsidRPr="00764991">
        <w:t>methods</w:t>
      </w:r>
      <w:r w:rsidR="009409DA" w:rsidRPr="00764991">
        <w:t xml:space="preserve"> to be executed.</w:t>
      </w:r>
    </w:p>
    <w:p w14:paraId="166EF4F8" w14:textId="77777777" w:rsidR="00613753" w:rsidRDefault="00613753" w:rsidP="003547A9">
      <w:pPr>
        <w:ind w:left="1440"/>
      </w:pPr>
    </w:p>
    <w:p w14:paraId="36D51C2F" w14:textId="06B30DE7" w:rsidR="004C6171" w:rsidRPr="003547A9" w:rsidRDefault="0013138A" w:rsidP="0013138A">
      <w:pPr>
        <w:pStyle w:val="Heading3"/>
      </w:pPr>
      <w:bookmarkStart w:id="13" w:name="_Toc88140644"/>
      <w:r>
        <w:t>Server-Client Architecture</w:t>
      </w:r>
      <w:bookmarkEnd w:id="13"/>
    </w:p>
    <w:p w14:paraId="17CA3CB0" w14:textId="0985991D" w:rsidR="00492F45" w:rsidRDefault="00F171A8" w:rsidP="0013138A">
      <w:pPr>
        <w:ind w:left="1440"/>
      </w:pPr>
      <w:r>
        <w:t xml:space="preserve">Making a </w:t>
      </w:r>
      <w:r w:rsidR="00535028">
        <w:t xml:space="preserve">Network replicated aka multiplayer </w:t>
      </w:r>
      <w:r>
        <w:t>game in Unreal Engine code is actually all code convention meaning that is not an option you check and activate but a coding style you follow</w:t>
      </w:r>
      <w:r w:rsidR="00B90541">
        <w:t>, this also acts as security control/measure for instance a player/client can execute malignant/cheat code of the game but if this is not matching in servers side the client</w:t>
      </w:r>
      <w:r w:rsidR="00B67258">
        <w:t>'</w:t>
      </w:r>
      <w:r w:rsidR="00B90541">
        <w:t xml:space="preserve">s code then </w:t>
      </w:r>
      <w:r w:rsidR="00B67258">
        <w:t xml:space="preserve">it </w:t>
      </w:r>
      <w:r w:rsidR="00AF03D8">
        <w:t>won’t</w:t>
      </w:r>
      <w:r w:rsidR="00B90541">
        <w:t xml:space="preserve"> be executed and the player will create </w:t>
      </w:r>
      <w:r w:rsidR="00793F6A">
        <w:t>“</w:t>
      </w:r>
      <w:proofErr w:type="spellStart"/>
      <w:r w:rsidR="00B90541">
        <w:t>lag</w:t>
      </w:r>
      <w:r w:rsidR="00F60C19">
        <w:t>gy</w:t>
      </w:r>
      <w:proofErr w:type="spellEnd"/>
      <w:r w:rsidR="00793F6A">
        <w:t>”</w:t>
      </w:r>
      <w:r w:rsidR="00B90541">
        <w:t xml:space="preserve"> results on the game </w:t>
      </w:r>
      <w:r w:rsidR="00AF03D8">
        <w:t>though</w:t>
      </w:r>
      <w:r w:rsidR="00B90541">
        <w:t xml:space="preserve"> it can be detected and kicked out/banned from the game</w:t>
      </w:r>
      <w:r>
        <w:t>.</w:t>
      </w:r>
    </w:p>
    <w:p w14:paraId="009F6A20" w14:textId="04DC41DB" w:rsidR="006B70E4" w:rsidRDefault="0012393D" w:rsidP="00320E55">
      <w:pPr>
        <w:ind w:left="1440"/>
      </w:pPr>
      <w:r>
        <w:t xml:space="preserve">You need to tell each game instance to send information to </w:t>
      </w:r>
      <w:r w:rsidR="00B67258">
        <w:t xml:space="preserve">the </w:t>
      </w:r>
      <w:r>
        <w:t>server and the server will multicast back to all client player instances.</w:t>
      </w:r>
      <w:r w:rsidR="006C6A0F">
        <w:t xml:space="preserve"> Not all information is necessary to be known from the server because not all clients should know it either. If its client only like what happen</w:t>
      </w:r>
      <w:r w:rsidR="00B67258">
        <w:t>s</w:t>
      </w:r>
      <w:r w:rsidR="006C6A0F">
        <w:t xml:space="preserve"> on your screen menu it</w:t>
      </w:r>
      <w:r w:rsidR="00B67258">
        <w:t>'</w:t>
      </w:r>
      <w:r w:rsidR="006C6A0F">
        <w:t>s per player locally but your health for example needs to be updated among other clients as long as your screen too.</w:t>
      </w:r>
    </w:p>
    <w:p w14:paraId="33606D9A" w14:textId="0BC5F308" w:rsidR="006B70E4" w:rsidRDefault="006B70E4" w:rsidP="006B70E4">
      <w:pPr>
        <w:ind w:left="1440"/>
      </w:pPr>
      <w:r>
        <w:t xml:space="preserve">Another Aspect of Server-Client architecture is Save Game Component. Traditionally you would create a local save game file on each computer and each of </w:t>
      </w:r>
      <w:r w:rsidR="009913FD">
        <w:t>these computers</w:t>
      </w:r>
      <w:r>
        <w:t xml:space="preserve"> will store all</w:t>
      </w:r>
      <w:r w:rsidR="006D2148">
        <w:t xml:space="preserve"> the</w:t>
      </w:r>
      <w:r>
        <w:t xml:space="preserve"> data about </w:t>
      </w:r>
      <w:r w:rsidR="00B67258">
        <w:t xml:space="preserve">the </w:t>
      </w:r>
      <w:r>
        <w:t>player</w:t>
      </w:r>
      <w:r w:rsidR="00EB1A65">
        <w:t>’s</w:t>
      </w:r>
      <w:r>
        <w:t xml:space="preserve"> position in the world, </w:t>
      </w:r>
      <w:r w:rsidR="00B67258">
        <w:t xml:space="preserve">the </w:t>
      </w:r>
      <w:r>
        <w:t xml:space="preserve">status of the player and inventory to load </w:t>
      </w:r>
      <w:r w:rsidR="006D2148">
        <w:t xml:space="preserve">and other variables </w:t>
      </w:r>
      <w:r w:rsidR="00FE231A">
        <w:t xml:space="preserve">to spawn again </w:t>
      </w:r>
      <w:r>
        <w:t>but the drawback is if any computer lose</w:t>
      </w:r>
      <w:r w:rsidR="00B67258">
        <w:t>s</w:t>
      </w:r>
      <w:r>
        <w:t xml:space="preserve"> a </w:t>
      </w:r>
      <w:r w:rsidR="00CE557D">
        <w:t>file,</w:t>
      </w:r>
      <w:r>
        <w:t xml:space="preserve"> then that player will be forced to play from the beginning </w:t>
      </w:r>
      <w:r w:rsidR="006D2148">
        <w:t>in order to unlock all the perks.</w:t>
      </w:r>
    </w:p>
    <w:p w14:paraId="65CBEFA5" w14:textId="32BA3695" w:rsidR="006D2148" w:rsidRDefault="006D2148" w:rsidP="006B70E4">
      <w:pPr>
        <w:ind w:left="1440"/>
      </w:pPr>
      <w:r>
        <w:t>The solution to this is to create a database like MySQL for persistent storage of information like a save game</w:t>
      </w:r>
      <w:r w:rsidR="002E3C14">
        <w:t xml:space="preserve"> either in a private cloud</w:t>
      </w:r>
      <w:r w:rsidR="001C040F">
        <w:t xml:space="preserve"> e.g., </w:t>
      </w:r>
      <w:r w:rsidR="00084327">
        <w:t>a</w:t>
      </w:r>
      <w:r w:rsidR="001C040F">
        <w:t xml:space="preserve"> </w:t>
      </w:r>
      <w:r w:rsidR="00077D35">
        <w:t>super</w:t>
      </w:r>
      <w:r w:rsidR="001C040F">
        <w:t>computer</w:t>
      </w:r>
      <w:r w:rsidR="002E3C14">
        <w:t xml:space="preserve"> or public one like AWS</w:t>
      </w:r>
      <w:r w:rsidR="004C6996">
        <w:t xml:space="preserve"> with </w:t>
      </w:r>
      <w:r w:rsidR="000B668E">
        <w:t>Kubernetes</w:t>
      </w:r>
      <w:r w:rsidR="004C6996">
        <w:t xml:space="preserve"> instance for dynamic resources to </w:t>
      </w:r>
      <w:r w:rsidR="00E93CD6">
        <w:t>allocate</w:t>
      </w:r>
      <w:r w:rsidR="002E3C14">
        <w:t>.</w:t>
      </w:r>
    </w:p>
    <w:p w14:paraId="09DF8F9D" w14:textId="7C4555E3" w:rsidR="003A1F34" w:rsidRDefault="003A1F34" w:rsidP="003A1F34">
      <w:pPr>
        <w:pStyle w:val="Heading3"/>
      </w:pPr>
      <w:bookmarkStart w:id="14" w:name="_Toc88140645"/>
      <w:r>
        <w:lastRenderedPageBreak/>
        <w:t>Game AI</w:t>
      </w:r>
      <w:bookmarkEnd w:id="14"/>
    </w:p>
    <w:p w14:paraId="4C154FCB" w14:textId="77777777" w:rsidR="00681B7E" w:rsidRDefault="003E5880" w:rsidP="00681B7E">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7D534E49" w14:textId="46CC650A" w:rsidR="00681B7E" w:rsidRDefault="00681B7E" w:rsidP="00681B7E">
      <w:pPr>
        <w:pStyle w:val="Caption"/>
        <w:jc w:val="center"/>
      </w:pPr>
      <w:r>
        <w:t xml:space="preserve">Figure </w:t>
      </w:r>
      <w:fldSimple w:instr=" SEQ Figure \* ARABIC ">
        <w:r>
          <w:rPr>
            <w:noProof/>
          </w:rPr>
          <w:t>1</w:t>
        </w:r>
      </w:fldSimple>
      <w:r>
        <w:t xml:space="preserve"> </w:t>
      </w:r>
      <w:r w:rsidRPr="00B50A35">
        <w:t>https://videogameintelligence.com/</w:t>
      </w:r>
    </w:p>
    <w:p w14:paraId="2B13A263" w14:textId="53FE97BE" w:rsidR="00961620" w:rsidRDefault="005A6EA3" w:rsidP="005A6EA3">
      <w:pPr>
        <w:ind w:left="1440"/>
      </w:pPr>
      <w:r>
        <w:t>Like everything else in</w:t>
      </w:r>
      <w:r w:rsidR="00B67258">
        <w:t>-</w:t>
      </w:r>
      <w:r>
        <w:t>game design AI must fit the game’s intended experience there is not a common AI to fit in all games</w:t>
      </w:r>
      <w:r w:rsidR="0059388E">
        <w:t xml:space="preserve"> it must do more than just kill the player it must be ambitious and ingenious</w:t>
      </w:r>
      <w:r>
        <w:t xml:space="preserve">. </w:t>
      </w:r>
      <w:r w:rsidR="00961620">
        <w:t>Actually,</w:t>
      </w:r>
      <w:r>
        <w:t xml:space="preserve"> nowadays AI differs from academic AI. </w:t>
      </w:r>
      <w:r w:rsidRPr="005A6EA3">
        <w:t> It serves to improve the game-player experience rather than machine learning or decision making. During the </w:t>
      </w:r>
      <w:hyperlink r:id="rId14" w:tooltip="Golden age of arcade video games" w:history="1">
        <w:r w:rsidRPr="005A6EA3">
          <w:t>golden age of arcade video games</w:t>
        </w:r>
      </w:hyperlink>
      <w:r w:rsidR="00B67258">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15" w:tooltip="Pathfinding" w:history="1">
        <w:r w:rsidRPr="005A6EA3">
          <w:t>pathfinding</w:t>
        </w:r>
      </w:hyperlink>
      <w:r w:rsidRPr="005A6EA3">
        <w:t> and </w:t>
      </w:r>
      <w:hyperlink r:id="rId16" w:tooltip="Decision tree learning" w:history="1">
        <w:r w:rsidRPr="005A6EA3">
          <w:t>decision trees</w:t>
        </w:r>
      </w:hyperlink>
      <w:r w:rsidRPr="005A6EA3">
        <w:t xml:space="preserve"> to guide the actions of NPCs. AI is often used in mechanisms </w:t>
      </w:r>
      <w:r w:rsidR="00B67258">
        <w:t>that</w:t>
      </w:r>
      <w:r w:rsidRPr="005A6EA3">
        <w:t xml:space="preserve"> are not immediately visible to the user, such as </w:t>
      </w:r>
      <w:hyperlink r:id="rId17" w:tooltip="Data mining" w:history="1">
        <w:r w:rsidRPr="005A6EA3">
          <w:t>data mining</w:t>
        </w:r>
      </w:hyperlink>
      <w:r w:rsidRPr="005A6EA3">
        <w:t> and </w:t>
      </w:r>
      <w:hyperlink r:id="rId18" w:tooltip="Procedural generation" w:history="1">
        <w:r w:rsidRPr="005A6EA3">
          <w:t>procedural-content generation</w:t>
        </w:r>
      </w:hyperlink>
      <w:r w:rsidRPr="005A6EA3">
        <w:t>.</w:t>
      </w:r>
    </w:p>
    <w:p w14:paraId="3A9131FE" w14:textId="60B78A42" w:rsidR="00110083" w:rsidRDefault="00961620" w:rsidP="005A6EA3">
      <w:pPr>
        <w:ind w:left="1440"/>
      </w:pPr>
      <w:r w:rsidRPr="00961620">
        <w:t>However, "game AI" does not, in general, as might be thought and sometimes is depicted to be the case, mean a realization of an artificial person corresponding to an NPC, in the manner of say, the </w:t>
      </w:r>
      <w:hyperlink r:id="rId19" w:tooltip="Turing test" w:history="1">
        <w:r w:rsidRPr="00961620">
          <w:t>Turing test</w:t>
        </w:r>
      </w:hyperlink>
      <w:r w:rsidR="00662B4F" w:rsidRPr="00662B4F">
        <w:t xml:space="preserve"> [</w:t>
      </w:r>
      <w:r w:rsidR="000C17BC" w:rsidRPr="000C17BC">
        <w:t>13</w:t>
      </w:r>
      <w:r w:rsidR="00662B4F" w:rsidRPr="00662B4F">
        <w:t>]</w:t>
      </w:r>
      <w:r w:rsidRPr="00961620">
        <w:t>.</w:t>
      </w:r>
    </w:p>
    <w:p w14:paraId="012969EB" w14:textId="627B78C8" w:rsidR="00336EE5" w:rsidRDefault="00336EE5" w:rsidP="00336EE5">
      <w:pPr>
        <w:pStyle w:val="Heading3"/>
      </w:pPr>
      <w:bookmarkStart w:id="15" w:name="_Toc88140646"/>
      <w:r>
        <w:t>Game Mode</w:t>
      </w:r>
      <w:bookmarkEnd w:id="15"/>
    </w:p>
    <w:p w14:paraId="48B313F3" w14:textId="2D5A61D8" w:rsidR="00A27E6D" w:rsidRDefault="00B67258" w:rsidP="007B7F6D">
      <w:pPr>
        <w:ind w:left="1440"/>
      </w:pPr>
      <w:r>
        <w:t>The g</w:t>
      </w:r>
      <w:r w:rsidR="0060537D">
        <w:t xml:space="preserve">ame mode is a way to structure our game logic without using too much repetitive code (e.g., Level blueprint) and </w:t>
      </w:r>
      <w:r w:rsidR="00851A9D">
        <w:t>transfer</w:t>
      </w:r>
      <w:r w:rsidR="0060537D">
        <w:t xml:space="preserve"> </w:t>
      </w:r>
      <w:r w:rsidR="00D72E43">
        <w:t xml:space="preserve">it </w:t>
      </w:r>
      <w:r w:rsidR="0060537D">
        <w:t>to new levels and maps.</w:t>
      </w:r>
    </w:p>
    <w:p w14:paraId="48DF5A90" w14:textId="37ABF07E" w:rsidR="0060537D" w:rsidRPr="00922B37" w:rsidRDefault="0060537D" w:rsidP="007B7F6D">
      <w:pPr>
        <w:ind w:left="1440"/>
      </w:pPr>
      <w:r>
        <w:t xml:space="preserve">You can have </w:t>
      </w:r>
      <w:r w:rsidR="00B67258">
        <w:t xml:space="preserve">a </w:t>
      </w:r>
      <w:r>
        <w:t xml:space="preserve">different </w:t>
      </w:r>
      <w:r w:rsidR="00B67258">
        <w:t>g</w:t>
      </w:r>
      <w:r>
        <w:t>ame mode for single player and multiplayer for example that way we define clearly which code is going to be executed on its player choice.</w:t>
      </w:r>
    </w:p>
    <w:p w14:paraId="6FA0E418" w14:textId="48820CFE" w:rsidR="0089775C" w:rsidRDefault="00922B37" w:rsidP="0089775C">
      <w:pPr>
        <w:pStyle w:val="Heading2"/>
        <w:rPr>
          <w:lang w:val="el-GR"/>
        </w:rPr>
      </w:pPr>
      <w:bookmarkStart w:id="16" w:name="_Toc88140647"/>
      <w:r>
        <w:rPr>
          <w:lang w:val="el-GR"/>
        </w:rPr>
        <w:t>Ε</w:t>
      </w:r>
      <w:r w:rsidR="0089775C" w:rsidRPr="0089775C">
        <w:rPr>
          <w:lang w:val="el-GR"/>
        </w:rPr>
        <w:t>xpected results</w:t>
      </w:r>
      <w:bookmarkEnd w:id="16"/>
    </w:p>
    <w:p w14:paraId="40393614" w14:textId="6D26A0D7"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lastRenderedPageBreak/>
        <w:t>Players can see each other interactions/animations without lag (Network replicated)</w:t>
      </w:r>
    </w:p>
    <w:p w14:paraId="24CADFFF" w14:textId="474D5CFD" w:rsidR="00365C65" w:rsidRPr="00365C65" w:rsidRDefault="00B67258" w:rsidP="00365C65">
      <w:pPr>
        <w:pStyle w:val="ListParagraph"/>
        <w:numPr>
          <w:ilvl w:val="0"/>
          <w:numId w:val="7"/>
        </w:numPr>
      </w:pPr>
      <w:r>
        <w:t xml:space="preserve">The </w:t>
      </w:r>
      <w:r w:rsidR="00365C65">
        <w:t>Player can use Equipment</w:t>
      </w:r>
    </w:p>
    <w:p w14:paraId="67398012" w14:textId="77777777" w:rsidR="005630DD" w:rsidRDefault="005630DD" w:rsidP="00B15E47">
      <w:pPr>
        <w:pStyle w:val="Heading1"/>
        <w:numPr>
          <w:ilvl w:val="0"/>
          <w:numId w:val="0"/>
        </w:numPr>
        <w:ind w:left="360" w:hanging="360"/>
      </w:pPr>
      <w:bookmarkStart w:id="17" w:name="_Toc88140648"/>
      <w:r>
        <w:t>References</w:t>
      </w:r>
      <w:bookmarkEnd w:id="17"/>
    </w:p>
    <w:p w14:paraId="23F32362" w14:textId="6034D85B" w:rsidR="005630DD" w:rsidRDefault="005630DD" w:rsidP="005630DD">
      <w:pPr>
        <w:pStyle w:val="ListParagraph"/>
        <w:rPr>
          <w:rFonts w:cstheme="minorHAnsi"/>
          <w:b/>
          <w:bCs/>
          <w:i/>
          <w:iCs/>
          <w:sz w:val="28"/>
          <w:szCs w:val="28"/>
        </w:rPr>
      </w:pPr>
    </w:p>
    <w:p w14:paraId="665D0634" w14:textId="26153C06" w:rsidR="00DC3AB1" w:rsidRDefault="00DC3AB1" w:rsidP="005630DD">
      <w:pPr>
        <w:pStyle w:val="ListParagraph"/>
        <w:rPr>
          <w:rFonts w:cstheme="minorHAnsi"/>
          <w:sz w:val="28"/>
          <w:szCs w:val="28"/>
        </w:rPr>
      </w:pPr>
      <w:r w:rsidRPr="00DC3AB1">
        <w:rPr>
          <w:rFonts w:cstheme="minorHAnsi"/>
          <w:sz w:val="28"/>
          <w:szCs w:val="28"/>
        </w:rPr>
        <w:t>Academic wri</w:t>
      </w:r>
      <w:r w:rsidR="00D81839">
        <w:rPr>
          <w:rFonts w:cstheme="minorHAnsi"/>
          <w:sz w:val="28"/>
          <w:szCs w:val="28"/>
        </w:rPr>
        <w:t>t</w:t>
      </w:r>
      <w:r w:rsidRPr="00DC3AB1">
        <w:rPr>
          <w:rFonts w:cstheme="minorHAnsi"/>
          <w:sz w:val="28"/>
          <w:szCs w:val="28"/>
        </w:rPr>
        <w:t>ing:</w:t>
      </w:r>
    </w:p>
    <w:p w14:paraId="11B05703" w14:textId="6C2E1E01" w:rsidR="001D11EB" w:rsidRDefault="001D11EB" w:rsidP="001D11EB">
      <w:pPr>
        <w:ind w:left="720"/>
        <w:rPr>
          <w:rFonts w:cstheme="minorHAnsi"/>
          <w:sz w:val="24"/>
          <w:szCs w:val="24"/>
        </w:rPr>
      </w:pPr>
      <w:r>
        <w:rPr>
          <w:rFonts w:cstheme="minorHAnsi"/>
          <w:sz w:val="24"/>
          <w:szCs w:val="24"/>
        </w:rPr>
        <w:t>[</w:t>
      </w:r>
      <w:r w:rsidRPr="007C6D94">
        <w:rPr>
          <w:rFonts w:cstheme="minorHAnsi"/>
          <w:sz w:val="24"/>
          <w:szCs w:val="24"/>
        </w:rPr>
        <w:t>1</w:t>
      </w:r>
      <w:r>
        <w:rPr>
          <w:rFonts w:cstheme="minorHAnsi"/>
          <w:sz w:val="24"/>
          <w:szCs w:val="24"/>
        </w:rPr>
        <w:t>] Google Search: What is a video game, Definitions from Oxford Languages.</w:t>
      </w:r>
    </w:p>
    <w:p w14:paraId="41A12F35" w14:textId="431E3BE7" w:rsidR="005630DD" w:rsidRPr="00D27BF7" w:rsidRDefault="005630DD" w:rsidP="005630DD">
      <w:pPr>
        <w:pStyle w:val="ListParagraph"/>
        <w:rPr>
          <w:rFonts w:cstheme="minorHAnsi"/>
          <w:sz w:val="24"/>
          <w:szCs w:val="24"/>
        </w:rPr>
      </w:pPr>
      <w:r>
        <w:rPr>
          <w:rFonts w:cstheme="minorHAnsi"/>
          <w:sz w:val="24"/>
          <w:szCs w:val="24"/>
        </w:rPr>
        <w:t>[</w:t>
      </w:r>
      <w:r w:rsidR="00B82E9C" w:rsidRPr="00B82E9C">
        <w:rPr>
          <w:rFonts w:cstheme="minorHAnsi"/>
          <w:sz w:val="24"/>
          <w:szCs w:val="24"/>
        </w:rPr>
        <w:t>2</w:t>
      </w:r>
      <w:r>
        <w:rPr>
          <w:rFonts w:cstheme="minorHAnsi"/>
          <w:sz w:val="24"/>
          <w:szCs w:val="24"/>
        </w:rPr>
        <w:t xml:space="preserve">] Europe’s video game industry, 2021 key facts about the European video games sector, available at </w:t>
      </w:r>
      <w:r w:rsidRPr="00A71821">
        <w:rPr>
          <w:rFonts w:cstheme="minorHAnsi"/>
          <w:sz w:val="24"/>
          <w:szCs w:val="24"/>
        </w:rPr>
        <w:t>https://www.isfe.eu/data-key-facts/key-facts-about-europe-s-video-games-sector/</w:t>
      </w:r>
      <w:r>
        <w:rPr>
          <w:rFonts w:cstheme="minorHAnsi"/>
          <w:sz w:val="24"/>
          <w:szCs w:val="24"/>
        </w:rPr>
        <w:t xml:space="preserve"> Accessed: 11</w:t>
      </w:r>
      <w:r w:rsidRPr="003A3447">
        <w:rPr>
          <w:rFonts w:cstheme="minorHAnsi"/>
          <w:sz w:val="24"/>
          <w:szCs w:val="24"/>
          <w:vertAlign w:val="superscript"/>
        </w:rPr>
        <w:t>th</w:t>
      </w:r>
      <w:r>
        <w:rPr>
          <w:rFonts w:cstheme="minorHAnsi"/>
          <w:sz w:val="24"/>
          <w:szCs w:val="24"/>
        </w:rPr>
        <w:t xml:space="preserve"> November 2021.</w:t>
      </w:r>
    </w:p>
    <w:p w14:paraId="5F9CDE77" w14:textId="0EE7C2F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3</w:t>
      </w:r>
      <w:r>
        <w:rPr>
          <w:rFonts w:cstheme="minorHAnsi"/>
          <w:sz w:val="24"/>
          <w:szCs w:val="24"/>
        </w:rPr>
        <w:t xml:space="preserve">] E. W. Anderson, C. </w:t>
      </w:r>
      <w:proofErr w:type="spellStart"/>
      <w:r>
        <w:rPr>
          <w:rFonts w:cstheme="minorHAnsi"/>
          <w:sz w:val="24"/>
          <w:szCs w:val="24"/>
        </w:rPr>
        <w:t>Fornell</w:t>
      </w:r>
      <w:proofErr w:type="spellEnd"/>
      <w:r>
        <w:rPr>
          <w:rFonts w:cstheme="minorHAnsi"/>
          <w:sz w:val="24"/>
          <w:szCs w:val="24"/>
        </w:rPr>
        <w:t xml:space="preserve">, D. R Lehmann, Customer satisfaction, market share, and profitability: Findings from Sweden, Journal of Marketing </w:t>
      </w:r>
      <w:r w:rsidR="006C5F63">
        <w:rPr>
          <w:rFonts w:cstheme="minorHAnsi"/>
          <w:sz w:val="24"/>
          <w:szCs w:val="24"/>
        </w:rPr>
        <w:t>V.</w:t>
      </w:r>
      <w:r>
        <w:rPr>
          <w:rFonts w:cstheme="minorHAnsi"/>
          <w:sz w:val="24"/>
          <w:szCs w:val="24"/>
        </w:rPr>
        <w:t>58 (</w:t>
      </w:r>
      <w:r w:rsidR="006C5F63">
        <w:rPr>
          <w:rFonts w:cstheme="minorHAnsi"/>
          <w:sz w:val="24"/>
          <w:szCs w:val="24"/>
        </w:rPr>
        <w:t>N.</w:t>
      </w:r>
      <w:r>
        <w:rPr>
          <w:rFonts w:cstheme="minorHAnsi"/>
          <w:sz w:val="24"/>
          <w:szCs w:val="24"/>
        </w:rPr>
        <w:t>3) (1994) pp. 53-66.</w:t>
      </w:r>
    </w:p>
    <w:p w14:paraId="200F6FBF" w14:textId="693A9307" w:rsidR="005630DD" w:rsidRDefault="005630DD" w:rsidP="005630DD">
      <w:pPr>
        <w:ind w:left="720"/>
        <w:rPr>
          <w:rFonts w:cstheme="minorHAnsi"/>
          <w:sz w:val="24"/>
          <w:szCs w:val="24"/>
        </w:rPr>
      </w:pPr>
      <w:r>
        <w:rPr>
          <w:rFonts w:cstheme="minorHAnsi"/>
          <w:sz w:val="24"/>
          <w:szCs w:val="24"/>
        </w:rPr>
        <w:t>[</w:t>
      </w:r>
      <w:r w:rsidR="00B82E9C" w:rsidRPr="00B82E9C">
        <w:rPr>
          <w:rFonts w:cstheme="minorHAnsi"/>
          <w:sz w:val="24"/>
          <w:szCs w:val="24"/>
        </w:rPr>
        <w:t>4</w:t>
      </w:r>
      <w:r>
        <w:rPr>
          <w:rFonts w:cstheme="minorHAnsi"/>
          <w:sz w:val="24"/>
          <w:szCs w:val="24"/>
        </w:rPr>
        <w:t xml:space="preserve">] B. Jolley, R. </w:t>
      </w:r>
      <w:proofErr w:type="spellStart"/>
      <w:r>
        <w:rPr>
          <w:rFonts w:cstheme="minorHAnsi"/>
          <w:sz w:val="24"/>
          <w:szCs w:val="24"/>
        </w:rPr>
        <w:t>Mizerski</w:t>
      </w:r>
      <w:proofErr w:type="spellEnd"/>
      <w:r>
        <w:rPr>
          <w:rFonts w:cstheme="minorHAnsi"/>
          <w:sz w:val="24"/>
          <w:szCs w:val="24"/>
        </w:rPr>
        <w:t xml:space="preserve">, D. Olaru, </w:t>
      </w:r>
      <w:proofErr w:type="gramStart"/>
      <w:r>
        <w:rPr>
          <w:rFonts w:cstheme="minorHAnsi"/>
          <w:sz w:val="24"/>
          <w:szCs w:val="24"/>
        </w:rPr>
        <w:t>How</w:t>
      </w:r>
      <w:proofErr w:type="gramEnd"/>
      <w:r>
        <w:rPr>
          <w:rFonts w:cstheme="minorHAnsi"/>
          <w:sz w:val="24"/>
          <w:szCs w:val="24"/>
        </w:rPr>
        <w:t xml:space="preserve"> habit and satisfaction affect player retention for online gambling, Journal of Business Research 59 (6) (2006) 770 – 777.</w:t>
      </w:r>
    </w:p>
    <w:p w14:paraId="0B3EB72D" w14:textId="0D17D484" w:rsidR="005630DD" w:rsidRPr="00D9430E" w:rsidRDefault="005630DD" w:rsidP="005630DD">
      <w:pPr>
        <w:ind w:left="720"/>
        <w:rPr>
          <w:rFonts w:cstheme="minorHAnsi"/>
          <w:sz w:val="24"/>
          <w:szCs w:val="24"/>
        </w:rPr>
      </w:pPr>
      <w:r w:rsidRPr="00D9430E">
        <w:rPr>
          <w:rFonts w:cstheme="minorHAnsi"/>
          <w:sz w:val="24"/>
          <w:szCs w:val="24"/>
        </w:rPr>
        <w:t>[</w:t>
      </w:r>
      <w:r w:rsidR="00B82E9C" w:rsidRPr="00B82E9C">
        <w:rPr>
          <w:rFonts w:cstheme="minorHAnsi"/>
          <w:sz w:val="24"/>
          <w:szCs w:val="24"/>
        </w:rPr>
        <w:t>5</w:t>
      </w:r>
      <w:r w:rsidRPr="00D9430E">
        <w:rPr>
          <w:rFonts w:cstheme="minorHAnsi"/>
          <w:sz w:val="24"/>
          <w:szCs w:val="24"/>
        </w:rPr>
        <w:t xml:space="preserve">] R. T. Rust, A. J. </w:t>
      </w:r>
      <w:proofErr w:type="spellStart"/>
      <w:r w:rsidRPr="00D9430E">
        <w:rPr>
          <w:rFonts w:cstheme="minorHAnsi"/>
          <w:sz w:val="24"/>
          <w:szCs w:val="24"/>
        </w:rPr>
        <w:t>Zahorik</w:t>
      </w:r>
      <w:proofErr w:type="spellEnd"/>
      <w:r w:rsidRPr="00D9430E">
        <w:rPr>
          <w:rFonts w:cstheme="minorHAnsi"/>
          <w:sz w:val="24"/>
          <w:szCs w:val="24"/>
        </w:rPr>
        <w:t xml:space="preserve">, Customer satisfaction, customer retention, and market share, Journal of Retailing 69 (2) (1993) 193 – 215. </w:t>
      </w:r>
    </w:p>
    <w:p w14:paraId="0005E316" w14:textId="5137C9B9" w:rsidR="005630DD" w:rsidRDefault="005630DD" w:rsidP="005630DD">
      <w:pPr>
        <w:ind w:left="720"/>
        <w:rPr>
          <w:rFonts w:cstheme="minorHAnsi"/>
          <w:sz w:val="24"/>
          <w:szCs w:val="24"/>
        </w:rPr>
      </w:pPr>
      <w:r w:rsidRPr="00D9430E">
        <w:rPr>
          <w:rFonts w:cstheme="minorHAnsi"/>
          <w:sz w:val="24"/>
          <w:szCs w:val="24"/>
        </w:rPr>
        <w:t>[</w:t>
      </w:r>
      <w:r w:rsidR="00B82E9C" w:rsidRPr="001D11EB">
        <w:rPr>
          <w:rFonts w:cstheme="minorHAnsi"/>
          <w:sz w:val="24"/>
          <w:szCs w:val="24"/>
        </w:rPr>
        <w:t>6</w:t>
      </w:r>
      <w:r w:rsidRPr="00D9430E">
        <w:rPr>
          <w:rFonts w:cstheme="minorHAnsi"/>
          <w:sz w:val="24"/>
          <w:szCs w:val="24"/>
        </w:rPr>
        <w:t xml:space="preserve">] S. </w:t>
      </w:r>
      <w:proofErr w:type="spellStart"/>
      <w:r w:rsidRPr="00D9430E">
        <w:rPr>
          <w:rFonts w:cstheme="minorHAnsi"/>
          <w:sz w:val="24"/>
          <w:szCs w:val="24"/>
        </w:rPr>
        <w:t>Karpinskyj</w:t>
      </w:r>
      <w:proofErr w:type="spellEnd"/>
      <w:r w:rsidRPr="00D9430E">
        <w:rPr>
          <w:rFonts w:cstheme="minorHAnsi"/>
          <w:sz w:val="24"/>
          <w:szCs w:val="24"/>
        </w:rPr>
        <w:t xml:space="preserve">, F. </w:t>
      </w:r>
      <w:proofErr w:type="spellStart"/>
      <w:r w:rsidRPr="00D9430E">
        <w:rPr>
          <w:rFonts w:cstheme="minorHAnsi"/>
          <w:sz w:val="24"/>
          <w:szCs w:val="24"/>
        </w:rPr>
        <w:t>Zambetta</w:t>
      </w:r>
      <w:proofErr w:type="spellEnd"/>
      <w:r w:rsidRPr="00D9430E">
        <w:rPr>
          <w:rFonts w:cstheme="minorHAnsi"/>
          <w:sz w:val="24"/>
          <w:szCs w:val="24"/>
        </w:rPr>
        <w:t xml:space="preserve">, L. </w:t>
      </w:r>
      <w:proofErr w:type="spellStart"/>
      <w:r w:rsidRPr="00D9430E">
        <w:rPr>
          <w:rFonts w:cstheme="minorHAnsi"/>
          <w:sz w:val="24"/>
          <w:szCs w:val="24"/>
        </w:rPr>
        <w:t>Cavedon</w:t>
      </w:r>
      <w:proofErr w:type="spellEnd"/>
      <w:r w:rsidRPr="00D9430E">
        <w:rPr>
          <w:rFonts w:cstheme="minorHAnsi"/>
          <w:sz w:val="24"/>
          <w:szCs w:val="24"/>
        </w:rPr>
        <w:t xml:space="preserve">, Video game </w:t>
      </w:r>
      <w:r w:rsidRPr="009D20B8">
        <w:rPr>
          <w:rFonts w:cstheme="minorHAnsi"/>
          <w:sz w:val="24"/>
          <w:szCs w:val="24"/>
        </w:rPr>
        <w:t>personalization</w:t>
      </w:r>
      <w:r>
        <w:rPr>
          <w:rFonts w:cstheme="minorHAnsi"/>
          <w:sz w:val="24"/>
          <w:szCs w:val="24"/>
        </w:rPr>
        <w:t xml:space="preserve"> </w:t>
      </w:r>
      <w:r w:rsidRPr="00D9430E">
        <w:rPr>
          <w:rFonts w:cstheme="minorHAnsi"/>
          <w:sz w:val="24"/>
          <w:szCs w:val="24"/>
        </w:rPr>
        <w:t>techniques: A comprehensive survey, Entertainment Computing 5 (4) (2014) 211–218.</w:t>
      </w:r>
    </w:p>
    <w:p w14:paraId="058AB29C" w14:textId="782C12B6" w:rsidR="00F13B9E" w:rsidRDefault="002F3180" w:rsidP="00F13B9E">
      <w:pPr>
        <w:ind w:left="720"/>
        <w:rPr>
          <w:rFonts w:cstheme="minorHAnsi"/>
          <w:sz w:val="24"/>
          <w:szCs w:val="24"/>
        </w:rPr>
      </w:pPr>
      <w:r>
        <w:t>[</w:t>
      </w:r>
      <w:r w:rsidR="007C6B90" w:rsidRPr="007C6B90">
        <w:t>7</w:t>
      </w:r>
      <w:r>
        <w:t xml:space="preserve">] </w:t>
      </w:r>
      <w:hyperlink r:id="rId20" w:history="1">
        <w:r w:rsidRPr="002F3180">
          <w:rPr>
            <w:rFonts w:cstheme="minorHAnsi"/>
            <w:sz w:val="24"/>
            <w:szCs w:val="24"/>
          </w:rPr>
          <w:t xml:space="preserve">Howard Scott </w:t>
        </w:r>
        <w:proofErr w:type="spellStart"/>
        <w:r w:rsidRPr="002F3180">
          <w:rPr>
            <w:rFonts w:cstheme="minorHAnsi"/>
            <w:sz w:val="24"/>
            <w:szCs w:val="24"/>
          </w:rPr>
          <w:t>Warshaw</w:t>
        </w:r>
        <w:proofErr w:type="spellEnd"/>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0:25 – 0:40 (2020)</w:t>
      </w:r>
    </w:p>
    <w:p w14:paraId="0E55876B" w14:textId="1F367668" w:rsidR="007C6B90" w:rsidRDefault="007C6B90" w:rsidP="007C6B90">
      <w:pPr>
        <w:ind w:left="720"/>
        <w:rPr>
          <w:rFonts w:cstheme="minorHAnsi"/>
          <w:sz w:val="24"/>
          <w:szCs w:val="24"/>
        </w:rPr>
      </w:pPr>
      <w:r>
        <w:rPr>
          <w:rFonts w:cstheme="minorHAnsi"/>
          <w:sz w:val="24"/>
          <w:szCs w:val="24"/>
        </w:rPr>
        <w:t>[</w:t>
      </w:r>
      <w:r w:rsidRPr="007C6B90">
        <w:rPr>
          <w:rFonts w:cstheme="minorHAnsi"/>
          <w:sz w:val="24"/>
          <w:szCs w:val="24"/>
        </w:rPr>
        <w:t>8</w:t>
      </w:r>
      <w:r>
        <w:rPr>
          <w:rFonts w:cstheme="minorHAnsi"/>
          <w:sz w:val="24"/>
          <w:szCs w:val="24"/>
        </w:rPr>
        <w:t>] Wikipedia,</w:t>
      </w:r>
      <w:r w:rsidRPr="008D66BE">
        <w:rPr>
          <w:rFonts w:cstheme="minorHAnsi"/>
          <w:sz w:val="24"/>
          <w:szCs w:val="24"/>
        </w:rPr>
        <w:t xml:space="preserve"> </w:t>
      </w:r>
      <w:r>
        <w:rPr>
          <w:rFonts w:cstheme="minorHAnsi"/>
          <w:sz w:val="24"/>
          <w:szCs w:val="24"/>
        </w:rPr>
        <w:t xml:space="preserve">Contents: History </w:t>
      </w:r>
      <w:hyperlink r:id="rId21"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0769338D" w14:textId="42BB25B7" w:rsidR="00B501A5" w:rsidRDefault="00B501A5" w:rsidP="00B501A5">
      <w:pPr>
        <w:ind w:left="720"/>
        <w:rPr>
          <w:rFonts w:cstheme="minorHAnsi"/>
          <w:sz w:val="24"/>
          <w:szCs w:val="24"/>
        </w:rPr>
      </w:pPr>
      <w:r>
        <w:t>[</w:t>
      </w:r>
      <w:r w:rsidRPr="00895DAD">
        <w:t>9</w:t>
      </w:r>
      <w:r>
        <w:t xml:space="preserve">] </w:t>
      </w:r>
      <w:hyperlink r:id="rId22" w:history="1">
        <w:r>
          <w:rPr>
            <w:rFonts w:cstheme="minorHAnsi"/>
            <w:sz w:val="24"/>
            <w:szCs w:val="24"/>
          </w:rPr>
          <w:t>Becky</w:t>
        </w:r>
      </w:hyperlink>
      <w:r>
        <w:rPr>
          <w:rFonts w:cstheme="minorHAnsi"/>
          <w:sz w:val="24"/>
          <w:szCs w:val="24"/>
        </w:rPr>
        <w:t xml:space="preserve"> Ann Heineman, High Score: The Golden </w:t>
      </w:r>
      <w:r w:rsidR="00C96DC1">
        <w:rPr>
          <w:rFonts w:cstheme="minorHAnsi"/>
          <w:sz w:val="24"/>
          <w:szCs w:val="24"/>
        </w:rPr>
        <w:t>E</w:t>
      </w:r>
      <w:r>
        <w:rPr>
          <w:rFonts w:cstheme="minorHAnsi"/>
          <w:sz w:val="24"/>
          <w:szCs w:val="24"/>
        </w:rPr>
        <w:t>ra of Gaming: Boom &amp; Bust timestamp 7:39 – 7:50 (2020)</w:t>
      </w:r>
    </w:p>
    <w:p w14:paraId="64D50496" w14:textId="1C31C40B" w:rsidR="00614806" w:rsidRDefault="00614806" w:rsidP="00614806">
      <w:pPr>
        <w:ind w:left="720"/>
        <w:rPr>
          <w:rFonts w:cstheme="minorHAnsi"/>
          <w:sz w:val="24"/>
          <w:szCs w:val="24"/>
        </w:rPr>
      </w:pPr>
      <w:r w:rsidRPr="00CB29C7">
        <w:rPr>
          <w:rFonts w:cstheme="minorHAnsi"/>
          <w:sz w:val="24"/>
          <w:szCs w:val="24"/>
        </w:rPr>
        <w:t>[</w:t>
      </w:r>
      <w:r w:rsidR="000003C4" w:rsidRPr="000003C4">
        <w:rPr>
          <w:rFonts w:cstheme="minorHAnsi"/>
          <w:sz w:val="24"/>
          <w:szCs w:val="24"/>
        </w:rPr>
        <w:t>10</w:t>
      </w:r>
      <w:r w:rsidRPr="00CB29C7">
        <w:rPr>
          <w:rFonts w:cstheme="minorHAnsi"/>
          <w:sz w:val="24"/>
          <w:szCs w:val="24"/>
        </w:rPr>
        <w:t xml:space="preserve">] </w:t>
      </w:r>
      <w:hyperlink r:id="rId23" w:history="1">
        <w:r w:rsidRPr="009C51AB">
          <w:rPr>
            <w:rFonts w:cstheme="minorHAnsi"/>
            <w:sz w:val="24"/>
            <w:szCs w:val="24"/>
          </w:rPr>
          <w:t>Charles Martinet</w:t>
        </w:r>
      </w:hyperlink>
      <w:r w:rsidRPr="009C51AB">
        <w:rPr>
          <w:rFonts w:cstheme="minorHAnsi"/>
          <w:sz w:val="24"/>
          <w:szCs w:val="24"/>
        </w:rPr>
        <w:t>,</w:t>
      </w:r>
      <w:r>
        <w:t xml:space="preserve"> </w:t>
      </w:r>
      <w:r>
        <w:rPr>
          <w:rFonts w:cstheme="minorHAnsi"/>
          <w:sz w:val="24"/>
          <w:szCs w:val="24"/>
        </w:rPr>
        <w:t xml:space="preserve">High Score: The Golden </w:t>
      </w:r>
      <w:r w:rsidR="00C96DC1">
        <w:rPr>
          <w:rFonts w:cstheme="minorHAnsi"/>
          <w:sz w:val="24"/>
          <w:szCs w:val="24"/>
        </w:rPr>
        <w:t>E</w:t>
      </w:r>
      <w:r>
        <w:rPr>
          <w:rFonts w:cstheme="minorHAnsi"/>
          <w:sz w:val="24"/>
          <w:szCs w:val="24"/>
        </w:rPr>
        <w:t>ra of Gaming: Boom &amp; Bust timestamp 11:13 – 11:55 (2020)</w:t>
      </w:r>
    </w:p>
    <w:p w14:paraId="62DDB044" w14:textId="51A77704" w:rsidR="00584AD3" w:rsidRDefault="00584AD3" w:rsidP="00584AD3">
      <w:pPr>
        <w:ind w:left="720"/>
        <w:rPr>
          <w:rFonts w:cstheme="minorHAnsi"/>
          <w:sz w:val="24"/>
          <w:szCs w:val="24"/>
        </w:rPr>
      </w:pPr>
      <w:r>
        <w:rPr>
          <w:rFonts w:cstheme="minorHAnsi"/>
          <w:sz w:val="24"/>
          <w:szCs w:val="24"/>
        </w:rPr>
        <w:t>[</w:t>
      </w:r>
      <w:r w:rsidR="00895DAD" w:rsidRPr="00895DAD">
        <w:rPr>
          <w:rFonts w:cstheme="minorHAnsi"/>
          <w:sz w:val="24"/>
          <w:szCs w:val="24"/>
        </w:rPr>
        <w:t>11</w:t>
      </w:r>
      <w:r>
        <w:rPr>
          <w:rFonts w:cstheme="minorHAnsi"/>
          <w:sz w:val="24"/>
          <w:szCs w:val="24"/>
        </w:rPr>
        <w:t xml:space="preserve">] Ernest Adams, Joris </w:t>
      </w:r>
      <w:proofErr w:type="spellStart"/>
      <w:r>
        <w:rPr>
          <w:rFonts w:cstheme="minorHAnsi"/>
          <w:sz w:val="24"/>
          <w:szCs w:val="24"/>
        </w:rPr>
        <w:t>Dormans</w:t>
      </w:r>
      <w:proofErr w:type="spellEnd"/>
      <w:r>
        <w:rPr>
          <w:rFonts w:cstheme="minorHAnsi"/>
          <w:sz w:val="24"/>
          <w:szCs w:val="24"/>
        </w:rPr>
        <w:t>, Game Mechanics: Advanced Game Design p 26.</w:t>
      </w:r>
    </w:p>
    <w:p w14:paraId="274235D8" w14:textId="2E722C42" w:rsidR="00634460" w:rsidRDefault="00634460" w:rsidP="00634460">
      <w:pPr>
        <w:ind w:left="720"/>
        <w:rPr>
          <w:rFonts w:cstheme="minorHAnsi"/>
          <w:sz w:val="24"/>
          <w:szCs w:val="24"/>
        </w:rPr>
      </w:pPr>
      <w:r w:rsidRPr="0057525D">
        <w:rPr>
          <w:rFonts w:cstheme="minorHAnsi"/>
          <w:sz w:val="24"/>
          <w:szCs w:val="24"/>
        </w:rPr>
        <w:t>[</w:t>
      </w:r>
      <w:r w:rsidR="00895DAD" w:rsidRPr="00895DAD">
        <w:rPr>
          <w:rFonts w:cstheme="minorHAnsi"/>
          <w:sz w:val="24"/>
          <w:szCs w:val="24"/>
        </w:rPr>
        <w:t>12</w:t>
      </w:r>
      <w:r w:rsidRPr="0057525D">
        <w:rPr>
          <w:rFonts w:cstheme="minorHAnsi"/>
          <w:sz w:val="24"/>
          <w:szCs w:val="24"/>
        </w:rPr>
        <w:t xml:space="preserve">] </w:t>
      </w:r>
      <w:hyperlink r:id="rId24" w:history="1">
        <w:r w:rsidRPr="00F35F9F">
          <w:rPr>
            <w:rStyle w:val="Hyperlink"/>
            <w:rFonts w:cstheme="minorHAnsi"/>
            <w:sz w:val="24"/>
            <w:szCs w:val="24"/>
          </w:rPr>
          <w:t>https://www.gamedesigning.org/learn/game-design-principles/</w:t>
        </w:r>
      </w:hyperlink>
      <w:r>
        <w:rPr>
          <w:rFonts w:cstheme="minorHAnsi"/>
          <w:sz w:val="24"/>
          <w:szCs w:val="24"/>
        </w:rPr>
        <w:t xml:space="preserve"> Accessed: 11</w:t>
      </w:r>
      <w:r w:rsidRPr="00B04701">
        <w:rPr>
          <w:rFonts w:cstheme="minorHAnsi"/>
          <w:sz w:val="24"/>
          <w:szCs w:val="24"/>
          <w:vertAlign w:val="superscript"/>
        </w:rPr>
        <w:t>th</w:t>
      </w:r>
      <w:r>
        <w:rPr>
          <w:rFonts w:cstheme="minorHAnsi"/>
          <w:sz w:val="24"/>
          <w:szCs w:val="24"/>
        </w:rPr>
        <w:t xml:space="preserve"> November 2021</w:t>
      </w:r>
    </w:p>
    <w:p w14:paraId="26683D8A" w14:textId="75F24F7B" w:rsidR="0010697C" w:rsidRPr="00634460" w:rsidRDefault="0010697C" w:rsidP="0010697C">
      <w:pPr>
        <w:ind w:left="720"/>
        <w:rPr>
          <w:rFonts w:cstheme="minorHAnsi"/>
          <w:sz w:val="24"/>
          <w:szCs w:val="24"/>
        </w:rPr>
      </w:pPr>
      <w:r>
        <w:rPr>
          <w:rFonts w:cstheme="minorHAnsi"/>
          <w:sz w:val="24"/>
          <w:szCs w:val="24"/>
        </w:rPr>
        <w:t>[</w:t>
      </w:r>
      <w:r w:rsidR="00895DAD" w:rsidRPr="00895DAD">
        <w:rPr>
          <w:rFonts w:cstheme="minorHAnsi"/>
          <w:sz w:val="24"/>
          <w:szCs w:val="24"/>
        </w:rPr>
        <w:t>13</w:t>
      </w:r>
      <w:r>
        <w:rPr>
          <w:rFonts w:cstheme="minorHAnsi"/>
          <w:sz w:val="24"/>
          <w:szCs w:val="24"/>
        </w:rPr>
        <w:t xml:space="preserve">] Wikipedia </w:t>
      </w:r>
      <w:hyperlink r:id="rId25" w:history="1">
        <w:r w:rsidRPr="00F35F9F">
          <w:rPr>
            <w:rStyle w:val="Hyperlink"/>
            <w:rFonts w:cstheme="minorHAnsi"/>
            <w:sz w:val="24"/>
            <w:szCs w:val="24"/>
          </w:rPr>
          <w:t>https://en.wikipedia.org/wiki/Artificial_intelligence_in_video_games</w:t>
        </w:r>
      </w:hyperlink>
      <w:r>
        <w:rPr>
          <w:rFonts w:cstheme="minorHAnsi"/>
          <w:sz w:val="24"/>
          <w:szCs w:val="24"/>
        </w:rPr>
        <w:t xml:space="preserve"> accessed: 11</w:t>
      </w:r>
      <w:r w:rsidRPr="008D66BE">
        <w:rPr>
          <w:rFonts w:cstheme="minorHAnsi"/>
          <w:sz w:val="24"/>
          <w:szCs w:val="24"/>
          <w:vertAlign w:val="superscript"/>
        </w:rPr>
        <w:t>th</w:t>
      </w:r>
      <w:r>
        <w:rPr>
          <w:rFonts w:cstheme="minorHAnsi"/>
          <w:sz w:val="24"/>
          <w:szCs w:val="24"/>
        </w:rPr>
        <w:t xml:space="preserve"> November 2021</w:t>
      </w:r>
    </w:p>
    <w:p w14:paraId="351550AD" w14:textId="2EDBFAEA" w:rsidR="003855EB" w:rsidRDefault="00427A0C" w:rsidP="0096506B">
      <w:pPr>
        <w:ind w:left="720"/>
        <w:rPr>
          <w:rFonts w:cstheme="minorHAnsi"/>
          <w:sz w:val="24"/>
          <w:szCs w:val="24"/>
        </w:rPr>
      </w:pPr>
      <w:r w:rsidRPr="00CB29C7">
        <w:rPr>
          <w:rFonts w:cstheme="minorHAnsi"/>
          <w:sz w:val="24"/>
          <w:szCs w:val="24"/>
        </w:rPr>
        <w:lastRenderedPageBreak/>
        <w:t>[</w:t>
      </w:r>
      <w:r w:rsidR="002A720D" w:rsidRPr="002A720D">
        <w:rPr>
          <w:rFonts w:cstheme="minorHAnsi"/>
          <w:sz w:val="24"/>
          <w:szCs w:val="24"/>
        </w:rPr>
        <w:t>14</w:t>
      </w:r>
      <w:r w:rsidRPr="00CB29C7">
        <w:rPr>
          <w:rFonts w:cstheme="minorHAnsi"/>
          <w:sz w:val="24"/>
          <w:szCs w:val="24"/>
        </w:rPr>
        <w:t xml:space="preserve">] </w:t>
      </w:r>
      <w:hyperlink r:id="rId26" w:history="1">
        <w:r w:rsidRPr="00CB29C7">
          <w:rPr>
            <w:rFonts w:cstheme="minorHAnsi"/>
            <w:sz w:val="24"/>
            <w:szCs w:val="24"/>
          </w:rPr>
          <w:t xml:space="preserve">Tomohiro </w:t>
        </w:r>
        <w:proofErr w:type="spellStart"/>
        <w:r w:rsidRPr="00CB29C7">
          <w:rPr>
            <w:rFonts w:cstheme="minorHAnsi"/>
            <w:sz w:val="24"/>
            <w:szCs w:val="24"/>
          </w:rPr>
          <w:t>Nishikado</w:t>
        </w:r>
        <w:proofErr w:type="spellEnd"/>
      </w:hyperlink>
      <w:r>
        <w:rPr>
          <w:rFonts w:cstheme="minorHAnsi"/>
          <w:sz w:val="24"/>
          <w:szCs w:val="24"/>
        </w:rPr>
        <w:t xml:space="preserve">, High Score: The Golden </w:t>
      </w:r>
      <w:r w:rsidR="00C96DC1">
        <w:rPr>
          <w:rFonts w:cstheme="minorHAnsi"/>
          <w:sz w:val="24"/>
          <w:szCs w:val="24"/>
        </w:rPr>
        <w:t>E</w:t>
      </w:r>
      <w:r>
        <w:rPr>
          <w:rFonts w:cstheme="minorHAnsi"/>
          <w:sz w:val="24"/>
          <w:szCs w:val="24"/>
        </w:rPr>
        <w:t>ra of Gaming: Boom &amp; Bust timestamp 10:45 – 10:55 (2020)</w:t>
      </w:r>
    </w:p>
    <w:p w14:paraId="56147026" w14:textId="4E760FB3" w:rsidR="00B67F19" w:rsidRDefault="00B67F19" w:rsidP="00F13B9E">
      <w:pPr>
        <w:ind w:left="720"/>
        <w:rPr>
          <w:rFonts w:cstheme="minorHAnsi"/>
          <w:sz w:val="24"/>
          <w:szCs w:val="24"/>
        </w:rPr>
      </w:pPr>
      <w:r>
        <w:rPr>
          <w:rFonts w:cstheme="minorHAnsi"/>
          <w:sz w:val="24"/>
          <w:szCs w:val="24"/>
        </w:rPr>
        <w:t>[</w:t>
      </w:r>
      <w:r w:rsidR="0096506B">
        <w:rPr>
          <w:rFonts w:cstheme="minorHAnsi"/>
          <w:sz w:val="24"/>
          <w:szCs w:val="24"/>
        </w:rPr>
        <w:t>15</w:t>
      </w:r>
      <w:r>
        <w:rPr>
          <w:rFonts w:cstheme="minorHAnsi"/>
          <w:sz w:val="24"/>
          <w:szCs w:val="24"/>
        </w:rPr>
        <w:t xml:space="preserve">] </w:t>
      </w:r>
      <w:r w:rsidR="00AE7F05">
        <w:rPr>
          <w:rFonts w:cstheme="minorHAnsi"/>
          <w:sz w:val="24"/>
          <w:szCs w:val="24"/>
        </w:rPr>
        <w:t xml:space="preserve">Official Unreal Engine Documentation: </w:t>
      </w:r>
      <w:hyperlink r:id="rId27" w:history="1">
        <w:r w:rsidR="00AE7F05" w:rsidRPr="00F35F9F">
          <w:rPr>
            <w:rStyle w:val="Hyperlink"/>
            <w:rFonts w:cstheme="minorHAnsi"/>
            <w:sz w:val="24"/>
            <w:szCs w:val="24"/>
          </w:rPr>
          <w:t>https://docs.unrealengine.com/4.27/en-US/ProgrammingAndScripting/Blueprints/TechnicalGuide/NativizingBlueprints/</w:t>
        </w:r>
      </w:hyperlink>
    </w:p>
    <w:p w14:paraId="72AD431A" w14:textId="21172E22" w:rsidR="00AE7F05" w:rsidRPr="00F13B9E" w:rsidRDefault="00AE7F05" w:rsidP="00F13B9E">
      <w:pPr>
        <w:ind w:left="720"/>
      </w:pPr>
      <w:r>
        <w:rPr>
          <w:rFonts w:cstheme="minorHAnsi"/>
          <w:sz w:val="24"/>
          <w:szCs w:val="24"/>
        </w:rPr>
        <w:t>Accessed: 11</w:t>
      </w:r>
      <w:r w:rsidRPr="00AE7F05">
        <w:rPr>
          <w:rFonts w:cstheme="minorHAnsi"/>
          <w:sz w:val="24"/>
          <w:szCs w:val="24"/>
          <w:vertAlign w:val="superscript"/>
        </w:rPr>
        <w:t>th</w:t>
      </w:r>
      <w:r>
        <w:rPr>
          <w:rFonts w:cstheme="minorHAnsi"/>
          <w:sz w:val="24"/>
          <w:szCs w:val="24"/>
        </w:rPr>
        <w:t xml:space="preserve"> November 2021.</w:t>
      </w:r>
    </w:p>
    <w:p w14:paraId="6CBD9110" w14:textId="39603839" w:rsidR="009B0409" w:rsidRDefault="005A6035" w:rsidP="005A6035">
      <w:pPr>
        <w:pStyle w:val="Heading1"/>
        <w:numPr>
          <w:ilvl w:val="0"/>
          <w:numId w:val="0"/>
        </w:numPr>
        <w:ind w:left="360" w:hanging="360"/>
      </w:pPr>
      <w:bookmarkStart w:id="18" w:name="_Toc88140649"/>
      <w:r>
        <w:t>Appendix</w:t>
      </w:r>
      <w:bookmarkEnd w:id="18"/>
      <w:r w:rsidR="00F4736A">
        <w:t xml:space="preserve"> </w:t>
      </w:r>
    </w:p>
    <w:p w14:paraId="5EEEF6CA" w14:textId="4223805D" w:rsidR="009B0409" w:rsidRPr="009B0409" w:rsidRDefault="009B0409" w:rsidP="009B0409">
      <w:pPr>
        <w:pStyle w:val="Heading2"/>
      </w:pPr>
      <w:bookmarkStart w:id="19" w:name="_Toc88140650"/>
      <w:r>
        <w:t>Timetable</w:t>
      </w:r>
      <w:bookmarkEnd w:id="19"/>
    </w:p>
    <w:p w14:paraId="5080506B" w14:textId="38B99740" w:rsidR="00E32163" w:rsidRPr="00E32163" w:rsidRDefault="009B0409" w:rsidP="00E32163">
      <w:pPr>
        <w:pStyle w:val="Heading2"/>
      </w:pPr>
      <w:bookmarkStart w:id="20" w:name="_Toc88140651"/>
      <w:r>
        <w:t>I</w:t>
      </w:r>
      <w:r w:rsidR="00F4736A">
        <w:t>nformation sources</w:t>
      </w:r>
      <w:bookmarkEnd w:id="20"/>
    </w:p>
    <w:p w14:paraId="5E9528E4" w14:textId="66EAC2BD" w:rsidR="004E1135" w:rsidRDefault="00A45293" w:rsidP="004E1135">
      <w:pPr>
        <w:pStyle w:val="Heading2"/>
      </w:pPr>
      <w:bookmarkStart w:id="21" w:name="_Toc88140652"/>
      <w:r>
        <w:t>Glossary</w:t>
      </w:r>
      <w:bookmarkEnd w:id="21"/>
    </w:p>
    <w:tbl>
      <w:tblPr>
        <w:tblStyle w:val="TableGrid"/>
        <w:tblW w:w="0" w:type="auto"/>
        <w:tblLook w:val="04A0" w:firstRow="1" w:lastRow="0" w:firstColumn="1" w:lastColumn="0" w:noHBand="0" w:noVBand="1"/>
      </w:tblPr>
      <w:tblGrid>
        <w:gridCol w:w="4675"/>
        <w:gridCol w:w="4675"/>
      </w:tblGrid>
      <w:tr w:rsidR="00B73621" w14:paraId="057A4F82" w14:textId="77777777" w:rsidTr="00B73621">
        <w:tc>
          <w:tcPr>
            <w:tcW w:w="4675" w:type="dxa"/>
          </w:tcPr>
          <w:p w14:paraId="5EBBCEF2" w14:textId="38270823" w:rsidR="00B73621" w:rsidRDefault="00B73621" w:rsidP="00B73621">
            <w:pPr>
              <w:jc w:val="center"/>
            </w:pPr>
            <w:r>
              <w:t>WORD</w:t>
            </w:r>
          </w:p>
        </w:tc>
        <w:tc>
          <w:tcPr>
            <w:tcW w:w="4675" w:type="dxa"/>
          </w:tcPr>
          <w:p w14:paraId="65FF129F" w14:textId="10693005" w:rsidR="00B73621" w:rsidRDefault="00B73621" w:rsidP="00B73621">
            <w:pPr>
              <w:jc w:val="center"/>
            </w:pPr>
            <w:r>
              <w:t>Meaning</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lastRenderedPageBreak/>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bl>
    <w:p w14:paraId="22E2F38D" w14:textId="77777777" w:rsidR="00287D24" w:rsidRDefault="00287D24" w:rsidP="00AF4323"/>
    <w:sectPr w:rsidR="00287D24" w:rsidSect="00F2744C">
      <w:footerReference w:type="default" r:id="rId2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B379B" w14:textId="77777777" w:rsidR="001854C4" w:rsidRDefault="001854C4" w:rsidP="001854C4">
      <w:pPr>
        <w:spacing w:after="0" w:line="240" w:lineRule="auto"/>
      </w:pPr>
      <w:r>
        <w:separator/>
      </w:r>
    </w:p>
  </w:endnote>
  <w:endnote w:type="continuationSeparator" w:id="0">
    <w:p w14:paraId="7DBFCFBF" w14:textId="77777777" w:rsidR="001854C4" w:rsidRDefault="001854C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099822"/>
      <w:docPartObj>
        <w:docPartGallery w:val="Page Numbers (Bottom of Page)"/>
        <w:docPartUnique/>
      </w:docPartObj>
    </w:sdtPr>
    <w:sdtEndPr>
      <w:rPr>
        <w:noProof/>
      </w:rPr>
    </w:sdtEndPr>
    <w:sdtContent>
      <w:p w14:paraId="5324B9D9" w14:textId="77777777" w:rsidR="00F2744C" w:rsidRDefault="00F27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FA9086" w14:textId="77777777"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8E13" w14:textId="77777777" w:rsidR="001854C4" w:rsidRDefault="001854C4" w:rsidP="001854C4">
      <w:pPr>
        <w:spacing w:after="0" w:line="240" w:lineRule="auto"/>
      </w:pPr>
      <w:r>
        <w:separator/>
      </w:r>
    </w:p>
  </w:footnote>
  <w:footnote w:type="continuationSeparator" w:id="0">
    <w:p w14:paraId="36467646" w14:textId="77777777" w:rsidR="001854C4" w:rsidRDefault="001854C4" w:rsidP="001854C4">
      <w:pPr>
        <w:spacing w:after="0" w:line="240" w:lineRule="auto"/>
      </w:pPr>
      <w:r>
        <w:continuationSeparator/>
      </w:r>
    </w:p>
  </w:footnote>
  <w:footnote w:id="1">
    <w:p w14:paraId="0B7B480E" w14:textId="6EE25733" w:rsidR="001854C4" w:rsidRPr="001854C4" w:rsidRDefault="001854C4" w:rsidP="001854C4">
      <w:pPr>
        <w:ind w:left="720"/>
        <w:rPr>
          <w:rFonts w:cstheme="minorHAnsi"/>
          <w:sz w:val="20"/>
          <w:szCs w:val="20"/>
        </w:rPr>
      </w:pPr>
      <w:r>
        <w:rPr>
          <w:rStyle w:val="FootnoteReference"/>
        </w:rPr>
        <w:footnoteRef/>
      </w:r>
      <w:r>
        <w:t xml:space="preserve"> </w:t>
      </w:r>
      <w:r w:rsidRPr="001854C4">
        <w:rPr>
          <w:rFonts w:cstheme="minorHAnsi"/>
          <w:sz w:val="20"/>
          <w:szCs w:val="20"/>
        </w:rPr>
        <w:t>Either keeping at the edge of non-linear narrative perspective of Hero’s outer and inner Journey aka from “real” world obstacles to overcome or fail; all the way through identity to the essence or by introducing non-story multiplayer skill competence and attributes or else combination of everything above.</w:t>
      </w:r>
    </w:p>
    <w:p w14:paraId="51AE81BE" w14:textId="1387FEAE" w:rsidR="001854C4" w:rsidRDefault="001854C4">
      <w:pPr>
        <w:pStyle w:val="FootnoteText"/>
      </w:pPr>
    </w:p>
  </w:footnote>
  <w:footnote w:id="2">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3">
    <w:p w14:paraId="38C87AAE" w14:textId="3AA87209"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r w:rsidR="0099204B">
        <w:t>[</w:t>
      </w:r>
      <w:r w:rsidR="0024199E" w:rsidRPr="002A720D">
        <w:t>14</w:t>
      </w:r>
      <w:r w:rsidR="00D76A5D">
        <w:t>]</w:t>
      </w:r>
    </w:p>
  </w:footnote>
  <w:footnote w:id="4">
    <w:p w14:paraId="700ED3E5" w14:textId="596A94FF" w:rsidR="001B6090" w:rsidRDefault="001B6090">
      <w:pPr>
        <w:pStyle w:val="FootnoteText"/>
      </w:pPr>
      <w:r>
        <w:rPr>
          <w:rStyle w:val="FootnoteReference"/>
        </w:rPr>
        <w:footnoteRef/>
      </w:r>
      <w:r>
        <w:t xml:space="preserve"> It retains all the concepts of Software Engineering architecture despite that has a node graph</w:t>
      </w:r>
      <w:r w:rsidR="009F3BAF">
        <w:t xml:space="preserve">. In the end of the day abstraction level is what we are trying to achieve </w:t>
      </w:r>
      <w:r w:rsidR="00B84C39">
        <w:t>e.g.,</w:t>
      </w:r>
      <w:r w:rsidR="009F3BAF">
        <w:t xml:space="preserve"> from </w:t>
      </w:r>
      <w:r w:rsidR="00752A93">
        <w:t xml:space="preserve">circuit switching to </w:t>
      </w:r>
      <w:r w:rsidR="009F3BAF">
        <w:t xml:space="preserve">assembly to </w:t>
      </w:r>
      <w:r w:rsidR="00B84C39">
        <w:t>C</w:t>
      </w:r>
      <w:r w:rsidR="009F3BAF">
        <w:t xml:space="preserve">++ all the way to python with </w:t>
      </w:r>
      <w:r w:rsidR="00B84C39">
        <w:t>GitHub</w:t>
      </w:r>
      <w:r w:rsidR="009F3BAF">
        <w:t xml:space="preserve"> </w:t>
      </w:r>
      <w:r w:rsidR="00B84C39">
        <w:t>Copilot</w:t>
      </w:r>
      <w:r w:rsidR="009F3BAF">
        <w:t xml:space="preserve"> AI</w:t>
      </w:r>
      <w:r w:rsidR="00752A93">
        <w:t>. It just makes you more productive</w:t>
      </w:r>
      <w:r w:rsidR="00A4470E">
        <w:t xml:space="preserve"> and more valuable as an asset of </w:t>
      </w:r>
      <w:r w:rsidR="00341A29">
        <w:t xml:space="preserve">the </w:t>
      </w:r>
      <w:r w:rsidR="00A4470E">
        <w:t>business</w:t>
      </w:r>
      <w:r>
        <w:t>.</w:t>
      </w:r>
    </w:p>
    <w:p w14:paraId="1E27D9D2" w14:textId="77777777" w:rsidR="00341A29" w:rsidRDefault="00341A29">
      <w:pPr>
        <w:pStyle w:val="FootnoteText"/>
      </w:pPr>
    </w:p>
  </w:footnote>
  <w:footnote w:id="5">
    <w:p w14:paraId="065A7F25" w14:textId="57772579" w:rsidR="001B6090" w:rsidRDefault="001B6090">
      <w:pPr>
        <w:pStyle w:val="FootnoteText"/>
      </w:pPr>
      <w:r>
        <w:rPr>
          <w:rStyle w:val="FootnoteReference"/>
        </w:rPr>
        <w:footnoteRef/>
      </w:r>
      <w:r>
        <w:t xml:space="preserve"> Nowadays Consoles/PC’s can easily handle raw Blueprint code without any slowdown.</w:t>
      </w:r>
    </w:p>
    <w:p w14:paraId="10E577BD" w14:textId="77777777" w:rsidR="001D1B2E" w:rsidRDefault="001D1B2E">
      <w:pPr>
        <w:pStyle w:val="FootnoteText"/>
      </w:pPr>
    </w:p>
  </w:footnote>
  <w:footnote w:id="6">
    <w:p w14:paraId="0D060E55" w14:textId="3458C605" w:rsidR="002132E3" w:rsidRDefault="002132E3">
      <w:pPr>
        <w:pStyle w:val="FootnoteText"/>
      </w:pPr>
      <w:r>
        <w:rPr>
          <w:rStyle w:val="FootnoteReference"/>
        </w:rPr>
        <w:footnoteRef/>
      </w:r>
      <w:r>
        <w:t xml:space="preserve"> e.g., Actor of Player, bullets, flashlights, doors, lights, windows, wall, vehicle etc.</w:t>
      </w:r>
    </w:p>
    <w:p w14:paraId="4CB18C3A" w14:textId="77777777" w:rsidR="00AA3A0D" w:rsidRDefault="00AA3A0D">
      <w:pPr>
        <w:pStyle w:val="FootnoteText"/>
      </w:pPr>
    </w:p>
  </w:footnote>
  <w:footnote w:id="7">
    <w:p w14:paraId="1CB29D4A" w14:textId="5A91B609" w:rsidR="002132E3" w:rsidRDefault="002132E3">
      <w:pPr>
        <w:pStyle w:val="FootnoteText"/>
      </w:pPr>
      <w:r>
        <w:rPr>
          <w:rStyle w:val="FootnoteReference"/>
        </w:rPr>
        <w:footnoteRef/>
      </w:r>
      <w:r>
        <w:t xml:space="preserve"> e.g., player moves, player shoots, player interacts with the environment and the environment (object/s) respond back from caller to callee and the inver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3"/>
  </w:num>
  <w:num w:numId="3">
    <w:abstractNumId w:val="1"/>
  </w:num>
  <w:num w:numId="4">
    <w:abstractNumId w:val="1"/>
  </w:num>
  <w:num w:numId="5">
    <w:abstractNumId w:val="0"/>
  </w:num>
  <w:num w:numId="6">
    <w:abstractNumId w:val="2"/>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qQUA1lWNsiwAAAA="/>
  </w:docVars>
  <w:rsids>
    <w:rsidRoot w:val="008971C9"/>
    <w:rsid w:val="000003C4"/>
    <w:rsid w:val="00004940"/>
    <w:rsid w:val="00020949"/>
    <w:rsid w:val="00020A67"/>
    <w:rsid w:val="00020D0C"/>
    <w:rsid w:val="00032379"/>
    <w:rsid w:val="00032494"/>
    <w:rsid w:val="00041609"/>
    <w:rsid w:val="00046BF4"/>
    <w:rsid w:val="000555B7"/>
    <w:rsid w:val="0006132A"/>
    <w:rsid w:val="00062938"/>
    <w:rsid w:val="00063123"/>
    <w:rsid w:val="000644E2"/>
    <w:rsid w:val="000654D6"/>
    <w:rsid w:val="0007082E"/>
    <w:rsid w:val="00077D35"/>
    <w:rsid w:val="0008060F"/>
    <w:rsid w:val="00083399"/>
    <w:rsid w:val="00084327"/>
    <w:rsid w:val="00084363"/>
    <w:rsid w:val="000879E3"/>
    <w:rsid w:val="000918FC"/>
    <w:rsid w:val="0009307E"/>
    <w:rsid w:val="000939D9"/>
    <w:rsid w:val="00097CA8"/>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46D3"/>
    <w:rsid w:val="00105D48"/>
    <w:rsid w:val="0010697C"/>
    <w:rsid w:val="00110083"/>
    <w:rsid w:val="0011640F"/>
    <w:rsid w:val="00116F79"/>
    <w:rsid w:val="0012393D"/>
    <w:rsid w:val="00124300"/>
    <w:rsid w:val="001271BC"/>
    <w:rsid w:val="0013138A"/>
    <w:rsid w:val="001314CD"/>
    <w:rsid w:val="00134172"/>
    <w:rsid w:val="00141AE4"/>
    <w:rsid w:val="00143CFA"/>
    <w:rsid w:val="0015302B"/>
    <w:rsid w:val="001548FD"/>
    <w:rsid w:val="00162764"/>
    <w:rsid w:val="00162A93"/>
    <w:rsid w:val="001631D6"/>
    <w:rsid w:val="001634C8"/>
    <w:rsid w:val="00164010"/>
    <w:rsid w:val="001707C1"/>
    <w:rsid w:val="00175FA4"/>
    <w:rsid w:val="00181DB6"/>
    <w:rsid w:val="00184728"/>
    <w:rsid w:val="00184D5B"/>
    <w:rsid w:val="00184D85"/>
    <w:rsid w:val="001854C4"/>
    <w:rsid w:val="001A043A"/>
    <w:rsid w:val="001A186C"/>
    <w:rsid w:val="001A5386"/>
    <w:rsid w:val="001A6198"/>
    <w:rsid w:val="001B6090"/>
    <w:rsid w:val="001B7A6C"/>
    <w:rsid w:val="001C040F"/>
    <w:rsid w:val="001C2932"/>
    <w:rsid w:val="001C5038"/>
    <w:rsid w:val="001D11EB"/>
    <w:rsid w:val="001D1B2E"/>
    <w:rsid w:val="001E22A3"/>
    <w:rsid w:val="001E44BA"/>
    <w:rsid w:val="00201818"/>
    <w:rsid w:val="00202066"/>
    <w:rsid w:val="0020348A"/>
    <w:rsid w:val="002115C0"/>
    <w:rsid w:val="002132E3"/>
    <w:rsid w:val="00214660"/>
    <w:rsid w:val="002229CA"/>
    <w:rsid w:val="00233EB2"/>
    <w:rsid w:val="0024199E"/>
    <w:rsid w:val="002421B0"/>
    <w:rsid w:val="00244B94"/>
    <w:rsid w:val="00245BD7"/>
    <w:rsid w:val="00250976"/>
    <w:rsid w:val="00253D5A"/>
    <w:rsid w:val="00254403"/>
    <w:rsid w:val="00254838"/>
    <w:rsid w:val="00257956"/>
    <w:rsid w:val="0026260E"/>
    <w:rsid w:val="00263D41"/>
    <w:rsid w:val="00267E90"/>
    <w:rsid w:val="002723BC"/>
    <w:rsid w:val="00275B7E"/>
    <w:rsid w:val="00277703"/>
    <w:rsid w:val="00280563"/>
    <w:rsid w:val="002815D5"/>
    <w:rsid w:val="00285441"/>
    <w:rsid w:val="0028555C"/>
    <w:rsid w:val="00287D24"/>
    <w:rsid w:val="002A4648"/>
    <w:rsid w:val="002A720D"/>
    <w:rsid w:val="002B1D28"/>
    <w:rsid w:val="002C4465"/>
    <w:rsid w:val="002C4E7B"/>
    <w:rsid w:val="002D4491"/>
    <w:rsid w:val="002D5AFB"/>
    <w:rsid w:val="002E17C3"/>
    <w:rsid w:val="002E233E"/>
    <w:rsid w:val="002E3814"/>
    <w:rsid w:val="002E3C14"/>
    <w:rsid w:val="002E5807"/>
    <w:rsid w:val="002E64BE"/>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74D4"/>
    <w:rsid w:val="00365C65"/>
    <w:rsid w:val="00384586"/>
    <w:rsid w:val="003855EB"/>
    <w:rsid w:val="00390A01"/>
    <w:rsid w:val="00397D61"/>
    <w:rsid w:val="003A0ECB"/>
    <w:rsid w:val="003A1F34"/>
    <w:rsid w:val="003A3447"/>
    <w:rsid w:val="003A5E33"/>
    <w:rsid w:val="003B026A"/>
    <w:rsid w:val="003B0B60"/>
    <w:rsid w:val="003B3090"/>
    <w:rsid w:val="003B4BD5"/>
    <w:rsid w:val="003C2E35"/>
    <w:rsid w:val="003C3447"/>
    <w:rsid w:val="003C3918"/>
    <w:rsid w:val="003C393D"/>
    <w:rsid w:val="003D695D"/>
    <w:rsid w:val="003E2B30"/>
    <w:rsid w:val="003E5880"/>
    <w:rsid w:val="003F1E67"/>
    <w:rsid w:val="003F4C95"/>
    <w:rsid w:val="004035DF"/>
    <w:rsid w:val="00406BED"/>
    <w:rsid w:val="00410963"/>
    <w:rsid w:val="00427A0C"/>
    <w:rsid w:val="00433AC9"/>
    <w:rsid w:val="00435244"/>
    <w:rsid w:val="0044116C"/>
    <w:rsid w:val="0044144B"/>
    <w:rsid w:val="00450D4A"/>
    <w:rsid w:val="004530B6"/>
    <w:rsid w:val="004572B2"/>
    <w:rsid w:val="00472A85"/>
    <w:rsid w:val="0047482B"/>
    <w:rsid w:val="00476944"/>
    <w:rsid w:val="0048649E"/>
    <w:rsid w:val="004873C1"/>
    <w:rsid w:val="00492F45"/>
    <w:rsid w:val="00493BFD"/>
    <w:rsid w:val="00494126"/>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5075F7"/>
    <w:rsid w:val="00511920"/>
    <w:rsid w:val="00527ECA"/>
    <w:rsid w:val="00535028"/>
    <w:rsid w:val="00535419"/>
    <w:rsid w:val="00535B3A"/>
    <w:rsid w:val="00541692"/>
    <w:rsid w:val="00555A3E"/>
    <w:rsid w:val="00555BDB"/>
    <w:rsid w:val="005563EE"/>
    <w:rsid w:val="00560555"/>
    <w:rsid w:val="005630DD"/>
    <w:rsid w:val="005658AF"/>
    <w:rsid w:val="00574580"/>
    <w:rsid w:val="0057525D"/>
    <w:rsid w:val="00581419"/>
    <w:rsid w:val="00584AD3"/>
    <w:rsid w:val="00590C33"/>
    <w:rsid w:val="00590EB2"/>
    <w:rsid w:val="0059388E"/>
    <w:rsid w:val="00597DA0"/>
    <w:rsid w:val="005A2646"/>
    <w:rsid w:val="005A2D6C"/>
    <w:rsid w:val="005A4132"/>
    <w:rsid w:val="005A5016"/>
    <w:rsid w:val="005A6035"/>
    <w:rsid w:val="005A6EA3"/>
    <w:rsid w:val="005B2776"/>
    <w:rsid w:val="005B2B0A"/>
    <w:rsid w:val="005C471A"/>
    <w:rsid w:val="005C6011"/>
    <w:rsid w:val="005C6970"/>
    <w:rsid w:val="005D3E0C"/>
    <w:rsid w:val="005D5C37"/>
    <w:rsid w:val="005D67BE"/>
    <w:rsid w:val="005E0F91"/>
    <w:rsid w:val="005E2BE9"/>
    <w:rsid w:val="005E2C83"/>
    <w:rsid w:val="005E5FE0"/>
    <w:rsid w:val="006020A2"/>
    <w:rsid w:val="00605053"/>
    <w:rsid w:val="0060537D"/>
    <w:rsid w:val="00613753"/>
    <w:rsid w:val="00614806"/>
    <w:rsid w:val="00616B3B"/>
    <w:rsid w:val="006177E1"/>
    <w:rsid w:val="00627C86"/>
    <w:rsid w:val="006327E0"/>
    <w:rsid w:val="00634460"/>
    <w:rsid w:val="00647801"/>
    <w:rsid w:val="00650EA5"/>
    <w:rsid w:val="006530E0"/>
    <w:rsid w:val="00656D22"/>
    <w:rsid w:val="00662181"/>
    <w:rsid w:val="00662B4F"/>
    <w:rsid w:val="006643AE"/>
    <w:rsid w:val="00670067"/>
    <w:rsid w:val="00670AF7"/>
    <w:rsid w:val="00676ACB"/>
    <w:rsid w:val="00681B7E"/>
    <w:rsid w:val="00686BBB"/>
    <w:rsid w:val="00687059"/>
    <w:rsid w:val="006877AE"/>
    <w:rsid w:val="006945E1"/>
    <w:rsid w:val="00696B20"/>
    <w:rsid w:val="006A03F2"/>
    <w:rsid w:val="006A1618"/>
    <w:rsid w:val="006A1C1C"/>
    <w:rsid w:val="006A277D"/>
    <w:rsid w:val="006A6B7E"/>
    <w:rsid w:val="006B70E4"/>
    <w:rsid w:val="006C5F63"/>
    <w:rsid w:val="006C6A0F"/>
    <w:rsid w:val="006D2148"/>
    <w:rsid w:val="006D426E"/>
    <w:rsid w:val="006D4F0E"/>
    <w:rsid w:val="006D5E7A"/>
    <w:rsid w:val="006F28C1"/>
    <w:rsid w:val="006F2BA1"/>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2A93"/>
    <w:rsid w:val="007534C7"/>
    <w:rsid w:val="0075641A"/>
    <w:rsid w:val="00760E15"/>
    <w:rsid w:val="00764991"/>
    <w:rsid w:val="00766385"/>
    <w:rsid w:val="007672A4"/>
    <w:rsid w:val="0077208E"/>
    <w:rsid w:val="00782EE9"/>
    <w:rsid w:val="00785B53"/>
    <w:rsid w:val="00793F6A"/>
    <w:rsid w:val="0079493E"/>
    <w:rsid w:val="007949FA"/>
    <w:rsid w:val="007A0C1A"/>
    <w:rsid w:val="007A0CF3"/>
    <w:rsid w:val="007B47DA"/>
    <w:rsid w:val="007B4D86"/>
    <w:rsid w:val="007B7F6D"/>
    <w:rsid w:val="007C4B26"/>
    <w:rsid w:val="007C51B9"/>
    <w:rsid w:val="007C6B90"/>
    <w:rsid w:val="007C6D94"/>
    <w:rsid w:val="007E030B"/>
    <w:rsid w:val="00800456"/>
    <w:rsid w:val="00803EDD"/>
    <w:rsid w:val="00805C98"/>
    <w:rsid w:val="00807302"/>
    <w:rsid w:val="0081281B"/>
    <w:rsid w:val="008138A7"/>
    <w:rsid w:val="008152CE"/>
    <w:rsid w:val="00817999"/>
    <w:rsid w:val="00821ECF"/>
    <w:rsid w:val="00825A92"/>
    <w:rsid w:val="00832224"/>
    <w:rsid w:val="0083280D"/>
    <w:rsid w:val="00833ADB"/>
    <w:rsid w:val="00835035"/>
    <w:rsid w:val="0084629B"/>
    <w:rsid w:val="008464F7"/>
    <w:rsid w:val="00851A9D"/>
    <w:rsid w:val="00854380"/>
    <w:rsid w:val="00865EC4"/>
    <w:rsid w:val="00880D08"/>
    <w:rsid w:val="008954C1"/>
    <w:rsid w:val="00895DAD"/>
    <w:rsid w:val="008971C9"/>
    <w:rsid w:val="0089775C"/>
    <w:rsid w:val="008A0EFE"/>
    <w:rsid w:val="008A3E16"/>
    <w:rsid w:val="008A5C01"/>
    <w:rsid w:val="008B0DFE"/>
    <w:rsid w:val="008D66BE"/>
    <w:rsid w:val="008D7116"/>
    <w:rsid w:val="008E373C"/>
    <w:rsid w:val="008F7ECD"/>
    <w:rsid w:val="0090047E"/>
    <w:rsid w:val="0090158F"/>
    <w:rsid w:val="00903C2B"/>
    <w:rsid w:val="0090498B"/>
    <w:rsid w:val="00910DDD"/>
    <w:rsid w:val="00917E43"/>
    <w:rsid w:val="009209AD"/>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2412"/>
    <w:rsid w:val="009C4831"/>
    <w:rsid w:val="009C51AB"/>
    <w:rsid w:val="009D0A11"/>
    <w:rsid w:val="009D20B8"/>
    <w:rsid w:val="009D4E23"/>
    <w:rsid w:val="009E0352"/>
    <w:rsid w:val="009E1DC3"/>
    <w:rsid w:val="009E357B"/>
    <w:rsid w:val="009E37BD"/>
    <w:rsid w:val="009E435F"/>
    <w:rsid w:val="009E45B2"/>
    <w:rsid w:val="009E5AFC"/>
    <w:rsid w:val="009F3BAF"/>
    <w:rsid w:val="009F51A5"/>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7D24"/>
    <w:rsid w:val="00A47ED7"/>
    <w:rsid w:val="00A50690"/>
    <w:rsid w:val="00A5177E"/>
    <w:rsid w:val="00A52264"/>
    <w:rsid w:val="00A60CF3"/>
    <w:rsid w:val="00A63046"/>
    <w:rsid w:val="00A70AF4"/>
    <w:rsid w:val="00A71821"/>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F75"/>
    <w:rsid w:val="00AE22D3"/>
    <w:rsid w:val="00AE7F05"/>
    <w:rsid w:val="00AF03D8"/>
    <w:rsid w:val="00AF4323"/>
    <w:rsid w:val="00B009AA"/>
    <w:rsid w:val="00B01624"/>
    <w:rsid w:val="00B02B5B"/>
    <w:rsid w:val="00B04701"/>
    <w:rsid w:val="00B079A5"/>
    <w:rsid w:val="00B108CD"/>
    <w:rsid w:val="00B14054"/>
    <w:rsid w:val="00B15E47"/>
    <w:rsid w:val="00B36E1F"/>
    <w:rsid w:val="00B408AF"/>
    <w:rsid w:val="00B41533"/>
    <w:rsid w:val="00B4299C"/>
    <w:rsid w:val="00B501A5"/>
    <w:rsid w:val="00B50AC2"/>
    <w:rsid w:val="00B558D2"/>
    <w:rsid w:val="00B55EBB"/>
    <w:rsid w:val="00B56FB6"/>
    <w:rsid w:val="00B61B26"/>
    <w:rsid w:val="00B63D6F"/>
    <w:rsid w:val="00B6509B"/>
    <w:rsid w:val="00B67258"/>
    <w:rsid w:val="00B67EA1"/>
    <w:rsid w:val="00B67F19"/>
    <w:rsid w:val="00B71E8E"/>
    <w:rsid w:val="00B73621"/>
    <w:rsid w:val="00B74290"/>
    <w:rsid w:val="00B77E70"/>
    <w:rsid w:val="00B81102"/>
    <w:rsid w:val="00B82E9C"/>
    <w:rsid w:val="00B84C39"/>
    <w:rsid w:val="00B90541"/>
    <w:rsid w:val="00B90A23"/>
    <w:rsid w:val="00B95D17"/>
    <w:rsid w:val="00B96581"/>
    <w:rsid w:val="00B96858"/>
    <w:rsid w:val="00BA2894"/>
    <w:rsid w:val="00BA2D57"/>
    <w:rsid w:val="00BB70D6"/>
    <w:rsid w:val="00BB7CAF"/>
    <w:rsid w:val="00BC1010"/>
    <w:rsid w:val="00BC14F1"/>
    <w:rsid w:val="00BC38D5"/>
    <w:rsid w:val="00BC59D3"/>
    <w:rsid w:val="00BC7512"/>
    <w:rsid w:val="00BD1A8C"/>
    <w:rsid w:val="00BD2785"/>
    <w:rsid w:val="00BD5901"/>
    <w:rsid w:val="00BD5D96"/>
    <w:rsid w:val="00BE1B05"/>
    <w:rsid w:val="00BE26D6"/>
    <w:rsid w:val="00BE4452"/>
    <w:rsid w:val="00BE524D"/>
    <w:rsid w:val="00BE71FC"/>
    <w:rsid w:val="00BE7A81"/>
    <w:rsid w:val="00BE7EA5"/>
    <w:rsid w:val="00BF4E4E"/>
    <w:rsid w:val="00BF4ED5"/>
    <w:rsid w:val="00BF565D"/>
    <w:rsid w:val="00BF6BA2"/>
    <w:rsid w:val="00BF78D8"/>
    <w:rsid w:val="00C0321D"/>
    <w:rsid w:val="00C0738D"/>
    <w:rsid w:val="00C077F2"/>
    <w:rsid w:val="00C15736"/>
    <w:rsid w:val="00C228FE"/>
    <w:rsid w:val="00C2291D"/>
    <w:rsid w:val="00C2740E"/>
    <w:rsid w:val="00C56899"/>
    <w:rsid w:val="00C6563A"/>
    <w:rsid w:val="00C806E4"/>
    <w:rsid w:val="00C81418"/>
    <w:rsid w:val="00C83DD1"/>
    <w:rsid w:val="00C86301"/>
    <w:rsid w:val="00C917D5"/>
    <w:rsid w:val="00C93590"/>
    <w:rsid w:val="00C96DC1"/>
    <w:rsid w:val="00CA5132"/>
    <w:rsid w:val="00CB11C5"/>
    <w:rsid w:val="00CB29C7"/>
    <w:rsid w:val="00CB4DE2"/>
    <w:rsid w:val="00CC1709"/>
    <w:rsid w:val="00CC2A15"/>
    <w:rsid w:val="00CC2D55"/>
    <w:rsid w:val="00CE118D"/>
    <w:rsid w:val="00CE18DF"/>
    <w:rsid w:val="00CE4669"/>
    <w:rsid w:val="00CE557D"/>
    <w:rsid w:val="00D12AA9"/>
    <w:rsid w:val="00D13939"/>
    <w:rsid w:val="00D15C73"/>
    <w:rsid w:val="00D15CE3"/>
    <w:rsid w:val="00D16808"/>
    <w:rsid w:val="00D21597"/>
    <w:rsid w:val="00D23532"/>
    <w:rsid w:val="00D24B89"/>
    <w:rsid w:val="00D25BE1"/>
    <w:rsid w:val="00D27BF7"/>
    <w:rsid w:val="00D30F53"/>
    <w:rsid w:val="00D3553E"/>
    <w:rsid w:val="00D43349"/>
    <w:rsid w:val="00D46EC1"/>
    <w:rsid w:val="00D50EAB"/>
    <w:rsid w:val="00D52574"/>
    <w:rsid w:val="00D529B8"/>
    <w:rsid w:val="00D61906"/>
    <w:rsid w:val="00D664A3"/>
    <w:rsid w:val="00D725A5"/>
    <w:rsid w:val="00D72933"/>
    <w:rsid w:val="00D72E43"/>
    <w:rsid w:val="00D76A5D"/>
    <w:rsid w:val="00D76D18"/>
    <w:rsid w:val="00D81839"/>
    <w:rsid w:val="00D8292E"/>
    <w:rsid w:val="00D8711D"/>
    <w:rsid w:val="00D87E5E"/>
    <w:rsid w:val="00D9430E"/>
    <w:rsid w:val="00D96C78"/>
    <w:rsid w:val="00D97512"/>
    <w:rsid w:val="00DA38FA"/>
    <w:rsid w:val="00DB0B86"/>
    <w:rsid w:val="00DB23D7"/>
    <w:rsid w:val="00DB3DFB"/>
    <w:rsid w:val="00DB41C6"/>
    <w:rsid w:val="00DC3AB1"/>
    <w:rsid w:val="00DC74E3"/>
    <w:rsid w:val="00DC7AFA"/>
    <w:rsid w:val="00DD25B4"/>
    <w:rsid w:val="00DD3D4C"/>
    <w:rsid w:val="00DD5AD5"/>
    <w:rsid w:val="00DE1987"/>
    <w:rsid w:val="00DE4406"/>
    <w:rsid w:val="00DE619E"/>
    <w:rsid w:val="00DE7F40"/>
    <w:rsid w:val="00DF01B2"/>
    <w:rsid w:val="00E03A48"/>
    <w:rsid w:val="00E07EBC"/>
    <w:rsid w:val="00E11191"/>
    <w:rsid w:val="00E203E6"/>
    <w:rsid w:val="00E2230A"/>
    <w:rsid w:val="00E2388F"/>
    <w:rsid w:val="00E27116"/>
    <w:rsid w:val="00E30205"/>
    <w:rsid w:val="00E30F8C"/>
    <w:rsid w:val="00E31D2A"/>
    <w:rsid w:val="00E32163"/>
    <w:rsid w:val="00E3535D"/>
    <w:rsid w:val="00E35F2E"/>
    <w:rsid w:val="00E36825"/>
    <w:rsid w:val="00E43258"/>
    <w:rsid w:val="00E43F62"/>
    <w:rsid w:val="00E44D73"/>
    <w:rsid w:val="00E470C0"/>
    <w:rsid w:val="00E47837"/>
    <w:rsid w:val="00E5000B"/>
    <w:rsid w:val="00E5153A"/>
    <w:rsid w:val="00E6204F"/>
    <w:rsid w:val="00E630F8"/>
    <w:rsid w:val="00E64878"/>
    <w:rsid w:val="00E71B7D"/>
    <w:rsid w:val="00E72D00"/>
    <w:rsid w:val="00E85ECE"/>
    <w:rsid w:val="00E913C5"/>
    <w:rsid w:val="00E91838"/>
    <w:rsid w:val="00E9378D"/>
    <w:rsid w:val="00E93CD6"/>
    <w:rsid w:val="00E96019"/>
    <w:rsid w:val="00EA05D2"/>
    <w:rsid w:val="00EA6155"/>
    <w:rsid w:val="00EB1A65"/>
    <w:rsid w:val="00EB2CC9"/>
    <w:rsid w:val="00EB3276"/>
    <w:rsid w:val="00EB4096"/>
    <w:rsid w:val="00ED1C37"/>
    <w:rsid w:val="00ED5DEE"/>
    <w:rsid w:val="00EE0A88"/>
    <w:rsid w:val="00EE15C5"/>
    <w:rsid w:val="00EE16E1"/>
    <w:rsid w:val="00EF06A5"/>
    <w:rsid w:val="00EF151B"/>
    <w:rsid w:val="00EF4208"/>
    <w:rsid w:val="00EF52FC"/>
    <w:rsid w:val="00EF79BA"/>
    <w:rsid w:val="00F029AF"/>
    <w:rsid w:val="00F13B06"/>
    <w:rsid w:val="00F13B9E"/>
    <w:rsid w:val="00F15E0F"/>
    <w:rsid w:val="00F171A8"/>
    <w:rsid w:val="00F263F2"/>
    <w:rsid w:val="00F26C4B"/>
    <w:rsid w:val="00F2744C"/>
    <w:rsid w:val="00F27477"/>
    <w:rsid w:val="00F35BD7"/>
    <w:rsid w:val="00F4021E"/>
    <w:rsid w:val="00F4736A"/>
    <w:rsid w:val="00F50B10"/>
    <w:rsid w:val="00F537F5"/>
    <w:rsid w:val="00F60C19"/>
    <w:rsid w:val="00F63F0F"/>
    <w:rsid w:val="00F702B5"/>
    <w:rsid w:val="00F76843"/>
    <w:rsid w:val="00F8059E"/>
    <w:rsid w:val="00F8640C"/>
    <w:rsid w:val="00F900E0"/>
    <w:rsid w:val="00F92CD3"/>
    <w:rsid w:val="00F94CA6"/>
    <w:rsid w:val="00F96438"/>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99531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EC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3EC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53EC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99531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353EC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3EC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53EC2"/>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https://en.wikipedia.org/wiki/Procedural_generation" TargetMode="External"/><Relationship Id="rId26" Type="http://schemas.openxmlformats.org/officeDocument/2006/relationships/hyperlink" Target="https://www.imdb.com/name/nm1046295?ref_=tt_cl_t_5" TargetMode="External"/><Relationship Id="rId3" Type="http://schemas.openxmlformats.org/officeDocument/2006/relationships/styles" Target="styles.xml"/><Relationship Id="rId21" Type="http://schemas.openxmlformats.org/officeDocument/2006/relationships/hyperlink" Target="https://en.wikipedia.org/wiki/Artificial_intelligence_in_video_game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Data_mining" TargetMode="External"/><Relationship Id="rId25" Type="http://schemas.openxmlformats.org/officeDocument/2006/relationships/hyperlink" Target="https://en.wikipedia.org/wiki/Artificial_intelligence_in_video_games" TargetMode="External"/><Relationship Id="rId2" Type="http://schemas.openxmlformats.org/officeDocument/2006/relationships/numbering" Target="numbering.xml"/><Relationship Id="rId16" Type="http://schemas.openxmlformats.org/officeDocument/2006/relationships/hyperlink" Target="https://en.wikipedia.org/wiki/Decision_tree_learning" TargetMode="External"/><Relationship Id="rId20" Type="http://schemas.openxmlformats.org/officeDocument/2006/relationships/hyperlink" Target="https://www.imdb.com/name/nm1143040?ref_=tt_cl_t_1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gamedesigning.org/learn/game-design-principles/" TargetMode="External"/><Relationship Id="rId5" Type="http://schemas.openxmlformats.org/officeDocument/2006/relationships/webSettings" Target="webSettings.xml"/><Relationship Id="rId15" Type="http://schemas.openxmlformats.org/officeDocument/2006/relationships/hyperlink" Target="https://en.wikipedia.org/wiki/Pathfinding" TargetMode="External"/><Relationship Id="rId23" Type="http://schemas.openxmlformats.org/officeDocument/2006/relationships/hyperlink" Target="https://www.imdb.com/name/nm0553409?ref_=tt_cl_t_1" TargetMode="External"/><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hyperlink" Target="https://en.wikipedia.org/wiki/Turing_tes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olden_age_of_arcade_video_games" TargetMode="External"/><Relationship Id="rId22" Type="http://schemas.openxmlformats.org/officeDocument/2006/relationships/hyperlink" Target="https://www.imdb.com/name/nm1143040?ref_=tt_cl_t_11" TargetMode="External"/><Relationship Id="rId27" Type="http://schemas.openxmlformats.org/officeDocument/2006/relationships/hyperlink" Target="https://docs.unrealengine.com/4.27/en-US/ProgrammingAndScripting/Blueprints/TechnicalGuide/NativizingBlueprint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2E306-306D-427F-907B-EF2BCBF13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6</TotalTime>
  <Pages>13</Pages>
  <Words>3475</Words>
  <Characters>18492</Characters>
  <Application>Microsoft Office Word</Application>
  <DocSecurity>0</DocSecurity>
  <Lines>451</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61</cp:revision>
  <dcterms:created xsi:type="dcterms:W3CDTF">2021-11-14T13:54:00Z</dcterms:created>
  <dcterms:modified xsi:type="dcterms:W3CDTF">2021-11-18T13:16:00Z</dcterms:modified>
</cp:coreProperties>
</file>